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End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End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End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End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End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End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End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DD0F71" w:rsidRPr="004F1902" w14:paraId="7D15A0A8" w14:textId="77777777" w:rsidTr="00326F41">
        <w:tc>
          <w:tcPr>
            <w:tcW w:w="9016" w:type="dxa"/>
            <w:gridSpan w:val="9"/>
            <w:shd w:val="clear" w:color="auto" w:fill="auto"/>
          </w:tcPr>
          <w:p w14:paraId="412291EC" w14:textId="77777777" w:rsidR="00DD0F71" w:rsidRPr="004F1902" w:rsidRDefault="00DD0F71"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644EBC4" w14:textId="77777777" w:rsidR="00DD0F71" w:rsidRPr="004F1902" w:rsidRDefault="00DD0F71" w:rsidP="00275E41">
            <w:pPr>
              <w:jc w:val="center"/>
              <w:rPr>
                <w:rFonts w:ascii="Calibri Light" w:hAnsi="Calibri Light" w:cs="Arial"/>
              </w:rPr>
            </w:pPr>
          </w:p>
        </w:tc>
      </w:tr>
      <w:tr w:rsidR="00DD0F71" w:rsidRPr="004F1902" w14:paraId="76BDB300" w14:textId="77777777" w:rsidTr="00326F41">
        <w:tc>
          <w:tcPr>
            <w:tcW w:w="2510" w:type="dxa"/>
            <w:gridSpan w:val="2"/>
            <w:shd w:val="clear" w:color="auto" w:fill="auto"/>
          </w:tcPr>
          <w:p w14:paraId="41C140CC"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736281440"/>
            <w:placeholder>
              <w:docPart w:val="3849C6C7403D40FFBBBA1BBFE80C0F15"/>
            </w:placeholder>
          </w:sdtPr>
          <w:sdtEndPr/>
          <w:sdtContent>
            <w:sdt>
              <w:sdtPr>
                <w:rPr>
                  <w:rFonts w:ascii="Calibri Light" w:hAnsi="Calibri Light" w:cs="Arial"/>
                  <w:b/>
                  <w:sz w:val="20"/>
                  <w:szCs w:val="20"/>
                </w:rPr>
                <w:id w:val="446589934"/>
                <w:placeholder>
                  <w:docPart w:val="F48E718ACBAC4D84A8C511E67C1F80CB"/>
                </w:placeholder>
                <w:showingPlcHdr/>
              </w:sdtPr>
              <w:sdtEndPr/>
              <w:sdtContent>
                <w:tc>
                  <w:tcPr>
                    <w:tcW w:w="6506" w:type="dxa"/>
                    <w:gridSpan w:val="7"/>
                    <w:shd w:val="clear" w:color="auto" w:fill="auto"/>
                  </w:tcPr>
                  <w:p w14:paraId="2DDF9E03" w14:textId="729F8EC1"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4BE7E8EB" w14:textId="77777777" w:rsidTr="00326F41">
        <w:tc>
          <w:tcPr>
            <w:tcW w:w="2510" w:type="dxa"/>
            <w:gridSpan w:val="2"/>
            <w:shd w:val="clear" w:color="auto" w:fill="auto"/>
          </w:tcPr>
          <w:p w14:paraId="66890600"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817601619"/>
            <w:placeholder>
              <w:docPart w:val="D47FEEBC3D0C4774A614A6BB1D96DC89"/>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1B829B5" w14:textId="77C6A9BD" w:rsidR="00DD0F71" w:rsidRPr="004F1902" w:rsidRDefault="00C408ED"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0124DA54" w14:textId="77777777" w:rsidR="00DD0F71" w:rsidRPr="004F1902" w:rsidRDefault="00DD0F71"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923154990"/>
            <w:placeholder>
              <w:docPart w:val="0918DDE8BB3846709F21BB7BE14FDDFA"/>
            </w:placeholder>
            <w:showingPlcHdr/>
          </w:sdtPr>
          <w:sdtEndPr/>
          <w:sdtContent>
            <w:tc>
              <w:tcPr>
                <w:tcW w:w="953" w:type="dxa"/>
                <w:shd w:val="clear" w:color="auto" w:fill="auto"/>
              </w:tcPr>
              <w:p w14:paraId="7DD86642" w14:textId="1FD36B05"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71D7F673" w14:textId="77777777" w:rsidR="00DD0F71" w:rsidRPr="004F1902" w:rsidRDefault="00DD0F71"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758259959"/>
            <w:placeholder>
              <w:docPart w:val="9A462DEAC8B5445EB35EE334A137B470"/>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516848E" w14:textId="42C2A140" w:rsidR="00DD0F71" w:rsidRPr="004F1902" w:rsidRDefault="00A12C7F"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DD0F71" w:rsidRPr="004F1902" w14:paraId="52C2987D" w14:textId="77777777" w:rsidTr="00326F41">
        <w:tc>
          <w:tcPr>
            <w:tcW w:w="2510" w:type="dxa"/>
            <w:gridSpan w:val="2"/>
            <w:shd w:val="clear" w:color="auto" w:fill="auto"/>
          </w:tcPr>
          <w:p w14:paraId="1ADF5517"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2089687199"/>
            <w:placeholder>
              <w:docPart w:val="9E39F8E3EC8841AEAC5045F263DB407F"/>
            </w:placeholder>
          </w:sdtPr>
          <w:sdtEndPr/>
          <w:sdtContent>
            <w:sdt>
              <w:sdtPr>
                <w:rPr>
                  <w:rFonts w:ascii="Calibri Light" w:hAnsi="Calibri Light" w:cs="Arial"/>
                  <w:b/>
                  <w:sz w:val="20"/>
                  <w:szCs w:val="20"/>
                </w:rPr>
                <w:id w:val="2059125788"/>
                <w:placeholder>
                  <w:docPart w:val="AA5DEDA0A3224201B692E8C6C2833AB4"/>
                </w:placeholder>
                <w:showingPlcHdr/>
              </w:sdtPr>
              <w:sdtEndPr/>
              <w:sdtContent>
                <w:tc>
                  <w:tcPr>
                    <w:tcW w:w="1978" w:type="dxa"/>
                    <w:shd w:val="clear" w:color="auto" w:fill="auto"/>
                  </w:tcPr>
                  <w:p w14:paraId="04D02568" w14:textId="618283C4" w:rsidR="00DD0F71" w:rsidRPr="004F1902" w:rsidRDefault="00660DD5"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4037B649"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914903512"/>
            <w:placeholder>
              <w:docPart w:val="B8EF67E96A5344FD8C9C91E628EA78E7"/>
            </w:placeholder>
          </w:sdtPr>
          <w:sdtEndPr/>
          <w:sdtContent>
            <w:sdt>
              <w:sdtPr>
                <w:rPr>
                  <w:rFonts w:ascii="Calibri Light" w:hAnsi="Calibri Light" w:cs="Arial"/>
                  <w:b/>
                  <w:sz w:val="20"/>
                  <w:szCs w:val="20"/>
                </w:rPr>
                <w:id w:val="-1636943342"/>
                <w:placeholder>
                  <w:docPart w:val="6611156AB4D44DA68E632B15B7EEC494"/>
                </w:placeholder>
                <w:showingPlcHdr/>
              </w:sdtPr>
              <w:sdtEndPr/>
              <w:sdtContent>
                <w:tc>
                  <w:tcPr>
                    <w:tcW w:w="3571" w:type="dxa"/>
                    <w:gridSpan w:val="5"/>
                    <w:shd w:val="clear" w:color="auto" w:fill="auto"/>
                  </w:tcPr>
                  <w:p w14:paraId="3458EE81" w14:textId="076846C8"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1B6C0211" w14:textId="77777777" w:rsidTr="00660DD5">
        <w:tc>
          <w:tcPr>
            <w:tcW w:w="6516" w:type="dxa"/>
            <w:gridSpan w:val="6"/>
            <w:shd w:val="clear" w:color="auto" w:fill="000000"/>
          </w:tcPr>
          <w:p w14:paraId="0E60D425" w14:textId="77777777" w:rsidR="00DD0F71" w:rsidRPr="004F1902" w:rsidRDefault="00DD0F71" w:rsidP="00275E41">
            <w:pPr>
              <w:rPr>
                <w:rFonts w:ascii="Calibri Light" w:hAnsi="Calibri Light" w:cs="Arial"/>
              </w:rPr>
            </w:pPr>
          </w:p>
        </w:tc>
        <w:tc>
          <w:tcPr>
            <w:tcW w:w="2500" w:type="dxa"/>
            <w:gridSpan w:val="3"/>
            <w:shd w:val="clear" w:color="auto" w:fill="auto"/>
          </w:tcPr>
          <w:p w14:paraId="33B75606" w14:textId="77777777" w:rsidR="00DD0F71" w:rsidRPr="004F1902" w:rsidRDefault="00DD0F71" w:rsidP="00275E41">
            <w:pPr>
              <w:jc w:val="center"/>
              <w:rPr>
                <w:rFonts w:ascii="Calibri Light" w:hAnsi="Calibri Light" w:cs="Arial"/>
              </w:rPr>
            </w:pPr>
            <w:r w:rsidRPr="004F1902">
              <w:rPr>
                <w:rFonts w:ascii="Calibri Light" w:hAnsi="Calibri Light" w:cs="Arial"/>
                <w:sz w:val="20"/>
                <w:szCs w:val="20"/>
              </w:rPr>
              <w:t>Dates</w:t>
            </w:r>
          </w:p>
        </w:tc>
      </w:tr>
      <w:tr w:rsidR="00DD0F71" w:rsidRPr="004F1902" w14:paraId="17C021DC" w14:textId="77777777" w:rsidTr="00660DD5">
        <w:tc>
          <w:tcPr>
            <w:tcW w:w="6516" w:type="dxa"/>
            <w:gridSpan w:val="6"/>
            <w:shd w:val="clear" w:color="auto" w:fill="auto"/>
          </w:tcPr>
          <w:p w14:paraId="19981082" w14:textId="77777777" w:rsidR="00DD0F71" w:rsidRPr="004F1902" w:rsidRDefault="00DD0F71"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9BE05E4"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9F504A7"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CA42AC" w:rsidRPr="004F1902" w14:paraId="66E0E563" w14:textId="77777777" w:rsidTr="00660DD5">
        <w:sdt>
          <w:sdtPr>
            <w:rPr>
              <w:rFonts w:ascii="Calibri Light" w:hAnsi="Calibri Light" w:cs="Arial"/>
              <w:b/>
              <w:sz w:val="20"/>
              <w:szCs w:val="20"/>
            </w:rPr>
            <w:id w:val="-730383303"/>
            <w:placeholder>
              <w:docPart w:val="E3D7A2F94070464B99A79FD711EBC87C"/>
            </w:placeholder>
          </w:sdtPr>
          <w:sdtEndPr/>
          <w:sdtContent>
            <w:sdt>
              <w:sdtPr>
                <w:rPr>
                  <w:rFonts w:ascii="Calibri Light" w:hAnsi="Calibri Light" w:cs="Arial"/>
                  <w:b/>
                  <w:sz w:val="20"/>
                  <w:szCs w:val="20"/>
                </w:rPr>
                <w:id w:val="-856422356"/>
                <w:placeholder>
                  <w:docPart w:val="606B2A86C2A24B8E9FAA549927EA1F86"/>
                </w:placeholder>
                <w:showingPlcHdr/>
              </w:sdtPr>
              <w:sdtEndPr/>
              <w:sdtContent>
                <w:tc>
                  <w:tcPr>
                    <w:tcW w:w="6516" w:type="dxa"/>
                    <w:gridSpan w:val="6"/>
                    <w:shd w:val="clear" w:color="auto" w:fill="auto"/>
                  </w:tcPr>
                  <w:p w14:paraId="40DFA853" w14:textId="6BBE7E32" w:rsidR="00CA42AC" w:rsidRPr="004F1902" w:rsidRDefault="00CA42AC" w:rsidP="00CA42AC">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31982818"/>
            <w:placeholder>
              <w:docPart w:val="C685E423BAA042A4A9636802D4EAE54F"/>
            </w:placeholder>
            <w:date>
              <w:dateFormat w:val="dd/MM/yy"/>
              <w:lid w:val="en-GB"/>
              <w:storeMappedDataAs w:val="dateTime"/>
              <w:calendar w:val="gregorian"/>
            </w:date>
          </w:sdtPr>
          <w:sdtEndPr/>
          <w:sdtContent>
            <w:tc>
              <w:tcPr>
                <w:tcW w:w="1417" w:type="dxa"/>
                <w:gridSpan w:val="2"/>
                <w:shd w:val="clear" w:color="auto" w:fill="auto"/>
              </w:tcPr>
              <w:p w14:paraId="5F4942DB" w14:textId="5B389F4F" w:rsidR="00CA42AC" w:rsidRPr="004F1902" w:rsidRDefault="00CA42AC" w:rsidP="00CA42AC">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50701037"/>
            <w:placeholder>
              <w:docPart w:val="BC68168B51B948819F60B250A8C0355C"/>
            </w:placeholder>
            <w:showingPlcHdr/>
            <w:date>
              <w:dateFormat w:val="dd/MM/yy"/>
              <w:lid w:val="en-GB"/>
              <w:storeMappedDataAs w:val="dateTime"/>
              <w:calendar w:val="gregorian"/>
            </w:date>
          </w:sdtPr>
          <w:sdtEndPr/>
          <w:sdtContent>
            <w:tc>
              <w:tcPr>
                <w:tcW w:w="1083" w:type="dxa"/>
                <w:shd w:val="clear" w:color="auto" w:fill="auto"/>
              </w:tcPr>
              <w:p w14:paraId="1896A912" w14:textId="4E49E9F2"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6F30CAD9" w14:textId="77777777" w:rsidTr="00660DD5">
        <w:sdt>
          <w:sdtPr>
            <w:rPr>
              <w:rFonts w:ascii="Calibri Light" w:hAnsi="Calibri Light" w:cs="Arial"/>
              <w:b/>
              <w:sz w:val="20"/>
              <w:szCs w:val="20"/>
            </w:rPr>
            <w:id w:val="-1380159261"/>
            <w:placeholder>
              <w:docPart w:val="12D2791008F84BDE991A7F3E078DE20C"/>
            </w:placeholder>
            <w:showingPlcHdr/>
          </w:sdtPr>
          <w:sdtEndPr/>
          <w:sdtContent>
            <w:tc>
              <w:tcPr>
                <w:tcW w:w="6516" w:type="dxa"/>
                <w:gridSpan w:val="6"/>
                <w:shd w:val="clear" w:color="auto" w:fill="auto"/>
              </w:tcPr>
              <w:p w14:paraId="5CCCFC9A" w14:textId="77E0FA2B"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8311325"/>
            <w:placeholder>
              <w:docPart w:val="95DA71A1C2314D5E8B6F56FD50A3B6E3"/>
            </w:placeholder>
            <w:showingPlcHdr/>
            <w:date>
              <w:dateFormat w:val="dd/MM/yy"/>
              <w:lid w:val="en-GB"/>
              <w:storeMappedDataAs w:val="dateTime"/>
              <w:calendar w:val="gregorian"/>
            </w:date>
          </w:sdtPr>
          <w:sdtEndPr/>
          <w:sdtContent>
            <w:tc>
              <w:tcPr>
                <w:tcW w:w="1417" w:type="dxa"/>
                <w:gridSpan w:val="2"/>
                <w:shd w:val="clear" w:color="auto" w:fill="auto"/>
              </w:tcPr>
              <w:p w14:paraId="3F038087" w14:textId="10FDA57E"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80047987"/>
            <w:placeholder>
              <w:docPart w:val="785EE8B217234CD380D0EA2776334C29"/>
            </w:placeholder>
            <w:showingPlcHdr/>
            <w:date>
              <w:dateFormat w:val="dd/MM/yy"/>
              <w:lid w:val="en-GB"/>
              <w:storeMappedDataAs w:val="dateTime"/>
              <w:calendar w:val="gregorian"/>
            </w:date>
          </w:sdtPr>
          <w:sdtEndPr/>
          <w:sdtContent>
            <w:tc>
              <w:tcPr>
                <w:tcW w:w="1083" w:type="dxa"/>
                <w:shd w:val="clear" w:color="auto" w:fill="auto"/>
              </w:tcPr>
              <w:p w14:paraId="04669A0E" w14:textId="0F9117CE"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9629E8F" w14:textId="77777777" w:rsidTr="00660DD5">
        <w:sdt>
          <w:sdtPr>
            <w:rPr>
              <w:rFonts w:ascii="Calibri Light" w:hAnsi="Calibri Light" w:cs="Arial"/>
              <w:b/>
              <w:sz w:val="20"/>
              <w:szCs w:val="20"/>
            </w:rPr>
            <w:id w:val="442582189"/>
            <w:placeholder>
              <w:docPart w:val="6E81807E3E5F4F5A98B8063C0DE8CD57"/>
            </w:placeholder>
            <w:showingPlcHdr/>
          </w:sdtPr>
          <w:sdtEndPr/>
          <w:sdtContent>
            <w:tc>
              <w:tcPr>
                <w:tcW w:w="6516" w:type="dxa"/>
                <w:gridSpan w:val="6"/>
                <w:shd w:val="clear" w:color="auto" w:fill="auto"/>
              </w:tcPr>
              <w:p w14:paraId="3DE2D6C6" w14:textId="7928E8A6"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052112371"/>
            <w:placeholder>
              <w:docPart w:val="F82E5CFDC55445258ED5C1FBDFC2B2E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2565228" w14:textId="709C1212" w:rsidR="00CA42AC" w:rsidRPr="004F1902" w:rsidRDefault="00CA42AC" w:rsidP="00CA42AC">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98951370"/>
            <w:placeholder>
              <w:docPart w:val="770881D6445640DA8B2C0AB6A773275F"/>
            </w:placeholder>
            <w:showingPlcHdr/>
            <w:date>
              <w:dateFormat w:val="dd/MM/yy"/>
              <w:lid w:val="en-GB"/>
              <w:storeMappedDataAs w:val="dateTime"/>
              <w:calendar w:val="gregorian"/>
            </w:date>
          </w:sdtPr>
          <w:sdtEndPr/>
          <w:sdtContent>
            <w:tc>
              <w:tcPr>
                <w:tcW w:w="1083" w:type="dxa"/>
                <w:shd w:val="clear" w:color="auto" w:fill="auto"/>
              </w:tcPr>
              <w:p w14:paraId="049A9569" w14:textId="4C844621"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E38D424" w14:textId="77777777" w:rsidTr="00660DD5">
        <w:sdt>
          <w:sdtPr>
            <w:rPr>
              <w:rFonts w:ascii="Calibri Light" w:hAnsi="Calibri Light" w:cs="Arial"/>
              <w:b/>
              <w:sz w:val="20"/>
              <w:szCs w:val="20"/>
            </w:rPr>
            <w:id w:val="-1043973345"/>
            <w:placeholder>
              <w:docPart w:val="E99A67526EA449B3985A13AA1445C3B7"/>
            </w:placeholder>
            <w:showingPlcHdr/>
          </w:sdtPr>
          <w:sdtEndPr/>
          <w:sdtContent>
            <w:tc>
              <w:tcPr>
                <w:tcW w:w="6516" w:type="dxa"/>
                <w:gridSpan w:val="6"/>
                <w:shd w:val="clear" w:color="auto" w:fill="auto"/>
              </w:tcPr>
              <w:p w14:paraId="17699D62" w14:textId="3BB4FB44"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35150824"/>
            <w:placeholder>
              <w:docPart w:val="C3F9A239A86247F591A48DE4B0DC7962"/>
            </w:placeholder>
            <w:showingPlcHdr/>
            <w:date>
              <w:dateFormat w:val="dd/MM/yy"/>
              <w:lid w:val="en-GB"/>
              <w:storeMappedDataAs w:val="dateTime"/>
              <w:calendar w:val="gregorian"/>
            </w:date>
          </w:sdtPr>
          <w:sdtEndPr/>
          <w:sdtContent>
            <w:tc>
              <w:tcPr>
                <w:tcW w:w="1417" w:type="dxa"/>
                <w:gridSpan w:val="2"/>
                <w:shd w:val="clear" w:color="auto" w:fill="auto"/>
              </w:tcPr>
              <w:p w14:paraId="49C76C60" w14:textId="2554CD85"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20101211"/>
            <w:placeholder>
              <w:docPart w:val="A8DC1B20C96146968F7510E09699572B"/>
            </w:placeholder>
            <w:showingPlcHdr/>
            <w:date>
              <w:dateFormat w:val="dd/MM/yy"/>
              <w:lid w:val="en-GB"/>
              <w:storeMappedDataAs w:val="dateTime"/>
              <w:calendar w:val="gregorian"/>
            </w:date>
          </w:sdtPr>
          <w:sdtEndPr/>
          <w:sdtContent>
            <w:tc>
              <w:tcPr>
                <w:tcW w:w="1083" w:type="dxa"/>
                <w:shd w:val="clear" w:color="auto" w:fill="auto"/>
              </w:tcPr>
              <w:p w14:paraId="02958C6D" w14:textId="598BABA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2944D340" w14:textId="77777777" w:rsidTr="00660DD5">
        <w:sdt>
          <w:sdtPr>
            <w:rPr>
              <w:rFonts w:ascii="Calibri Light" w:hAnsi="Calibri Light" w:cs="Arial"/>
              <w:b/>
              <w:sz w:val="20"/>
              <w:szCs w:val="20"/>
            </w:rPr>
            <w:id w:val="1051036419"/>
            <w:placeholder>
              <w:docPart w:val="6AE2008D8CCB41509AC0BF8045A7B0C5"/>
            </w:placeholder>
            <w:showingPlcHdr/>
          </w:sdtPr>
          <w:sdtEndPr/>
          <w:sdtContent>
            <w:tc>
              <w:tcPr>
                <w:tcW w:w="6516" w:type="dxa"/>
                <w:gridSpan w:val="6"/>
                <w:shd w:val="clear" w:color="auto" w:fill="auto"/>
              </w:tcPr>
              <w:p w14:paraId="252F38CE" w14:textId="2D9964E1"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87373102"/>
            <w:placeholder>
              <w:docPart w:val="2CFF5F693EE940FCBA1318381DB3F95D"/>
            </w:placeholder>
            <w:showingPlcHdr/>
            <w:date>
              <w:dateFormat w:val="dd/MM/yy"/>
              <w:lid w:val="en-GB"/>
              <w:storeMappedDataAs w:val="dateTime"/>
              <w:calendar w:val="gregorian"/>
            </w:date>
          </w:sdtPr>
          <w:sdtEndPr/>
          <w:sdtContent>
            <w:tc>
              <w:tcPr>
                <w:tcW w:w="1417" w:type="dxa"/>
                <w:gridSpan w:val="2"/>
                <w:shd w:val="clear" w:color="auto" w:fill="auto"/>
              </w:tcPr>
              <w:p w14:paraId="1FA30B82" w14:textId="670F4054"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389014"/>
            <w:placeholder>
              <w:docPart w:val="659C9C5B47A04899BB2EE7D044605501"/>
            </w:placeholder>
            <w:showingPlcHdr/>
            <w:date>
              <w:dateFormat w:val="dd/MM/yy"/>
              <w:lid w:val="en-GB"/>
              <w:storeMappedDataAs w:val="dateTime"/>
              <w:calendar w:val="gregorian"/>
            </w:date>
          </w:sdtPr>
          <w:sdtEndPr/>
          <w:sdtContent>
            <w:tc>
              <w:tcPr>
                <w:tcW w:w="1083" w:type="dxa"/>
                <w:shd w:val="clear" w:color="auto" w:fill="auto"/>
              </w:tcPr>
              <w:p w14:paraId="4CFD3771" w14:textId="10343227"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19956E8F" w14:textId="77777777" w:rsidTr="00660DD5">
        <w:sdt>
          <w:sdtPr>
            <w:rPr>
              <w:rFonts w:ascii="Calibri Light" w:hAnsi="Calibri Light" w:cs="Arial"/>
              <w:b/>
              <w:sz w:val="20"/>
              <w:szCs w:val="20"/>
            </w:rPr>
            <w:id w:val="-1974744245"/>
            <w:placeholder>
              <w:docPart w:val="0D5B5A4A61444C67BA68707E75BBE0F7"/>
            </w:placeholder>
            <w:showingPlcHdr/>
          </w:sdtPr>
          <w:sdtEndPr/>
          <w:sdtContent>
            <w:tc>
              <w:tcPr>
                <w:tcW w:w="6516" w:type="dxa"/>
                <w:gridSpan w:val="6"/>
                <w:shd w:val="clear" w:color="auto" w:fill="auto"/>
              </w:tcPr>
              <w:p w14:paraId="506918FD" w14:textId="2D9CD219"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74518751"/>
            <w:placeholder>
              <w:docPart w:val="51DCD842F3EF4282B15A90F4B62C4FC5"/>
            </w:placeholder>
            <w:showingPlcHdr/>
            <w:date>
              <w:dateFormat w:val="dd/MM/yy"/>
              <w:lid w:val="en-GB"/>
              <w:storeMappedDataAs w:val="dateTime"/>
              <w:calendar w:val="gregorian"/>
            </w:date>
          </w:sdtPr>
          <w:sdtEndPr/>
          <w:sdtContent>
            <w:tc>
              <w:tcPr>
                <w:tcW w:w="1417" w:type="dxa"/>
                <w:gridSpan w:val="2"/>
                <w:shd w:val="clear" w:color="auto" w:fill="auto"/>
              </w:tcPr>
              <w:p w14:paraId="6AF07A79" w14:textId="6222665A"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113899289"/>
            <w:placeholder>
              <w:docPart w:val="6D9970D84A144E8FBC2FC5E05102ACE8"/>
            </w:placeholder>
            <w:showingPlcHdr/>
            <w:date>
              <w:dateFormat w:val="dd/MM/yy"/>
              <w:lid w:val="en-GB"/>
              <w:storeMappedDataAs w:val="dateTime"/>
              <w:calendar w:val="gregorian"/>
            </w:date>
          </w:sdtPr>
          <w:sdtEndPr/>
          <w:sdtContent>
            <w:tc>
              <w:tcPr>
                <w:tcW w:w="1083" w:type="dxa"/>
                <w:shd w:val="clear" w:color="auto" w:fill="auto"/>
              </w:tcPr>
              <w:p w14:paraId="2697689F" w14:textId="3E184AE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DD0F71" w:rsidRPr="004F1902" w14:paraId="64269EE3" w14:textId="77777777" w:rsidTr="00326F41">
        <w:tc>
          <w:tcPr>
            <w:tcW w:w="1385" w:type="dxa"/>
            <w:shd w:val="clear" w:color="auto" w:fill="auto"/>
          </w:tcPr>
          <w:p w14:paraId="33EA5B27" w14:textId="77777777" w:rsidR="00DD0F71" w:rsidRPr="004F1902" w:rsidRDefault="00DD0F71"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24992107"/>
            <w:placeholder>
              <w:docPart w:val="E968A49959AB4369B52F5E0956C3CA47"/>
            </w:placeholder>
          </w:sdtPr>
          <w:sdtEndPr/>
          <w:sdtContent>
            <w:sdt>
              <w:sdtPr>
                <w:rPr>
                  <w:rFonts w:ascii="Calibri Light" w:hAnsi="Calibri Light" w:cs="Arial"/>
                  <w:b/>
                  <w:sz w:val="20"/>
                  <w:szCs w:val="20"/>
                </w:rPr>
                <w:id w:val="1912194382"/>
                <w:placeholder>
                  <w:docPart w:val="2B0E032A090A4B22AF46130F496412B8"/>
                </w:placeholder>
                <w:showingPlcHdr/>
              </w:sdtPr>
              <w:sdtEndPr/>
              <w:sdtContent>
                <w:tc>
                  <w:tcPr>
                    <w:tcW w:w="7631" w:type="dxa"/>
                    <w:gridSpan w:val="8"/>
                    <w:shd w:val="clear" w:color="auto" w:fill="auto"/>
                  </w:tcPr>
                  <w:p w14:paraId="40B7BEFC" w14:textId="4C1C99A7" w:rsidR="00DD0F71" w:rsidRPr="004F1902" w:rsidRDefault="00660DD5" w:rsidP="00490EE4">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843F444" w14:textId="77777777" w:rsidTr="00275E41">
        <w:tc>
          <w:tcPr>
            <w:tcW w:w="9016" w:type="dxa"/>
            <w:gridSpan w:val="9"/>
            <w:shd w:val="clear" w:color="auto" w:fill="auto"/>
          </w:tcPr>
          <w:p w14:paraId="7CCD4BD0"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E74DA9" w:rsidRPr="004F1902" w14:paraId="6409292D" w14:textId="77777777" w:rsidTr="00275E41">
        <w:tc>
          <w:tcPr>
            <w:tcW w:w="2510" w:type="dxa"/>
            <w:gridSpan w:val="2"/>
            <w:shd w:val="clear" w:color="auto" w:fill="auto"/>
          </w:tcPr>
          <w:p w14:paraId="31FE86AE"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1605E3BF0F5D42FB9EF23D00DBE5F083"/>
            </w:placeholder>
          </w:sdtPr>
          <w:sdtEndPr/>
          <w:sdtContent>
            <w:sdt>
              <w:sdtPr>
                <w:rPr>
                  <w:rFonts w:ascii="Calibri Light" w:hAnsi="Calibri Light" w:cs="Arial"/>
                  <w:b/>
                  <w:sz w:val="20"/>
                  <w:szCs w:val="20"/>
                </w:rPr>
                <w:id w:val="1444337419"/>
                <w:placeholder>
                  <w:docPart w:val="82591CE5F8D1429EA853989AE4CB7868"/>
                </w:placeholder>
                <w:showingPlcHdr/>
              </w:sdtPr>
              <w:sdtEndPr/>
              <w:sdtContent>
                <w:tc>
                  <w:tcPr>
                    <w:tcW w:w="6506" w:type="dxa"/>
                    <w:gridSpan w:val="7"/>
                    <w:shd w:val="clear" w:color="auto" w:fill="auto"/>
                  </w:tcPr>
                  <w:p w14:paraId="0C81A0F9"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5"/>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6"/>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3"/>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6"/>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6"/>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2"/>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6"/>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2"/>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6"/>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6"/>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2"/>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6"/>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2"/>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6"/>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2"/>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8"/>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645A657D" w14:textId="77777777" w:rsidTr="00275E41">
        <w:tc>
          <w:tcPr>
            <w:tcW w:w="9016" w:type="dxa"/>
            <w:gridSpan w:val="9"/>
            <w:shd w:val="clear" w:color="auto" w:fill="auto"/>
          </w:tcPr>
          <w:p w14:paraId="60BA7F76"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DB8C494" w14:textId="77777777" w:rsidR="00E74DA9" w:rsidRPr="004F1902" w:rsidRDefault="00E74DA9" w:rsidP="00275E41">
            <w:pPr>
              <w:jc w:val="center"/>
              <w:rPr>
                <w:rFonts w:ascii="Calibri Light" w:hAnsi="Calibri Light" w:cs="Arial"/>
              </w:rPr>
            </w:pPr>
          </w:p>
        </w:tc>
      </w:tr>
      <w:tr w:rsidR="00E74DA9" w:rsidRPr="004F1902" w14:paraId="3F7272E8" w14:textId="77777777" w:rsidTr="00275E41">
        <w:tc>
          <w:tcPr>
            <w:tcW w:w="2510" w:type="dxa"/>
            <w:gridSpan w:val="2"/>
            <w:shd w:val="clear" w:color="auto" w:fill="auto"/>
          </w:tcPr>
          <w:p w14:paraId="7AF452D5"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426573235"/>
            <w:placeholder>
              <w:docPart w:val="CA6D89063FE04597BE0FFE63ACBED0E6"/>
            </w:placeholder>
          </w:sdtPr>
          <w:sdtEndPr/>
          <w:sdtContent>
            <w:sdt>
              <w:sdtPr>
                <w:rPr>
                  <w:rFonts w:ascii="Calibri Light" w:hAnsi="Calibri Light" w:cs="Arial"/>
                  <w:b/>
                  <w:sz w:val="20"/>
                  <w:szCs w:val="20"/>
                </w:rPr>
                <w:id w:val="-1751572306"/>
                <w:placeholder>
                  <w:docPart w:val="CA7C70173AF2460FA136BAE60A790D4A"/>
                </w:placeholder>
                <w:showingPlcHdr/>
              </w:sdtPr>
              <w:sdtEndPr/>
              <w:sdtContent>
                <w:tc>
                  <w:tcPr>
                    <w:tcW w:w="6506" w:type="dxa"/>
                    <w:gridSpan w:val="7"/>
                    <w:shd w:val="clear" w:color="auto" w:fill="auto"/>
                  </w:tcPr>
                  <w:p w14:paraId="0A1AC133"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543DEB62" w14:textId="77777777" w:rsidTr="00275E41">
        <w:tc>
          <w:tcPr>
            <w:tcW w:w="2510" w:type="dxa"/>
            <w:gridSpan w:val="2"/>
            <w:shd w:val="clear" w:color="auto" w:fill="auto"/>
          </w:tcPr>
          <w:p w14:paraId="24AEFCA9"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0747960"/>
            <w:placeholder>
              <w:docPart w:val="56860BFFC1BE4A7BB01317CD823D1740"/>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81F92B8"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1E4C86F2"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974407887"/>
            <w:placeholder>
              <w:docPart w:val="0BFDF67034954381991D42B31D690D39"/>
            </w:placeholder>
            <w:showingPlcHdr/>
          </w:sdtPr>
          <w:sdtEndPr/>
          <w:sdtContent>
            <w:tc>
              <w:tcPr>
                <w:tcW w:w="953" w:type="dxa"/>
                <w:shd w:val="clear" w:color="auto" w:fill="auto"/>
              </w:tcPr>
              <w:p w14:paraId="78E1AD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04BDB18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344094093"/>
            <w:placeholder>
              <w:docPart w:val="F998EFBDCFF043A59D3A9D61A5C091D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7C51412A"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5C6CB256" w14:textId="77777777" w:rsidTr="00275E41">
        <w:tc>
          <w:tcPr>
            <w:tcW w:w="2510" w:type="dxa"/>
            <w:gridSpan w:val="2"/>
            <w:shd w:val="clear" w:color="auto" w:fill="auto"/>
          </w:tcPr>
          <w:p w14:paraId="667BE3A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84549977"/>
            <w:placeholder>
              <w:docPart w:val="908D32FF4AF44F63AE5D9C44F209818B"/>
            </w:placeholder>
          </w:sdtPr>
          <w:sdtEndPr/>
          <w:sdtContent>
            <w:sdt>
              <w:sdtPr>
                <w:rPr>
                  <w:rFonts w:ascii="Calibri Light" w:hAnsi="Calibri Light" w:cs="Arial"/>
                  <w:b/>
                  <w:sz w:val="20"/>
                  <w:szCs w:val="20"/>
                </w:rPr>
                <w:id w:val="2019892980"/>
                <w:placeholder>
                  <w:docPart w:val="BF3990E1F50543DDBA6A360439F35E1A"/>
                </w:placeholder>
                <w:showingPlcHdr/>
              </w:sdtPr>
              <w:sdtEndPr/>
              <w:sdtContent>
                <w:tc>
                  <w:tcPr>
                    <w:tcW w:w="1978" w:type="dxa"/>
                    <w:shd w:val="clear" w:color="auto" w:fill="auto"/>
                  </w:tcPr>
                  <w:p w14:paraId="39D91100"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576E019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810025356"/>
            <w:placeholder>
              <w:docPart w:val="080F6BBD619B4A35881C0D563075F923"/>
            </w:placeholder>
          </w:sdtPr>
          <w:sdtEndPr/>
          <w:sdtContent>
            <w:sdt>
              <w:sdtPr>
                <w:rPr>
                  <w:rFonts w:ascii="Calibri Light" w:hAnsi="Calibri Light" w:cs="Arial"/>
                  <w:b/>
                  <w:sz w:val="20"/>
                  <w:szCs w:val="20"/>
                </w:rPr>
                <w:id w:val="270755591"/>
                <w:placeholder>
                  <w:docPart w:val="444DB6808A5940EEA1FC23EF5E5E4C49"/>
                </w:placeholder>
                <w:showingPlcHdr/>
              </w:sdtPr>
              <w:sdtEndPr/>
              <w:sdtContent>
                <w:tc>
                  <w:tcPr>
                    <w:tcW w:w="3571" w:type="dxa"/>
                    <w:gridSpan w:val="5"/>
                    <w:shd w:val="clear" w:color="auto" w:fill="auto"/>
                  </w:tcPr>
                  <w:p w14:paraId="324000D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C69E29A" w14:textId="77777777" w:rsidTr="00275E41">
        <w:tc>
          <w:tcPr>
            <w:tcW w:w="6516" w:type="dxa"/>
            <w:gridSpan w:val="6"/>
            <w:shd w:val="clear" w:color="auto" w:fill="000000"/>
          </w:tcPr>
          <w:p w14:paraId="5102679B" w14:textId="77777777" w:rsidR="00E74DA9" w:rsidRPr="004F1902" w:rsidRDefault="00E74DA9" w:rsidP="00275E41">
            <w:pPr>
              <w:rPr>
                <w:rFonts w:ascii="Calibri Light" w:hAnsi="Calibri Light" w:cs="Arial"/>
              </w:rPr>
            </w:pPr>
          </w:p>
        </w:tc>
        <w:tc>
          <w:tcPr>
            <w:tcW w:w="2500" w:type="dxa"/>
            <w:gridSpan w:val="3"/>
            <w:shd w:val="clear" w:color="auto" w:fill="auto"/>
          </w:tcPr>
          <w:p w14:paraId="644D8165"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04A6A61" w14:textId="77777777" w:rsidTr="00275E41">
        <w:tc>
          <w:tcPr>
            <w:tcW w:w="6516" w:type="dxa"/>
            <w:gridSpan w:val="6"/>
            <w:shd w:val="clear" w:color="auto" w:fill="auto"/>
          </w:tcPr>
          <w:p w14:paraId="5526D86E" w14:textId="77777777" w:rsidR="00E74DA9" w:rsidRPr="004F1902" w:rsidRDefault="00E74DA9" w:rsidP="00275E41">
            <w:pPr>
              <w:rPr>
                <w:rFonts w:ascii="Calibri Light" w:hAnsi="Calibri Light" w:cs="Arial"/>
              </w:rPr>
            </w:pPr>
            <w:r w:rsidRPr="004F1902">
              <w:rPr>
                <w:rFonts w:ascii="Calibri Light" w:hAnsi="Calibri Light" w:cs="Arial"/>
                <w:sz w:val="20"/>
                <w:szCs w:val="20"/>
              </w:rPr>
              <w:lastRenderedPageBreak/>
              <w:t>Areas of Responsibility</w:t>
            </w:r>
          </w:p>
        </w:tc>
        <w:tc>
          <w:tcPr>
            <w:tcW w:w="1417" w:type="dxa"/>
            <w:gridSpan w:val="2"/>
            <w:shd w:val="clear" w:color="auto" w:fill="auto"/>
          </w:tcPr>
          <w:p w14:paraId="4E49CD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05AA3C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D275B93" w14:textId="77777777" w:rsidTr="00275E41">
        <w:sdt>
          <w:sdtPr>
            <w:rPr>
              <w:rFonts w:ascii="Calibri Light" w:hAnsi="Calibri Light" w:cs="Arial"/>
              <w:b/>
              <w:sz w:val="20"/>
              <w:szCs w:val="20"/>
            </w:rPr>
            <w:id w:val="-867211937"/>
            <w:placeholder>
              <w:docPart w:val="D1F6FFAB516148A2A38198520F312756"/>
            </w:placeholder>
          </w:sdtPr>
          <w:sdtEndPr/>
          <w:sdtContent>
            <w:sdt>
              <w:sdtPr>
                <w:rPr>
                  <w:rFonts w:ascii="Calibri Light" w:hAnsi="Calibri Light" w:cs="Arial"/>
                  <w:b/>
                  <w:sz w:val="20"/>
                  <w:szCs w:val="20"/>
                </w:rPr>
                <w:id w:val="1039861276"/>
                <w:placeholder>
                  <w:docPart w:val="59C530ED4FC54541819B331E945EFBC8"/>
                </w:placeholder>
                <w:showingPlcHdr/>
              </w:sdtPr>
              <w:sdtEndPr/>
              <w:sdtContent>
                <w:tc>
                  <w:tcPr>
                    <w:tcW w:w="6516" w:type="dxa"/>
                    <w:gridSpan w:val="6"/>
                    <w:shd w:val="clear" w:color="auto" w:fill="auto"/>
                  </w:tcPr>
                  <w:p w14:paraId="31DFD798"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731760190"/>
            <w:placeholder>
              <w:docPart w:val="38E03EF26E6141C0965C23AF1D4982EF"/>
            </w:placeholder>
            <w:date>
              <w:dateFormat w:val="dd/MM/yy"/>
              <w:lid w:val="en-GB"/>
              <w:storeMappedDataAs w:val="dateTime"/>
              <w:calendar w:val="gregorian"/>
            </w:date>
          </w:sdtPr>
          <w:sdtEndPr/>
          <w:sdtContent>
            <w:tc>
              <w:tcPr>
                <w:tcW w:w="1417" w:type="dxa"/>
                <w:gridSpan w:val="2"/>
                <w:shd w:val="clear" w:color="auto" w:fill="auto"/>
              </w:tcPr>
              <w:p w14:paraId="735EA799"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052996832"/>
            <w:placeholder>
              <w:docPart w:val="BA09D5E4D9D04174A8407F98B686415F"/>
            </w:placeholder>
            <w:showingPlcHdr/>
            <w:date>
              <w:dateFormat w:val="dd/MM/yy"/>
              <w:lid w:val="en-GB"/>
              <w:storeMappedDataAs w:val="dateTime"/>
              <w:calendar w:val="gregorian"/>
            </w:date>
          </w:sdtPr>
          <w:sdtEndPr/>
          <w:sdtContent>
            <w:tc>
              <w:tcPr>
                <w:tcW w:w="1083" w:type="dxa"/>
                <w:shd w:val="clear" w:color="auto" w:fill="auto"/>
              </w:tcPr>
              <w:p w14:paraId="1150A06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62A82E9" w14:textId="77777777" w:rsidTr="00275E41">
        <w:sdt>
          <w:sdtPr>
            <w:rPr>
              <w:rFonts w:ascii="Calibri Light" w:hAnsi="Calibri Light" w:cs="Arial"/>
              <w:b/>
              <w:sz w:val="20"/>
              <w:szCs w:val="20"/>
            </w:rPr>
            <w:id w:val="-1484543295"/>
            <w:placeholder>
              <w:docPart w:val="8260DCB80BA84936B348828EB329A856"/>
            </w:placeholder>
            <w:showingPlcHdr/>
          </w:sdtPr>
          <w:sdtEndPr/>
          <w:sdtContent>
            <w:tc>
              <w:tcPr>
                <w:tcW w:w="6516" w:type="dxa"/>
                <w:gridSpan w:val="6"/>
                <w:shd w:val="clear" w:color="auto" w:fill="auto"/>
              </w:tcPr>
              <w:p w14:paraId="49F0F86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09334612"/>
            <w:placeholder>
              <w:docPart w:val="FB7896546B0E4DC886A24F78F08C8B05"/>
            </w:placeholder>
            <w:showingPlcHdr/>
            <w:date>
              <w:dateFormat w:val="dd/MM/yy"/>
              <w:lid w:val="en-GB"/>
              <w:storeMappedDataAs w:val="dateTime"/>
              <w:calendar w:val="gregorian"/>
            </w:date>
          </w:sdtPr>
          <w:sdtEndPr/>
          <w:sdtContent>
            <w:tc>
              <w:tcPr>
                <w:tcW w:w="1417" w:type="dxa"/>
                <w:gridSpan w:val="2"/>
                <w:shd w:val="clear" w:color="auto" w:fill="auto"/>
              </w:tcPr>
              <w:p w14:paraId="3C769E19"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08384671"/>
            <w:placeholder>
              <w:docPart w:val="A67CCE6CAC5D422A86C9D72EEE222D43"/>
            </w:placeholder>
            <w:showingPlcHdr/>
            <w:date>
              <w:dateFormat w:val="dd/MM/yy"/>
              <w:lid w:val="en-GB"/>
              <w:storeMappedDataAs w:val="dateTime"/>
              <w:calendar w:val="gregorian"/>
            </w:date>
          </w:sdtPr>
          <w:sdtEndPr/>
          <w:sdtContent>
            <w:tc>
              <w:tcPr>
                <w:tcW w:w="1083" w:type="dxa"/>
                <w:shd w:val="clear" w:color="auto" w:fill="auto"/>
              </w:tcPr>
              <w:p w14:paraId="2D9C09A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783A51C" w14:textId="77777777" w:rsidTr="00275E41">
        <w:sdt>
          <w:sdtPr>
            <w:rPr>
              <w:rFonts w:ascii="Calibri Light" w:hAnsi="Calibri Light" w:cs="Arial"/>
              <w:b/>
              <w:sz w:val="20"/>
              <w:szCs w:val="20"/>
            </w:rPr>
            <w:id w:val="-376783267"/>
            <w:placeholder>
              <w:docPart w:val="B3BFC549C4F240639F5D5B2AF2E0F598"/>
            </w:placeholder>
            <w:showingPlcHdr/>
          </w:sdtPr>
          <w:sdtEndPr/>
          <w:sdtContent>
            <w:tc>
              <w:tcPr>
                <w:tcW w:w="6516" w:type="dxa"/>
                <w:gridSpan w:val="6"/>
                <w:shd w:val="clear" w:color="auto" w:fill="auto"/>
              </w:tcPr>
              <w:p w14:paraId="37ED168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7260448"/>
            <w:placeholder>
              <w:docPart w:val="7127F299398D4C1E912DB9DC9B2491B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1D866335"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5884162"/>
            <w:placeholder>
              <w:docPart w:val="2E8C8D4C0A7F499EB9BB3FFB0440DF59"/>
            </w:placeholder>
            <w:showingPlcHdr/>
            <w:date>
              <w:dateFormat w:val="dd/MM/yy"/>
              <w:lid w:val="en-GB"/>
              <w:storeMappedDataAs w:val="dateTime"/>
              <w:calendar w:val="gregorian"/>
            </w:date>
          </w:sdtPr>
          <w:sdtEndPr/>
          <w:sdtContent>
            <w:tc>
              <w:tcPr>
                <w:tcW w:w="1083" w:type="dxa"/>
                <w:shd w:val="clear" w:color="auto" w:fill="auto"/>
              </w:tcPr>
              <w:p w14:paraId="4798AF2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B91260B" w14:textId="77777777" w:rsidTr="00275E41">
        <w:sdt>
          <w:sdtPr>
            <w:rPr>
              <w:rFonts w:ascii="Calibri Light" w:hAnsi="Calibri Light" w:cs="Arial"/>
              <w:b/>
              <w:sz w:val="20"/>
              <w:szCs w:val="20"/>
            </w:rPr>
            <w:id w:val="1380363691"/>
            <w:placeholder>
              <w:docPart w:val="290190C320F6412E8B38A762B69F8DBF"/>
            </w:placeholder>
            <w:showingPlcHdr/>
          </w:sdtPr>
          <w:sdtEndPr/>
          <w:sdtContent>
            <w:tc>
              <w:tcPr>
                <w:tcW w:w="6516" w:type="dxa"/>
                <w:gridSpan w:val="6"/>
                <w:shd w:val="clear" w:color="auto" w:fill="auto"/>
              </w:tcPr>
              <w:p w14:paraId="2062036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81791399"/>
            <w:placeholder>
              <w:docPart w:val="AB2AD771382B471AA692693C5D6E7DC7"/>
            </w:placeholder>
            <w:showingPlcHdr/>
            <w:date>
              <w:dateFormat w:val="dd/MM/yy"/>
              <w:lid w:val="en-GB"/>
              <w:storeMappedDataAs w:val="dateTime"/>
              <w:calendar w:val="gregorian"/>
            </w:date>
          </w:sdtPr>
          <w:sdtEndPr/>
          <w:sdtContent>
            <w:tc>
              <w:tcPr>
                <w:tcW w:w="1417" w:type="dxa"/>
                <w:gridSpan w:val="2"/>
                <w:shd w:val="clear" w:color="auto" w:fill="auto"/>
              </w:tcPr>
              <w:p w14:paraId="6B2882C4"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98189415"/>
            <w:placeholder>
              <w:docPart w:val="0A19396976134360B80291AF09323354"/>
            </w:placeholder>
            <w:showingPlcHdr/>
            <w:date>
              <w:dateFormat w:val="dd/MM/yy"/>
              <w:lid w:val="en-GB"/>
              <w:storeMappedDataAs w:val="dateTime"/>
              <w:calendar w:val="gregorian"/>
            </w:date>
          </w:sdtPr>
          <w:sdtEndPr/>
          <w:sdtContent>
            <w:tc>
              <w:tcPr>
                <w:tcW w:w="1083" w:type="dxa"/>
                <w:shd w:val="clear" w:color="auto" w:fill="auto"/>
              </w:tcPr>
              <w:p w14:paraId="0C2D93F0"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503F4DB" w14:textId="77777777" w:rsidTr="00275E41">
        <w:sdt>
          <w:sdtPr>
            <w:rPr>
              <w:rFonts w:ascii="Calibri Light" w:hAnsi="Calibri Light" w:cs="Arial"/>
              <w:b/>
              <w:sz w:val="20"/>
              <w:szCs w:val="20"/>
            </w:rPr>
            <w:id w:val="981281766"/>
            <w:placeholder>
              <w:docPart w:val="6EE71351220847CC985F1AC83FA9C1BA"/>
            </w:placeholder>
            <w:showingPlcHdr/>
          </w:sdtPr>
          <w:sdtEndPr/>
          <w:sdtContent>
            <w:tc>
              <w:tcPr>
                <w:tcW w:w="6516" w:type="dxa"/>
                <w:gridSpan w:val="6"/>
                <w:shd w:val="clear" w:color="auto" w:fill="auto"/>
              </w:tcPr>
              <w:p w14:paraId="1A6D554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71404464"/>
            <w:placeholder>
              <w:docPart w:val="361464A6576A4E7CA556AA283BCE9B24"/>
            </w:placeholder>
            <w:showingPlcHdr/>
            <w:date>
              <w:dateFormat w:val="dd/MM/yy"/>
              <w:lid w:val="en-GB"/>
              <w:storeMappedDataAs w:val="dateTime"/>
              <w:calendar w:val="gregorian"/>
            </w:date>
          </w:sdtPr>
          <w:sdtEndPr/>
          <w:sdtContent>
            <w:tc>
              <w:tcPr>
                <w:tcW w:w="1417" w:type="dxa"/>
                <w:gridSpan w:val="2"/>
                <w:shd w:val="clear" w:color="auto" w:fill="auto"/>
              </w:tcPr>
              <w:p w14:paraId="6F6C6F9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66890155"/>
            <w:placeholder>
              <w:docPart w:val="129B789C51FF405B88EBA9C4324A6E33"/>
            </w:placeholder>
            <w:showingPlcHdr/>
            <w:date>
              <w:dateFormat w:val="dd/MM/yy"/>
              <w:lid w:val="en-GB"/>
              <w:storeMappedDataAs w:val="dateTime"/>
              <w:calendar w:val="gregorian"/>
            </w:date>
          </w:sdtPr>
          <w:sdtEndPr/>
          <w:sdtContent>
            <w:tc>
              <w:tcPr>
                <w:tcW w:w="1083" w:type="dxa"/>
                <w:shd w:val="clear" w:color="auto" w:fill="auto"/>
              </w:tcPr>
              <w:p w14:paraId="2E029B1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7FF5937" w14:textId="77777777" w:rsidTr="00275E41">
        <w:sdt>
          <w:sdtPr>
            <w:rPr>
              <w:rFonts w:ascii="Calibri Light" w:hAnsi="Calibri Light" w:cs="Arial"/>
              <w:b/>
              <w:sz w:val="20"/>
              <w:szCs w:val="20"/>
            </w:rPr>
            <w:id w:val="-1435979255"/>
            <w:placeholder>
              <w:docPart w:val="FCBEF0995C8148FF8D60EB258002F7BF"/>
            </w:placeholder>
            <w:showingPlcHdr/>
          </w:sdtPr>
          <w:sdtEndPr/>
          <w:sdtContent>
            <w:tc>
              <w:tcPr>
                <w:tcW w:w="6516" w:type="dxa"/>
                <w:gridSpan w:val="6"/>
                <w:shd w:val="clear" w:color="auto" w:fill="auto"/>
              </w:tcPr>
              <w:p w14:paraId="73D53DF0"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92755202"/>
            <w:placeholder>
              <w:docPart w:val="6DFCA6F7E36C446895A56C76D0805B1B"/>
            </w:placeholder>
            <w:showingPlcHdr/>
            <w:date>
              <w:dateFormat w:val="dd/MM/yy"/>
              <w:lid w:val="en-GB"/>
              <w:storeMappedDataAs w:val="dateTime"/>
              <w:calendar w:val="gregorian"/>
            </w:date>
          </w:sdtPr>
          <w:sdtEndPr/>
          <w:sdtContent>
            <w:tc>
              <w:tcPr>
                <w:tcW w:w="1417" w:type="dxa"/>
                <w:gridSpan w:val="2"/>
                <w:shd w:val="clear" w:color="auto" w:fill="auto"/>
              </w:tcPr>
              <w:p w14:paraId="56B60BD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76835653"/>
            <w:placeholder>
              <w:docPart w:val="43459F097874491DBC69C074405FE037"/>
            </w:placeholder>
            <w:showingPlcHdr/>
            <w:date>
              <w:dateFormat w:val="dd/MM/yy"/>
              <w:lid w:val="en-GB"/>
              <w:storeMappedDataAs w:val="dateTime"/>
              <w:calendar w:val="gregorian"/>
            </w:date>
          </w:sdtPr>
          <w:sdtEndPr/>
          <w:sdtContent>
            <w:tc>
              <w:tcPr>
                <w:tcW w:w="1083" w:type="dxa"/>
                <w:shd w:val="clear" w:color="auto" w:fill="auto"/>
              </w:tcPr>
              <w:p w14:paraId="20F1D18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4E97C75" w14:textId="77777777" w:rsidTr="00275E41">
        <w:tc>
          <w:tcPr>
            <w:tcW w:w="1385" w:type="dxa"/>
            <w:shd w:val="clear" w:color="auto" w:fill="auto"/>
          </w:tcPr>
          <w:p w14:paraId="1A0E8FE3"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999777092"/>
            <w:placeholder>
              <w:docPart w:val="14DD227F7768438DA800E0F4053331B1"/>
            </w:placeholder>
          </w:sdtPr>
          <w:sdtEndPr/>
          <w:sdtContent>
            <w:sdt>
              <w:sdtPr>
                <w:rPr>
                  <w:rFonts w:ascii="Calibri Light" w:hAnsi="Calibri Light" w:cs="Arial"/>
                  <w:b/>
                  <w:sz w:val="20"/>
                  <w:szCs w:val="20"/>
                </w:rPr>
                <w:id w:val="-1981837231"/>
                <w:placeholder>
                  <w:docPart w:val="1E3C4B7A4455415386C0F48706037F9F"/>
                </w:placeholder>
                <w:showingPlcHdr/>
              </w:sdtPr>
              <w:sdtEndPr/>
              <w:sdtContent>
                <w:tc>
                  <w:tcPr>
                    <w:tcW w:w="7631" w:type="dxa"/>
                    <w:gridSpan w:val="8"/>
                    <w:shd w:val="clear" w:color="auto" w:fill="auto"/>
                  </w:tcPr>
                  <w:p w14:paraId="3BB2C983"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74DCDF" w14:textId="78751630"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AD30D1E" w14:textId="77777777" w:rsidTr="00275E41">
        <w:tc>
          <w:tcPr>
            <w:tcW w:w="9016" w:type="dxa"/>
            <w:gridSpan w:val="9"/>
            <w:shd w:val="clear" w:color="auto" w:fill="auto"/>
          </w:tcPr>
          <w:p w14:paraId="2F09C9CC"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258F7047" w14:textId="77777777" w:rsidR="00E74DA9" w:rsidRPr="004F1902" w:rsidRDefault="00E74DA9" w:rsidP="00275E41">
            <w:pPr>
              <w:jc w:val="center"/>
              <w:rPr>
                <w:rFonts w:ascii="Calibri Light" w:hAnsi="Calibri Light" w:cs="Arial"/>
              </w:rPr>
            </w:pPr>
          </w:p>
        </w:tc>
      </w:tr>
      <w:tr w:rsidR="00E74DA9" w:rsidRPr="004F1902" w14:paraId="2519B7C4" w14:textId="77777777" w:rsidTr="00275E41">
        <w:tc>
          <w:tcPr>
            <w:tcW w:w="2510" w:type="dxa"/>
            <w:gridSpan w:val="2"/>
            <w:shd w:val="clear" w:color="auto" w:fill="auto"/>
          </w:tcPr>
          <w:p w14:paraId="5DAAE9A6"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097324147"/>
            <w:placeholder>
              <w:docPart w:val="4AFB206F3DE44D0FBABECAA20D3F2E04"/>
            </w:placeholder>
          </w:sdtPr>
          <w:sdtEndPr/>
          <w:sdtContent>
            <w:sdt>
              <w:sdtPr>
                <w:rPr>
                  <w:rFonts w:ascii="Calibri Light" w:hAnsi="Calibri Light" w:cs="Arial"/>
                  <w:b/>
                  <w:sz w:val="20"/>
                  <w:szCs w:val="20"/>
                </w:rPr>
                <w:id w:val="1327009256"/>
                <w:placeholder>
                  <w:docPart w:val="9D25C83C7E104FCF921D4BD526784A72"/>
                </w:placeholder>
                <w:showingPlcHdr/>
              </w:sdtPr>
              <w:sdtEndPr/>
              <w:sdtContent>
                <w:tc>
                  <w:tcPr>
                    <w:tcW w:w="6506" w:type="dxa"/>
                    <w:gridSpan w:val="7"/>
                    <w:shd w:val="clear" w:color="auto" w:fill="auto"/>
                  </w:tcPr>
                  <w:p w14:paraId="00D2768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6FBFFF7" w14:textId="77777777" w:rsidTr="00275E41">
        <w:tc>
          <w:tcPr>
            <w:tcW w:w="2510" w:type="dxa"/>
            <w:gridSpan w:val="2"/>
            <w:shd w:val="clear" w:color="auto" w:fill="auto"/>
          </w:tcPr>
          <w:p w14:paraId="66AB9FD0"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360471340"/>
            <w:placeholder>
              <w:docPart w:val="EED095A688A04DC58FA41B5444868394"/>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11ECA16"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753B9624"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267120442"/>
            <w:placeholder>
              <w:docPart w:val="925FC6A489D047DC82B544741C7B79F2"/>
            </w:placeholder>
            <w:showingPlcHdr/>
          </w:sdtPr>
          <w:sdtEndPr/>
          <w:sdtContent>
            <w:tc>
              <w:tcPr>
                <w:tcW w:w="953" w:type="dxa"/>
                <w:shd w:val="clear" w:color="auto" w:fill="auto"/>
              </w:tcPr>
              <w:p w14:paraId="09FBCF5A"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C4E754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30429040"/>
            <w:placeholder>
              <w:docPart w:val="83469168EF4B450DB022E7B0F3575C2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8F7015D"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73CA5B67" w14:textId="77777777" w:rsidTr="00275E41">
        <w:tc>
          <w:tcPr>
            <w:tcW w:w="2510" w:type="dxa"/>
            <w:gridSpan w:val="2"/>
            <w:shd w:val="clear" w:color="auto" w:fill="auto"/>
          </w:tcPr>
          <w:p w14:paraId="0C975C88"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32502041"/>
            <w:placeholder>
              <w:docPart w:val="1AF0066C1D354AE8BA9FFB839FB3C68A"/>
            </w:placeholder>
          </w:sdtPr>
          <w:sdtEndPr/>
          <w:sdtContent>
            <w:sdt>
              <w:sdtPr>
                <w:rPr>
                  <w:rFonts w:ascii="Calibri Light" w:hAnsi="Calibri Light" w:cs="Arial"/>
                  <w:b/>
                  <w:sz w:val="20"/>
                  <w:szCs w:val="20"/>
                </w:rPr>
                <w:id w:val="1525277759"/>
                <w:placeholder>
                  <w:docPart w:val="B65C19C3115849578D758AD0D747D166"/>
                </w:placeholder>
                <w:showingPlcHdr/>
              </w:sdtPr>
              <w:sdtEndPr/>
              <w:sdtContent>
                <w:tc>
                  <w:tcPr>
                    <w:tcW w:w="1978" w:type="dxa"/>
                    <w:shd w:val="clear" w:color="auto" w:fill="auto"/>
                  </w:tcPr>
                  <w:p w14:paraId="25C590EB"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27555419"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452476543"/>
            <w:placeholder>
              <w:docPart w:val="E601D399A3D649F6BB7D70C06E7BD3CD"/>
            </w:placeholder>
          </w:sdtPr>
          <w:sdtEndPr/>
          <w:sdtContent>
            <w:sdt>
              <w:sdtPr>
                <w:rPr>
                  <w:rFonts w:ascii="Calibri Light" w:hAnsi="Calibri Light" w:cs="Arial"/>
                  <w:b/>
                  <w:sz w:val="20"/>
                  <w:szCs w:val="20"/>
                </w:rPr>
                <w:id w:val="1841344945"/>
                <w:placeholder>
                  <w:docPart w:val="D505C816710644EBA547A51C4C5EC892"/>
                </w:placeholder>
                <w:showingPlcHdr/>
              </w:sdtPr>
              <w:sdtEndPr/>
              <w:sdtContent>
                <w:tc>
                  <w:tcPr>
                    <w:tcW w:w="3571" w:type="dxa"/>
                    <w:gridSpan w:val="5"/>
                    <w:shd w:val="clear" w:color="auto" w:fill="auto"/>
                  </w:tcPr>
                  <w:p w14:paraId="0F881CED"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4599BF3E" w14:textId="77777777" w:rsidTr="00275E41">
        <w:tc>
          <w:tcPr>
            <w:tcW w:w="6516" w:type="dxa"/>
            <w:gridSpan w:val="6"/>
            <w:shd w:val="clear" w:color="auto" w:fill="000000"/>
          </w:tcPr>
          <w:p w14:paraId="35217E2C" w14:textId="77777777" w:rsidR="00E74DA9" w:rsidRPr="004F1902" w:rsidRDefault="00E74DA9" w:rsidP="00275E41">
            <w:pPr>
              <w:rPr>
                <w:rFonts w:ascii="Calibri Light" w:hAnsi="Calibri Light" w:cs="Arial"/>
              </w:rPr>
            </w:pPr>
          </w:p>
        </w:tc>
        <w:tc>
          <w:tcPr>
            <w:tcW w:w="2500" w:type="dxa"/>
            <w:gridSpan w:val="3"/>
            <w:shd w:val="clear" w:color="auto" w:fill="auto"/>
          </w:tcPr>
          <w:p w14:paraId="60F22C48"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757E57C0" w14:textId="77777777" w:rsidTr="00275E41">
        <w:tc>
          <w:tcPr>
            <w:tcW w:w="6516" w:type="dxa"/>
            <w:gridSpan w:val="6"/>
            <w:shd w:val="clear" w:color="auto" w:fill="auto"/>
          </w:tcPr>
          <w:p w14:paraId="364A7561"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6185EB7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69A83822"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70E74761" w14:textId="77777777" w:rsidTr="00275E41">
        <w:sdt>
          <w:sdtPr>
            <w:rPr>
              <w:rFonts w:ascii="Calibri Light" w:hAnsi="Calibri Light" w:cs="Arial"/>
              <w:b/>
              <w:sz w:val="20"/>
              <w:szCs w:val="20"/>
            </w:rPr>
            <w:id w:val="747927459"/>
            <w:placeholder>
              <w:docPart w:val="19E4D67DC8324B91977C2963E39749AD"/>
            </w:placeholder>
          </w:sdtPr>
          <w:sdtEndPr/>
          <w:sdtContent>
            <w:sdt>
              <w:sdtPr>
                <w:rPr>
                  <w:rFonts w:ascii="Calibri Light" w:hAnsi="Calibri Light" w:cs="Arial"/>
                  <w:b/>
                  <w:sz w:val="20"/>
                  <w:szCs w:val="20"/>
                </w:rPr>
                <w:id w:val="-38437517"/>
                <w:placeholder>
                  <w:docPart w:val="EFB2DA9A503D4B088554D6EB0D30C444"/>
                </w:placeholder>
                <w:showingPlcHdr/>
              </w:sdtPr>
              <w:sdtEndPr/>
              <w:sdtContent>
                <w:tc>
                  <w:tcPr>
                    <w:tcW w:w="6516" w:type="dxa"/>
                    <w:gridSpan w:val="6"/>
                    <w:shd w:val="clear" w:color="auto" w:fill="auto"/>
                  </w:tcPr>
                  <w:p w14:paraId="0AF9541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60213594"/>
            <w:placeholder>
              <w:docPart w:val="9BF2D1E3A19A4BECA7727FC895939864"/>
            </w:placeholder>
            <w:date>
              <w:dateFormat w:val="dd/MM/yy"/>
              <w:lid w:val="en-GB"/>
              <w:storeMappedDataAs w:val="dateTime"/>
              <w:calendar w:val="gregorian"/>
            </w:date>
          </w:sdtPr>
          <w:sdtEndPr/>
          <w:sdtContent>
            <w:tc>
              <w:tcPr>
                <w:tcW w:w="1417" w:type="dxa"/>
                <w:gridSpan w:val="2"/>
                <w:shd w:val="clear" w:color="auto" w:fill="auto"/>
              </w:tcPr>
              <w:p w14:paraId="1A1AD8A2"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14280059"/>
            <w:placeholder>
              <w:docPart w:val="16C9F86E04BE43D39B8E75DC6196CF3C"/>
            </w:placeholder>
            <w:showingPlcHdr/>
            <w:date>
              <w:dateFormat w:val="dd/MM/yy"/>
              <w:lid w:val="en-GB"/>
              <w:storeMappedDataAs w:val="dateTime"/>
              <w:calendar w:val="gregorian"/>
            </w:date>
          </w:sdtPr>
          <w:sdtEndPr/>
          <w:sdtContent>
            <w:tc>
              <w:tcPr>
                <w:tcW w:w="1083" w:type="dxa"/>
                <w:shd w:val="clear" w:color="auto" w:fill="auto"/>
              </w:tcPr>
              <w:p w14:paraId="12F58B2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FDFDEAC" w14:textId="77777777" w:rsidTr="00275E41">
        <w:sdt>
          <w:sdtPr>
            <w:rPr>
              <w:rFonts w:ascii="Calibri Light" w:hAnsi="Calibri Light" w:cs="Arial"/>
              <w:b/>
              <w:sz w:val="20"/>
              <w:szCs w:val="20"/>
            </w:rPr>
            <w:id w:val="932088701"/>
            <w:placeholder>
              <w:docPart w:val="852AB47C54BB49BE9A6F3B905094EEBB"/>
            </w:placeholder>
            <w:showingPlcHdr/>
          </w:sdtPr>
          <w:sdtEndPr/>
          <w:sdtContent>
            <w:tc>
              <w:tcPr>
                <w:tcW w:w="6516" w:type="dxa"/>
                <w:gridSpan w:val="6"/>
                <w:shd w:val="clear" w:color="auto" w:fill="auto"/>
              </w:tcPr>
              <w:p w14:paraId="73AA3EA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34297954"/>
            <w:placeholder>
              <w:docPart w:val="D450DE2CC6D94E24A9E8D87696BB175C"/>
            </w:placeholder>
            <w:showingPlcHdr/>
            <w:date>
              <w:dateFormat w:val="dd/MM/yy"/>
              <w:lid w:val="en-GB"/>
              <w:storeMappedDataAs w:val="dateTime"/>
              <w:calendar w:val="gregorian"/>
            </w:date>
          </w:sdtPr>
          <w:sdtEndPr/>
          <w:sdtContent>
            <w:tc>
              <w:tcPr>
                <w:tcW w:w="1417" w:type="dxa"/>
                <w:gridSpan w:val="2"/>
                <w:shd w:val="clear" w:color="auto" w:fill="auto"/>
              </w:tcPr>
              <w:p w14:paraId="6531CA5B"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56999931"/>
            <w:placeholder>
              <w:docPart w:val="2238051ACB914769AAB60DFA442C4048"/>
            </w:placeholder>
            <w:showingPlcHdr/>
            <w:date>
              <w:dateFormat w:val="dd/MM/yy"/>
              <w:lid w:val="en-GB"/>
              <w:storeMappedDataAs w:val="dateTime"/>
              <w:calendar w:val="gregorian"/>
            </w:date>
          </w:sdtPr>
          <w:sdtEndPr/>
          <w:sdtContent>
            <w:tc>
              <w:tcPr>
                <w:tcW w:w="1083" w:type="dxa"/>
                <w:shd w:val="clear" w:color="auto" w:fill="auto"/>
              </w:tcPr>
              <w:p w14:paraId="422CE87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E0CABF6" w14:textId="77777777" w:rsidTr="00275E41">
        <w:sdt>
          <w:sdtPr>
            <w:rPr>
              <w:rFonts w:ascii="Calibri Light" w:hAnsi="Calibri Light" w:cs="Arial"/>
              <w:b/>
              <w:sz w:val="20"/>
              <w:szCs w:val="20"/>
            </w:rPr>
            <w:id w:val="-1364287024"/>
            <w:placeholder>
              <w:docPart w:val="7563F40E22934C1BB1C1FA3F7BBCAED8"/>
            </w:placeholder>
            <w:showingPlcHdr/>
          </w:sdtPr>
          <w:sdtEndPr/>
          <w:sdtContent>
            <w:tc>
              <w:tcPr>
                <w:tcW w:w="6516" w:type="dxa"/>
                <w:gridSpan w:val="6"/>
                <w:shd w:val="clear" w:color="auto" w:fill="auto"/>
              </w:tcPr>
              <w:p w14:paraId="5A6E4F7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62652963"/>
            <w:placeholder>
              <w:docPart w:val="3F3F9018758B417683AFC36C2A8C7CBB"/>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54EB600C"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92622972"/>
            <w:placeholder>
              <w:docPart w:val="F6A08EC6EFC548399E0AFC70912AB655"/>
            </w:placeholder>
            <w:showingPlcHdr/>
            <w:date>
              <w:dateFormat w:val="dd/MM/yy"/>
              <w:lid w:val="en-GB"/>
              <w:storeMappedDataAs w:val="dateTime"/>
              <w:calendar w:val="gregorian"/>
            </w:date>
          </w:sdtPr>
          <w:sdtEndPr/>
          <w:sdtContent>
            <w:tc>
              <w:tcPr>
                <w:tcW w:w="1083" w:type="dxa"/>
                <w:shd w:val="clear" w:color="auto" w:fill="auto"/>
              </w:tcPr>
              <w:p w14:paraId="64D081B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6A7F7E9" w14:textId="77777777" w:rsidTr="00275E41">
        <w:sdt>
          <w:sdtPr>
            <w:rPr>
              <w:rFonts w:ascii="Calibri Light" w:hAnsi="Calibri Light" w:cs="Arial"/>
              <w:b/>
              <w:sz w:val="20"/>
              <w:szCs w:val="20"/>
            </w:rPr>
            <w:id w:val="-225772555"/>
            <w:placeholder>
              <w:docPart w:val="3EB0BA3C9044406EB94A38630BBCE886"/>
            </w:placeholder>
            <w:showingPlcHdr/>
          </w:sdtPr>
          <w:sdtEndPr/>
          <w:sdtContent>
            <w:tc>
              <w:tcPr>
                <w:tcW w:w="6516" w:type="dxa"/>
                <w:gridSpan w:val="6"/>
                <w:shd w:val="clear" w:color="auto" w:fill="auto"/>
              </w:tcPr>
              <w:p w14:paraId="372DC07A"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81609602"/>
            <w:placeholder>
              <w:docPart w:val="8E4C32EF7CCB4C7AAA5A47FA561F928B"/>
            </w:placeholder>
            <w:showingPlcHdr/>
            <w:date>
              <w:dateFormat w:val="dd/MM/yy"/>
              <w:lid w:val="en-GB"/>
              <w:storeMappedDataAs w:val="dateTime"/>
              <w:calendar w:val="gregorian"/>
            </w:date>
          </w:sdtPr>
          <w:sdtEndPr/>
          <w:sdtContent>
            <w:tc>
              <w:tcPr>
                <w:tcW w:w="1417" w:type="dxa"/>
                <w:gridSpan w:val="2"/>
                <w:shd w:val="clear" w:color="auto" w:fill="auto"/>
              </w:tcPr>
              <w:p w14:paraId="713DE66D"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75610868"/>
            <w:placeholder>
              <w:docPart w:val="12EC550DEF854381AC1CD222182492BD"/>
            </w:placeholder>
            <w:showingPlcHdr/>
            <w:date>
              <w:dateFormat w:val="dd/MM/yy"/>
              <w:lid w:val="en-GB"/>
              <w:storeMappedDataAs w:val="dateTime"/>
              <w:calendar w:val="gregorian"/>
            </w:date>
          </w:sdtPr>
          <w:sdtEndPr/>
          <w:sdtContent>
            <w:tc>
              <w:tcPr>
                <w:tcW w:w="1083" w:type="dxa"/>
                <w:shd w:val="clear" w:color="auto" w:fill="auto"/>
              </w:tcPr>
              <w:p w14:paraId="6EBDE93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F7E1E5E" w14:textId="77777777" w:rsidTr="00275E41">
        <w:sdt>
          <w:sdtPr>
            <w:rPr>
              <w:rFonts w:ascii="Calibri Light" w:hAnsi="Calibri Light" w:cs="Arial"/>
              <w:b/>
              <w:sz w:val="20"/>
              <w:szCs w:val="20"/>
            </w:rPr>
            <w:id w:val="24840809"/>
            <w:placeholder>
              <w:docPart w:val="55C839830BE24E30B8A646E1A610DAE3"/>
            </w:placeholder>
            <w:showingPlcHdr/>
          </w:sdtPr>
          <w:sdtEndPr/>
          <w:sdtContent>
            <w:tc>
              <w:tcPr>
                <w:tcW w:w="6516" w:type="dxa"/>
                <w:gridSpan w:val="6"/>
                <w:shd w:val="clear" w:color="auto" w:fill="auto"/>
              </w:tcPr>
              <w:p w14:paraId="74DE69E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773236227"/>
            <w:placeholder>
              <w:docPart w:val="99EA38DDD4B042949A8A11532168A634"/>
            </w:placeholder>
            <w:showingPlcHdr/>
            <w:date>
              <w:dateFormat w:val="dd/MM/yy"/>
              <w:lid w:val="en-GB"/>
              <w:storeMappedDataAs w:val="dateTime"/>
              <w:calendar w:val="gregorian"/>
            </w:date>
          </w:sdtPr>
          <w:sdtEndPr/>
          <w:sdtContent>
            <w:tc>
              <w:tcPr>
                <w:tcW w:w="1417" w:type="dxa"/>
                <w:gridSpan w:val="2"/>
                <w:shd w:val="clear" w:color="auto" w:fill="auto"/>
              </w:tcPr>
              <w:p w14:paraId="1391AEF8"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66781518"/>
            <w:placeholder>
              <w:docPart w:val="D20362E153354060B64F9A8D79C7F9D9"/>
            </w:placeholder>
            <w:showingPlcHdr/>
            <w:date>
              <w:dateFormat w:val="dd/MM/yy"/>
              <w:lid w:val="en-GB"/>
              <w:storeMappedDataAs w:val="dateTime"/>
              <w:calendar w:val="gregorian"/>
            </w:date>
          </w:sdtPr>
          <w:sdtEndPr/>
          <w:sdtContent>
            <w:tc>
              <w:tcPr>
                <w:tcW w:w="1083" w:type="dxa"/>
                <w:shd w:val="clear" w:color="auto" w:fill="auto"/>
              </w:tcPr>
              <w:p w14:paraId="56F210D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2B1E289" w14:textId="77777777" w:rsidTr="00275E41">
        <w:sdt>
          <w:sdtPr>
            <w:rPr>
              <w:rFonts w:ascii="Calibri Light" w:hAnsi="Calibri Light" w:cs="Arial"/>
              <w:b/>
              <w:sz w:val="20"/>
              <w:szCs w:val="20"/>
            </w:rPr>
            <w:id w:val="752474032"/>
            <w:placeholder>
              <w:docPart w:val="245AA08D5DEF4F97A36789BA2751DD9C"/>
            </w:placeholder>
            <w:showingPlcHdr/>
          </w:sdtPr>
          <w:sdtEndPr/>
          <w:sdtContent>
            <w:tc>
              <w:tcPr>
                <w:tcW w:w="6516" w:type="dxa"/>
                <w:gridSpan w:val="6"/>
                <w:shd w:val="clear" w:color="auto" w:fill="auto"/>
              </w:tcPr>
              <w:p w14:paraId="445FD07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87227927"/>
            <w:placeholder>
              <w:docPart w:val="565A2A8062CF41CE9441DD172BB9DE48"/>
            </w:placeholder>
            <w:showingPlcHdr/>
            <w:date>
              <w:dateFormat w:val="dd/MM/yy"/>
              <w:lid w:val="en-GB"/>
              <w:storeMappedDataAs w:val="dateTime"/>
              <w:calendar w:val="gregorian"/>
            </w:date>
          </w:sdtPr>
          <w:sdtEndPr/>
          <w:sdtContent>
            <w:tc>
              <w:tcPr>
                <w:tcW w:w="1417" w:type="dxa"/>
                <w:gridSpan w:val="2"/>
                <w:shd w:val="clear" w:color="auto" w:fill="auto"/>
              </w:tcPr>
              <w:p w14:paraId="2ACC6627"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5112802"/>
            <w:placeholder>
              <w:docPart w:val="0D5E8F06561D42FE97230AC063EF2DAC"/>
            </w:placeholder>
            <w:showingPlcHdr/>
            <w:date>
              <w:dateFormat w:val="dd/MM/yy"/>
              <w:lid w:val="en-GB"/>
              <w:storeMappedDataAs w:val="dateTime"/>
              <w:calendar w:val="gregorian"/>
            </w:date>
          </w:sdtPr>
          <w:sdtEndPr/>
          <w:sdtContent>
            <w:tc>
              <w:tcPr>
                <w:tcW w:w="1083" w:type="dxa"/>
                <w:shd w:val="clear" w:color="auto" w:fill="auto"/>
              </w:tcPr>
              <w:p w14:paraId="7E77BD9B"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0AC64E" w14:textId="77777777" w:rsidTr="00275E41">
        <w:tc>
          <w:tcPr>
            <w:tcW w:w="1385" w:type="dxa"/>
            <w:shd w:val="clear" w:color="auto" w:fill="auto"/>
          </w:tcPr>
          <w:p w14:paraId="0D4C8C19"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096397987"/>
            <w:placeholder>
              <w:docPart w:val="0F5AB7AE853C4338A81B15778F6FCD52"/>
            </w:placeholder>
          </w:sdtPr>
          <w:sdtEndPr/>
          <w:sdtContent>
            <w:sdt>
              <w:sdtPr>
                <w:rPr>
                  <w:rFonts w:ascii="Calibri Light" w:hAnsi="Calibri Light" w:cs="Arial"/>
                  <w:b/>
                  <w:sz w:val="20"/>
                  <w:szCs w:val="20"/>
                </w:rPr>
                <w:id w:val="-1776084002"/>
                <w:placeholder>
                  <w:docPart w:val="238C205124494540A48F3E7D373ABA15"/>
                </w:placeholder>
                <w:showingPlcHdr/>
              </w:sdtPr>
              <w:sdtEndPr/>
              <w:sdtContent>
                <w:tc>
                  <w:tcPr>
                    <w:tcW w:w="7631" w:type="dxa"/>
                    <w:gridSpan w:val="8"/>
                    <w:shd w:val="clear" w:color="auto" w:fill="auto"/>
                  </w:tcPr>
                  <w:p w14:paraId="4CA744E4"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EE12B72" w14:textId="115EF7B4"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17001DC1" w14:textId="77777777" w:rsidTr="00275E41">
        <w:tc>
          <w:tcPr>
            <w:tcW w:w="9016" w:type="dxa"/>
            <w:gridSpan w:val="9"/>
            <w:shd w:val="clear" w:color="auto" w:fill="auto"/>
          </w:tcPr>
          <w:p w14:paraId="1381760F"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89AD592" w14:textId="77777777" w:rsidR="00E74DA9" w:rsidRPr="004F1902" w:rsidRDefault="00E74DA9" w:rsidP="00275E41">
            <w:pPr>
              <w:jc w:val="center"/>
              <w:rPr>
                <w:rFonts w:ascii="Calibri Light" w:hAnsi="Calibri Light" w:cs="Arial"/>
              </w:rPr>
            </w:pPr>
          </w:p>
        </w:tc>
      </w:tr>
      <w:tr w:rsidR="00E74DA9" w:rsidRPr="004F1902" w14:paraId="37DC6437" w14:textId="77777777" w:rsidTr="00275E41">
        <w:tc>
          <w:tcPr>
            <w:tcW w:w="2510" w:type="dxa"/>
            <w:gridSpan w:val="2"/>
            <w:shd w:val="clear" w:color="auto" w:fill="auto"/>
          </w:tcPr>
          <w:p w14:paraId="7A82352C"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38593123"/>
            <w:placeholder>
              <w:docPart w:val="57D9BB4ED00742C1A03ECF4C0814A092"/>
            </w:placeholder>
          </w:sdtPr>
          <w:sdtEndPr/>
          <w:sdtContent>
            <w:sdt>
              <w:sdtPr>
                <w:rPr>
                  <w:rFonts w:ascii="Calibri Light" w:hAnsi="Calibri Light" w:cs="Arial"/>
                  <w:b/>
                  <w:sz w:val="20"/>
                  <w:szCs w:val="20"/>
                </w:rPr>
                <w:id w:val="-1239547786"/>
                <w:placeholder>
                  <w:docPart w:val="441442FF3AC54C739B41DC61C03883E2"/>
                </w:placeholder>
                <w:showingPlcHdr/>
              </w:sdtPr>
              <w:sdtEndPr/>
              <w:sdtContent>
                <w:tc>
                  <w:tcPr>
                    <w:tcW w:w="6506" w:type="dxa"/>
                    <w:gridSpan w:val="7"/>
                    <w:shd w:val="clear" w:color="auto" w:fill="auto"/>
                  </w:tcPr>
                  <w:p w14:paraId="703EE4CC"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FF51847" w14:textId="77777777" w:rsidTr="00275E41">
        <w:tc>
          <w:tcPr>
            <w:tcW w:w="2510" w:type="dxa"/>
            <w:gridSpan w:val="2"/>
            <w:shd w:val="clear" w:color="auto" w:fill="auto"/>
          </w:tcPr>
          <w:p w14:paraId="1CFD606F"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22142095"/>
            <w:placeholder>
              <w:docPart w:val="6E71AFA63F6D4D94A7A38B599B47277F"/>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F693C9E"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3475F60"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77013666"/>
            <w:placeholder>
              <w:docPart w:val="B7883F734E4046618AEE5BE7E2D29E49"/>
            </w:placeholder>
            <w:showingPlcHdr/>
          </w:sdtPr>
          <w:sdtEndPr/>
          <w:sdtContent>
            <w:tc>
              <w:tcPr>
                <w:tcW w:w="953" w:type="dxa"/>
                <w:shd w:val="clear" w:color="auto" w:fill="auto"/>
              </w:tcPr>
              <w:p w14:paraId="2422C7E2"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655AF30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07239635"/>
            <w:placeholder>
              <w:docPart w:val="2C81186A261B44AF9CB88F266EDAE577"/>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6D2B44A3"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2F784DB8" w14:textId="77777777" w:rsidTr="00275E41">
        <w:tc>
          <w:tcPr>
            <w:tcW w:w="2510" w:type="dxa"/>
            <w:gridSpan w:val="2"/>
            <w:shd w:val="clear" w:color="auto" w:fill="auto"/>
          </w:tcPr>
          <w:p w14:paraId="68B1276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1240602713"/>
            <w:placeholder>
              <w:docPart w:val="91B4753B9EF14F789340056B0E5B179F"/>
            </w:placeholder>
          </w:sdtPr>
          <w:sdtEndPr/>
          <w:sdtContent>
            <w:sdt>
              <w:sdtPr>
                <w:rPr>
                  <w:rFonts w:ascii="Calibri Light" w:hAnsi="Calibri Light" w:cs="Arial"/>
                  <w:b/>
                  <w:sz w:val="20"/>
                  <w:szCs w:val="20"/>
                </w:rPr>
                <w:id w:val="1587420020"/>
                <w:placeholder>
                  <w:docPart w:val="64E3563C41EF4024A170E6FA6C0EA2CC"/>
                </w:placeholder>
                <w:showingPlcHdr/>
              </w:sdtPr>
              <w:sdtEndPr/>
              <w:sdtContent>
                <w:tc>
                  <w:tcPr>
                    <w:tcW w:w="1978" w:type="dxa"/>
                    <w:shd w:val="clear" w:color="auto" w:fill="auto"/>
                  </w:tcPr>
                  <w:p w14:paraId="6F413218"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332BABD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034258182"/>
            <w:placeholder>
              <w:docPart w:val="70C8FA09407049CEACF13CCAA7F93613"/>
            </w:placeholder>
          </w:sdtPr>
          <w:sdtEndPr/>
          <w:sdtContent>
            <w:sdt>
              <w:sdtPr>
                <w:rPr>
                  <w:rFonts w:ascii="Calibri Light" w:hAnsi="Calibri Light" w:cs="Arial"/>
                  <w:b/>
                  <w:sz w:val="20"/>
                  <w:szCs w:val="20"/>
                </w:rPr>
                <w:id w:val="391786194"/>
                <w:placeholder>
                  <w:docPart w:val="6ABF470F0D5B44FDBC96389E92CADC3D"/>
                </w:placeholder>
                <w:showingPlcHdr/>
              </w:sdtPr>
              <w:sdtEndPr/>
              <w:sdtContent>
                <w:tc>
                  <w:tcPr>
                    <w:tcW w:w="3571" w:type="dxa"/>
                    <w:gridSpan w:val="5"/>
                    <w:shd w:val="clear" w:color="auto" w:fill="auto"/>
                  </w:tcPr>
                  <w:p w14:paraId="2D6C515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340511AD" w14:textId="77777777" w:rsidTr="00275E41">
        <w:tc>
          <w:tcPr>
            <w:tcW w:w="6516" w:type="dxa"/>
            <w:gridSpan w:val="6"/>
            <w:shd w:val="clear" w:color="auto" w:fill="000000"/>
          </w:tcPr>
          <w:p w14:paraId="354A55A6" w14:textId="77777777" w:rsidR="00E74DA9" w:rsidRPr="004F1902" w:rsidRDefault="00E74DA9" w:rsidP="00275E41">
            <w:pPr>
              <w:rPr>
                <w:rFonts w:ascii="Calibri Light" w:hAnsi="Calibri Light" w:cs="Arial"/>
              </w:rPr>
            </w:pPr>
          </w:p>
        </w:tc>
        <w:tc>
          <w:tcPr>
            <w:tcW w:w="2500" w:type="dxa"/>
            <w:gridSpan w:val="3"/>
            <w:shd w:val="clear" w:color="auto" w:fill="auto"/>
          </w:tcPr>
          <w:p w14:paraId="7FC497EB"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A93D58F" w14:textId="77777777" w:rsidTr="00275E41">
        <w:tc>
          <w:tcPr>
            <w:tcW w:w="6516" w:type="dxa"/>
            <w:gridSpan w:val="6"/>
            <w:shd w:val="clear" w:color="auto" w:fill="auto"/>
          </w:tcPr>
          <w:p w14:paraId="4183E4B4"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BE99279"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AA517E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C583997" w14:textId="77777777" w:rsidTr="00275E41">
        <w:sdt>
          <w:sdtPr>
            <w:rPr>
              <w:rFonts w:ascii="Calibri Light" w:hAnsi="Calibri Light" w:cs="Arial"/>
              <w:b/>
              <w:sz w:val="20"/>
              <w:szCs w:val="20"/>
            </w:rPr>
            <w:id w:val="-1850788712"/>
            <w:placeholder>
              <w:docPart w:val="04A7177F8AC9447DB9ABE584D19A4C7A"/>
            </w:placeholder>
          </w:sdtPr>
          <w:sdtEndPr/>
          <w:sdtContent>
            <w:sdt>
              <w:sdtPr>
                <w:rPr>
                  <w:rFonts w:ascii="Calibri Light" w:hAnsi="Calibri Light" w:cs="Arial"/>
                  <w:b/>
                  <w:sz w:val="20"/>
                  <w:szCs w:val="20"/>
                </w:rPr>
                <w:id w:val="-203328760"/>
                <w:placeholder>
                  <w:docPart w:val="2AD779EB6F4D4681A694A20DA1DA68AF"/>
                </w:placeholder>
                <w:showingPlcHdr/>
              </w:sdtPr>
              <w:sdtEndPr/>
              <w:sdtContent>
                <w:tc>
                  <w:tcPr>
                    <w:tcW w:w="6516" w:type="dxa"/>
                    <w:gridSpan w:val="6"/>
                    <w:shd w:val="clear" w:color="auto" w:fill="auto"/>
                  </w:tcPr>
                  <w:p w14:paraId="5474AF7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432169537"/>
            <w:placeholder>
              <w:docPart w:val="935D426B5DDE460EAABB73E94BF2CCD6"/>
            </w:placeholder>
            <w:date>
              <w:dateFormat w:val="dd/MM/yy"/>
              <w:lid w:val="en-GB"/>
              <w:storeMappedDataAs w:val="dateTime"/>
              <w:calendar w:val="gregorian"/>
            </w:date>
          </w:sdtPr>
          <w:sdtEndPr/>
          <w:sdtContent>
            <w:tc>
              <w:tcPr>
                <w:tcW w:w="1417" w:type="dxa"/>
                <w:gridSpan w:val="2"/>
                <w:shd w:val="clear" w:color="auto" w:fill="auto"/>
              </w:tcPr>
              <w:p w14:paraId="1B7BF38C"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74679757"/>
            <w:placeholder>
              <w:docPart w:val="5376606272204A9F889764C9D7BA6C93"/>
            </w:placeholder>
            <w:showingPlcHdr/>
            <w:date>
              <w:dateFormat w:val="dd/MM/yy"/>
              <w:lid w:val="en-GB"/>
              <w:storeMappedDataAs w:val="dateTime"/>
              <w:calendar w:val="gregorian"/>
            </w:date>
          </w:sdtPr>
          <w:sdtEndPr/>
          <w:sdtContent>
            <w:tc>
              <w:tcPr>
                <w:tcW w:w="1083" w:type="dxa"/>
                <w:shd w:val="clear" w:color="auto" w:fill="auto"/>
              </w:tcPr>
              <w:p w14:paraId="7D3B05B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257CA56" w14:textId="77777777" w:rsidTr="00275E41">
        <w:sdt>
          <w:sdtPr>
            <w:rPr>
              <w:rFonts w:ascii="Calibri Light" w:hAnsi="Calibri Light" w:cs="Arial"/>
              <w:b/>
              <w:sz w:val="20"/>
              <w:szCs w:val="20"/>
            </w:rPr>
            <w:id w:val="-427729087"/>
            <w:placeholder>
              <w:docPart w:val="0296C59488FC43EDAC1E8E83DBE85E27"/>
            </w:placeholder>
            <w:showingPlcHdr/>
          </w:sdtPr>
          <w:sdtEndPr/>
          <w:sdtContent>
            <w:tc>
              <w:tcPr>
                <w:tcW w:w="6516" w:type="dxa"/>
                <w:gridSpan w:val="6"/>
                <w:shd w:val="clear" w:color="auto" w:fill="auto"/>
              </w:tcPr>
              <w:p w14:paraId="3FA6418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75150070"/>
            <w:placeholder>
              <w:docPart w:val="DB3567750C3747269053B207123E1A16"/>
            </w:placeholder>
            <w:showingPlcHdr/>
            <w:date>
              <w:dateFormat w:val="dd/MM/yy"/>
              <w:lid w:val="en-GB"/>
              <w:storeMappedDataAs w:val="dateTime"/>
              <w:calendar w:val="gregorian"/>
            </w:date>
          </w:sdtPr>
          <w:sdtEndPr/>
          <w:sdtContent>
            <w:tc>
              <w:tcPr>
                <w:tcW w:w="1417" w:type="dxa"/>
                <w:gridSpan w:val="2"/>
                <w:shd w:val="clear" w:color="auto" w:fill="auto"/>
              </w:tcPr>
              <w:p w14:paraId="682CB2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8525232"/>
            <w:placeholder>
              <w:docPart w:val="C7749E6F35634F348F5970DA02D754BB"/>
            </w:placeholder>
            <w:showingPlcHdr/>
            <w:date>
              <w:dateFormat w:val="dd/MM/yy"/>
              <w:lid w:val="en-GB"/>
              <w:storeMappedDataAs w:val="dateTime"/>
              <w:calendar w:val="gregorian"/>
            </w:date>
          </w:sdtPr>
          <w:sdtEndPr/>
          <w:sdtContent>
            <w:tc>
              <w:tcPr>
                <w:tcW w:w="1083" w:type="dxa"/>
                <w:shd w:val="clear" w:color="auto" w:fill="auto"/>
              </w:tcPr>
              <w:p w14:paraId="15CADB9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EDCC8B4" w14:textId="77777777" w:rsidTr="00275E41">
        <w:sdt>
          <w:sdtPr>
            <w:rPr>
              <w:rFonts w:ascii="Calibri Light" w:hAnsi="Calibri Light" w:cs="Arial"/>
              <w:b/>
              <w:sz w:val="20"/>
              <w:szCs w:val="20"/>
            </w:rPr>
            <w:id w:val="-917716138"/>
            <w:placeholder>
              <w:docPart w:val="CD5D98D99FCC4323807AE9AAE09166D4"/>
            </w:placeholder>
            <w:showingPlcHdr/>
          </w:sdtPr>
          <w:sdtEndPr/>
          <w:sdtContent>
            <w:tc>
              <w:tcPr>
                <w:tcW w:w="6516" w:type="dxa"/>
                <w:gridSpan w:val="6"/>
                <w:shd w:val="clear" w:color="auto" w:fill="auto"/>
              </w:tcPr>
              <w:p w14:paraId="1CFA16D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4591534"/>
            <w:placeholder>
              <w:docPart w:val="A46A423D52554CE68D96D12AE802EA28"/>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14B0887"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57643618"/>
            <w:placeholder>
              <w:docPart w:val="71E22EFA178A4BB98457D167C3F3AFD1"/>
            </w:placeholder>
            <w:showingPlcHdr/>
            <w:date>
              <w:dateFormat w:val="dd/MM/yy"/>
              <w:lid w:val="en-GB"/>
              <w:storeMappedDataAs w:val="dateTime"/>
              <w:calendar w:val="gregorian"/>
            </w:date>
          </w:sdtPr>
          <w:sdtEndPr/>
          <w:sdtContent>
            <w:tc>
              <w:tcPr>
                <w:tcW w:w="1083" w:type="dxa"/>
                <w:shd w:val="clear" w:color="auto" w:fill="auto"/>
              </w:tcPr>
              <w:p w14:paraId="7692F56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5B1D1C2" w14:textId="77777777" w:rsidTr="00275E41">
        <w:sdt>
          <w:sdtPr>
            <w:rPr>
              <w:rFonts w:ascii="Calibri Light" w:hAnsi="Calibri Light" w:cs="Arial"/>
              <w:b/>
              <w:sz w:val="20"/>
              <w:szCs w:val="20"/>
            </w:rPr>
            <w:id w:val="-193695439"/>
            <w:placeholder>
              <w:docPart w:val="5BD245980CB945BE82E075DECE793519"/>
            </w:placeholder>
            <w:showingPlcHdr/>
          </w:sdtPr>
          <w:sdtEndPr/>
          <w:sdtContent>
            <w:tc>
              <w:tcPr>
                <w:tcW w:w="6516" w:type="dxa"/>
                <w:gridSpan w:val="6"/>
                <w:shd w:val="clear" w:color="auto" w:fill="auto"/>
              </w:tcPr>
              <w:p w14:paraId="770C9766"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9040789"/>
            <w:placeholder>
              <w:docPart w:val="96CCCBCC428C442A8E18FB914F491D51"/>
            </w:placeholder>
            <w:showingPlcHdr/>
            <w:date>
              <w:dateFormat w:val="dd/MM/yy"/>
              <w:lid w:val="en-GB"/>
              <w:storeMappedDataAs w:val="dateTime"/>
              <w:calendar w:val="gregorian"/>
            </w:date>
          </w:sdtPr>
          <w:sdtEndPr/>
          <w:sdtContent>
            <w:tc>
              <w:tcPr>
                <w:tcW w:w="1417" w:type="dxa"/>
                <w:gridSpan w:val="2"/>
                <w:shd w:val="clear" w:color="auto" w:fill="auto"/>
              </w:tcPr>
              <w:p w14:paraId="391927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807246126"/>
            <w:placeholder>
              <w:docPart w:val="452AE3863C97487D9C6FF779D81AA00D"/>
            </w:placeholder>
            <w:showingPlcHdr/>
            <w:date>
              <w:dateFormat w:val="dd/MM/yy"/>
              <w:lid w:val="en-GB"/>
              <w:storeMappedDataAs w:val="dateTime"/>
              <w:calendar w:val="gregorian"/>
            </w:date>
          </w:sdtPr>
          <w:sdtEndPr/>
          <w:sdtContent>
            <w:tc>
              <w:tcPr>
                <w:tcW w:w="1083" w:type="dxa"/>
                <w:shd w:val="clear" w:color="auto" w:fill="auto"/>
              </w:tcPr>
              <w:p w14:paraId="150F440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AFE7C66" w14:textId="77777777" w:rsidTr="00275E41">
        <w:sdt>
          <w:sdtPr>
            <w:rPr>
              <w:rFonts w:ascii="Calibri Light" w:hAnsi="Calibri Light" w:cs="Arial"/>
              <w:b/>
              <w:sz w:val="20"/>
              <w:szCs w:val="20"/>
            </w:rPr>
            <w:id w:val="-836689061"/>
            <w:placeholder>
              <w:docPart w:val="8E222CA73AE444FC9AB2776B302CE41C"/>
            </w:placeholder>
            <w:showingPlcHdr/>
          </w:sdtPr>
          <w:sdtEndPr/>
          <w:sdtContent>
            <w:tc>
              <w:tcPr>
                <w:tcW w:w="6516" w:type="dxa"/>
                <w:gridSpan w:val="6"/>
                <w:shd w:val="clear" w:color="auto" w:fill="auto"/>
              </w:tcPr>
              <w:p w14:paraId="11C8B3B4"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8731753"/>
            <w:placeholder>
              <w:docPart w:val="2BA9C8842C4548E48212B9B348C7F136"/>
            </w:placeholder>
            <w:showingPlcHdr/>
            <w:date>
              <w:dateFormat w:val="dd/MM/yy"/>
              <w:lid w:val="en-GB"/>
              <w:storeMappedDataAs w:val="dateTime"/>
              <w:calendar w:val="gregorian"/>
            </w:date>
          </w:sdtPr>
          <w:sdtEndPr/>
          <w:sdtContent>
            <w:tc>
              <w:tcPr>
                <w:tcW w:w="1417" w:type="dxa"/>
                <w:gridSpan w:val="2"/>
                <w:shd w:val="clear" w:color="auto" w:fill="auto"/>
              </w:tcPr>
              <w:p w14:paraId="5BA2CB05"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635571135"/>
            <w:placeholder>
              <w:docPart w:val="7DACE27B3A464C319A302E9889E9C025"/>
            </w:placeholder>
            <w:showingPlcHdr/>
            <w:date>
              <w:dateFormat w:val="dd/MM/yy"/>
              <w:lid w:val="en-GB"/>
              <w:storeMappedDataAs w:val="dateTime"/>
              <w:calendar w:val="gregorian"/>
            </w:date>
          </w:sdtPr>
          <w:sdtEndPr/>
          <w:sdtContent>
            <w:tc>
              <w:tcPr>
                <w:tcW w:w="1083" w:type="dxa"/>
                <w:shd w:val="clear" w:color="auto" w:fill="auto"/>
              </w:tcPr>
              <w:p w14:paraId="0F53555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B3CE8A7" w14:textId="77777777" w:rsidTr="00275E41">
        <w:sdt>
          <w:sdtPr>
            <w:rPr>
              <w:rFonts w:ascii="Calibri Light" w:hAnsi="Calibri Light" w:cs="Arial"/>
              <w:b/>
              <w:sz w:val="20"/>
              <w:szCs w:val="20"/>
            </w:rPr>
            <w:id w:val="-1094397520"/>
            <w:placeholder>
              <w:docPart w:val="514CEFCE3D884113B8E444F33DBC9BBE"/>
            </w:placeholder>
            <w:showingPlcHdr/>
          </w:sdtPr>
          <w:sdtEndPr/>
          <w:sdtContent>
            <w:tc>
              <w:tcPr>
                <w:tcW w:w="6516" w:type="dxa"/>
                <w:gridSpan w:val="6"/>
                <w:shd w:val="clear" w:color="auto" w:fill="auto"/>
              </w:tcPr>
              <w:p w14:paraId="5FF6FD9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50156827"/>
            <w:placeholder>
              <w:docPart w:val="2778B6F37E17469D800BD1A50F547BBD"/>
            </w:placeholder>
            <w:showingPlcHdr/>
            <w:date>
              <w:dateFormat w:val="dd/MM/yy"/>
              <w:lid w:val="en-GB"/>
              <w:storeMappedDataAs w:val="dateTime"/>
              <w:calendar w:val="gregorian"/>
            </w:date>
          </w:sdtPr>
          <w:sdtEndPr/>
          <w:sdtContent>
            <w:tc>
              <w:tcPr>
                <w:tcW w:w="1417" w:type="dxa"/>
                <w:gridSpan w:val="2"/>
                <w:shd w:val="clear" w:color="auto" w:fill="auto"/>
              </w:tcPr>
              <w:p w14:paraId="216B6DF6"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940015"/>
            <w:placeholder>
              <w:docPart w:val="2FE1E2399CCE463DA3E4E030C2EA296E"/>
            </w:placeholder>
            <w:showingPlcHdr/>
            <w:date>
              <w:dateFormat w:val="dd/MM/yy"/>
              <w:lid w:val="en-GB"/>
              <w:storeMappedDataAs w:val="dateTime"/>
              <w:calendar w:val="gregorian"/>
            </w:date>
          </w:sdtPr>
          <w:sdtEndPr/>
          <w:sdtContent>
            <w:tc>
              <w:tcPr>
                <w:tcW w:w="1083" w:type="dxa"/>
                <w:shd w:val="clear" w:color="auto" w:fill="auto"/>
              </w:tcPr>
              <w:p w14:paraId="3166439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EB3C6F9" w14:textId="77777777" w:rsidTr="00275E41">
        <w:tc>
          <w:tcPr>
            <w:tcW w:w="1385" w:type="dxa"/>
            <w:shd w:val="clear" w:color="auto" w:fill="auto"/>
          </w:tcPr>
          <w:p w14:paraId="2AB629DB"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404291481"/>
            <w:placeholder>
              <w:docPart w:val="05B56ECBA70049ACA28516F8F8C0A57F"/>
            </w:placeholder>
          </w:sdtPr>
          <w:sdtEndPr/>
          <w:sdtContent>
            <w:sdt>
              <w:sdtPr>
                <w:rPr>
                  <w:rFonts w:ascii="Calibri Light" w:hAnsi="Calibri Light" w:cs="Arial"/>
                  <w:b/>
                  <w:sz w:val="20"/>
                  <w:szCs w:val="20"/>
                </w:rPr>
                <w:id w:val="1434329503"/>
                <w:placeholder>
                  <w:docPart w:val="8F2D616703544260B90073B7084595F7"/>
                </w:placeholder>
                <w:showingPlcHdr/>
              </w:sdtPr>
              <w:sdtEndPr/>
              <w:sdtContent>
                <w:tc>
                  <w:tcPr>
                    <w:tcW w:w="7631" w:type="dxa"/>
                    <w:gridSpan w:val="8"/>
                    <w:shd w:val="clear" w:color="auto" w:fill="auto"/>
                  </w:tcPr>
                  <w:p w14:paraId="29709292"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03516120" w14:textId="77777777" w:rsidR="00E74DA9" w:rsidRDefault="00E74DA9" w:rsidP="00DD0F71">
      <w:pPr>
        <w:rPr>
          <w:rFonts w:ascii="Calibri Light" w:hAnsi="Calibri Light" w:cs="Arial"/>
        </w:rPr>
      </w:pPr>
    </w:p>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1B5CD44E" w14:textId="77777777" w:rsidR="00F35716" w:rsidRPr="004F1902" w:rsidRDefault="00DD0F71" w:rsidP="00DD0F71">
      <w:pPr>
        <w:tabs>
          <w:tab w:val="left" w:pos="0"/>
        </w:tabs>
        <w:rPr>
          <w:rFonts w:ascii="Calibri Light" w:hAnsi="Calibri Light" w:cs="Arial"/>
          <w:b/>
          <w:sz w:val="20"/>
        </w:rPr>
      </w:pPr>
      <w:r>
        <w:rPr>
          <w:rFonts w:ascii="Calibri Light" w:hAnsi="Calibri Light" w:cs="Arial"/>
        </w:rPr>
        <w:br w:type="page"/>
      </w:r>
    </w:p>
    <w:tbl>
      <w:tblPr>
        <w:tblpPr w:leftFromText="180" w:rightFromText="180" w:vertAnchor="page" w:horzAnchor="margin" w:tblpY="162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F35716" w:rsidRPr="004F1902" w14:paraId="0A8E2D72" w14:textId="77777777" w:rsidTr="00F35716">
        <w:trPr>
          <w:trHeight w:val="1836"/>
        </w:trPr>
        <w:tc>
          <w:tcPr>
            <w:tcW w:w="9292" w:type="dxa"/>
            <w:gridSpan w:val="2"/>
            <w:shd w:val="clear" w:color="auto" w:fill="auto"/>
          </w:tcPr>
          <w:p w14:paraId="534963FD" w14:textId="77777777" w:rsidR="00F35716" w:rsidRDefault="00F35716" w:rsidP="00F35716">
            <w:pPr>
              <w:rPr>
                <w:rFonts w:ascii="Calibri Light" w:hAnsi="Calibri Light" w:cs="Arial"/>
                <w:b/>
                <w:sz w:val="20"/>
              </w:rPr>
            </w:pPr>
            <w:r w:rsidRPr="004F1902">
              <w:rPr>
                <w:rFonts w:ascii="Calibri Light" w:hAnsi="Calibri Light" w:cs="Arial"/>
                <w:b/>
                <w:sz w:val="20"/>
              </w:rPr>
              <w:lastRenderedPageBreak/>
              <w:t>Professional Referees – two required</w:t>
            </w:r>
          </w:p>
          <w:p w14:paraId="48016BFC" w14:textId="77777777" w:rsidR="00F35716" w:rsidRDefault="00F35716" w:rsidP="00F35716">
            <w:pPr>
              <w:tabs>
                <w:tab w:val="left" w:pos="134"/>
              </w:tabs>
              <w:spacing w:before="60" w:after="60"/>
              <w:ind w:right="142"/>
              <w:jc w:val="both"/>
              <w:rPr>
                <w:rFonts w:ascii="Calibri Light" w:hAnsi="Calibri Light" w:cs="Arial"/>
                <w:b/>
                <w:sz w:val="18"/>
              </w:rPr>
            </w:pPr>
          </w:p>
          <w:p w14:paraId="77F2C852" w14:textId="2C0146AF" w:rsidR="00F35716" w:rsidRPr="000D63ED" w:rsidRDefault="00F35716" w:rsidP="00F35716">
            <w:pPr>
              <w:tabs>
                <w:tab w:val="left" w:pos="134"/>
              </w:tabs>
              <w:spacing w:before="60" w:after="60"/>
              <w:ind w:right="142"/>
              <w:jc w:val="both"/>
              <w:rPr>
                <w:rFonts w:ascii="Calibri Light" w:hAnsi="Calibri Light"/>
                <w:b/>
                <w:sz w:val="18"/>
              </w:rPr>
            </w:pPr>
            <w:r w:rsidRPr="000D63ED">
              <w:rPr>
                <w:rFonts w:ascii="Calibri Light" w:hAnsi="Calibri Light"/>
                <w:b/>
                <w:sz w:val="18"/>
              </w:rPr>
              <w:t>If you are not currently working with children but have done so in the past, one reference must be obtained from the employer who most    recently employed you to work with children.</w:t>
            </w:r>
          </w:p>
          <w:p w14:paraId="37FBD7C4" w14:textId="77777777" w:rsidR="00F35716" w:rsidRPr="000D63ED" w:rsidRDefault="00F35716" w:rsidP="00F35716">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53915C49" w14:textId="77777777" w:rsidR="00F35716" w:rsidRPr="004F1902" w:rsidRDefault="00F35716" w:rsidP="00F35716">
            <w:pPr>
              <w:rPr>
                <w:rFonts w:ascii="Calibri Light" w:hAnsi="Calibri Light" w:cs="Arial"/>
                <w:b/>
                <w:sz w:val="20"/>
                <w:szCs w:val="20"/>
              </w:rPr>
            </w:pPr>
          </w:p>
        </w:tc>
      </w:tr>
      <w:tr w:rsidR="00F35716" w:rsidRPr="004F1902" w14:paraId="3AC6E345" w14:textId="77777777" w:rsidTr="00F35716">
        <w:trPr>
          <w:trHeight w:val="249"/>
        </w:trPr>
        <w:tc>
          <w:tcPr>
            <w:tcW w:w="1980" w:type="dxa"/>
            <w:shd w:val="clear" w:color="auto" w:fill="auto"/>
          </w:tcPr>
          <w:p w14:paraId="0B72287D" w14:textId="77777777" w:rsidR="00F35716" w:rsidRPr="004F1902" w:rsidRDefault="00F35716" w:rsidP="00F35716">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587EE1F" w14:textId="77777777" w:rsidR="00F35716" w:rsidRPr="004F1902" w:rsidRDefault="00F35716" w:rsidP="00F35716">
            <w:pPr>
              <w:rPr>
                <w:rFonts w:ascii="Calibri Light" w:hAnsi="Calibri Light" w:cs="Arial"/>
                <w:b/>
                <w:sz w:val="20"/>
                <w:szCs w:val="20"/>
              </w:rPr>
            </w:pPr>
            <w:sdt>
              <w:sdtPr>
                <w:rPr>
                  <w:rFonts w:ascii="Calibri Light" w:hAnsi="Calibri Light" w:cs="Arial"/>
                  <w:b/>
                  <w:sz w:val="20"/>
                  <w:szCs w:val="20"/>
                </w:rPr>
                <w:id w:val="-2140180955"/>
                <w:placeholder>
                  <w:docPart w:val="C3524E31E77C4A9BBBABEFBF76BB193B"/>
                </w:placeholder>
                <w:showingPlcHdr/>
              </w:sdtPr>
              <w:sdtContent>
                <w:r w:rsidRPr="003B6DCE">
                  <w:rPr>
                    <w:rStyle w:val="PlaceholderText"/>
                    <w:rFonts w:ascii="Calibri" w:eastAsiaTheme="minorHAnsi" w:hAnsi="Calibri"/>
                    <w:b/>
                    <w:bCs/>
                    <w:sz w:val="20"/>
                    <w:szCs w:val="20"/>
                  </w:rPr>
                  <w:t>Text here</w:t>
                </w:r>
                <w:r w:rsidRPr="003B6DCE">
                  <w:rPr>
                    <w:rStyle w:val="PlaceholderText"/>
                    <w:rFonts w:eastAsiaTheme="minorHAnsi"/>
                    <w:b/>
                    <w:bCs/>
                    <w:sz w:val="20"/>
                    <w:szCs w:val="20"/>
                  </w:rPr>
                  <w:t>.</w:t>
                </w:r>
              </w:sdtContent>
            </w:sdt>
            <w:r w:rsidRPr="003B6DCE">
              <w:rPr>
                <w:rFonts w:ascii="Calibri Light" w:hAnsi="Calibri Light" w:cs="Arial"/>
                <w:b/>
                <w:sz w:val="20"/>
                <w:szCs w:val="20"/>
              </w:rPr>
              <w:t xml:space="preserve"> </w:t>
            </w:r>
          </w:p>
        </w:tc>
      </w:tr>
      <w:tr w:rsidR="00F35716" w:rsidRPr="004F1902" w14:paraId="1707C4ED" w14:textId="77777777" w:rsidTr="00F35716">
        <w:trPr>
          <w:trHeight w:val="259"/>
        </w:trPr>
        <w:tc>
          <w:tcPr>
            <w:tcW w:w="1980" w:type="dxa"/>
            <w:shd w:val="clear" w:color="auto" w:fill="auto"/>
          </w:tcPr>
          <w:p w14:paraId="7B0996E5" w14:textId="77777777" w:rsidR="00F35716" w:rsidRPr="004F1902" w:rsidRDefault="00F35716" w:rsidP="00F35716">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39EEBE50" w14:textId="77777777" w:rsidR="00F35716" w:rsidRPr="004F1902" w:rsidRDefault="00F35716" w:rsidP="00F35716">
            <w:pPr>
              <w:rPr>
                <w:rFonts w:ascii="Calibri Light" w:hAnsi="Calibri Light" w:cs="Arial"/>
                <w:sz w:val="20"/>
                <w:szCs w:val="20"/>
              </w:rPr>
            </w:pPr>
            <w:sdt>
              <w:sdtPr>
                <w:rPr>
                  <w:rFonts w:ascii="Calibri Light" w:hAnsi="Calibri Light" w:cs="Arial"/>
                  <w:b/>
                  <w:sz w:val="20"/>
                  <w:szCs w:val="20"/>
                </w:rPr>
                <w:id w:val="-856112832"/>
                <w:placeholder>
                  <w:docPart w:val="A7969641A590419B83D152EE030B48A7"/>
                </w:placeholder>
                <w:showingPlcHdr/>
              </w:sdtPr>
              <w:sdtContent>
                <w:r w:rsidRPr="003B6DCE">
                  <w:rPr>
                    <w:rStyle w:val="PlaceholderText"/>
                    <w:rFonts w:ascii="Calibri" w:eastAsiaTheme="minorHAnsi" w:hAnsi="Calibri"/>
                    <w:b/>
                    <w:bCs/>
                    <w:sz w:val="20"/>
                    <w:szCs w:val="20"/>
                  </w:rPr>
                  <w:t>Text here</w:t>
                </w:r>
                <w:r w:rsidRPr="003B6DCE">
                  <w:rPr>
                    <w:rStyle w:val="PlaceholderText"/>
                    <w:rFonts w:eastAsiaTheme="minorHAnsi"/>
                    <w:b/>
                    <w:bCs/>
                    <w:sz w:val="20"/>
                    <w:szCs w:val="20"/>
                  </w:rPr>
                  <w:t>.</w:t>
                </w:r>
              </w:sdtContent>
            </w:sdt>
            <w:r w:rsidRPr="003B6DCE">
              <w:rPr>
                <w:rFonts w:ascii="Calibri Light" w:hAnsi="Calibri Light" w:cs="Arial"/>
                <w:b/>
                <w:sz w:val="20"/>
                <w:szCs w:val="20"/>
              </w:rPr>
              <w:t xml:space="preserve"> </w:t>
            </w:r>
          </w:p>
        </w:tc>
      </w:tr>
      <w:tr w:rsidR="00F35716" w:rsidRPr="004F1902" w14:paraId="34E9C33A" w14:textId="77777777" w:rsidTr="00F35716">
        <w:trPr>
          <w:trHeight w:val="498"/>
        </w:trPr>
        <w:tc>
          <w:tcPr>
            <w:tcW w:w="1980" w:type="dxa"/>
            <w:shd w:val="clear" w:color="auto" w:fill="auto"/>
          </w:tcPr>
          <w:p w14:paraId="201A84FA" w14:textId="77777777" w:rsidR="00F35716" w:rsidRPr="004F1902" w:rsidRDefault="00F35716" w:rsidP="00F35716">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346C2C3C" w14:textId="77777777" w:rsidR="00F35716" w:rsidRPr="004F1902" w:rsidRDefault="00F35716" w:rsidP="00F35716">
            <w:pPr>
              <w:rPr>
                <w:rFonts w:ascii="Calibri Light" w:hAnsi="Calibri Light" w:cs="Arial"/>
                <w:b/>
                <w:sz w:val="20"/>
                <w:szCs w:val="20"/>
              </w:rPr>
            </w:pPr>
            <w:sdt>
              <w:sdtPr>
                <w:rPr>
                  <w:rFonts w:ascii="Calibri Light" w:hAnsi="Calibri Light" w:cs="Arial"/>
                  <w:b/>
                  <w:sz w:val="20"/>
                  <w:szCs w:val="20"/>
                </w:rPr>
                <w:id w:val="479663294"/>
                <w:placeholder>
                  <w:docPart w:val="A721CAC3F96F43BDA05E6CD2AB7CBC89"/>
                </w:placeholder>
                <w:showingPlcHdr/>
              </w:sdtPr>
              <w:sdtContent>
                <w:r w:rsidRPr="003B6DCE">
                  <w:rPr>
                    <w:rStyle w:val="PlaceholderText"/>
                    <w:rFonts w:ascii="Calibri" w:eastAsiaTheme="minorHAnsi" w:hAnsi="Calibri"/>
                    <w:b/>
                    <w:bCs/>
                    <w:sz w:val="20"/>
                    <w:szCs w:val="20"/>
                  </w:rPr>
                  <w:t>Text here</w:t>
                </w:r>
                <w:r w:rsidRPr="003B6DCE">
                  <w:rPr>
                    <w:rStyle w:val="PlaceholderText"/>
                    <w:rFonts w:eastAsiaTheme="minorHAnsi"/>
                    <w:b/>
                    <w:bCs/>
                    <w:sz w:val="20"/>
                    <w:szCs w:val="20"/>
                  </w:rPr>
                  <w:t>.</w:t>
                </w:r>
              </w:sdtContent>
            </w:sdt>
            <w:r w:rsidRPr="003B6DCE">
              <w:rPr>
                <w:rFonts w:ascii="Calibri Light" w:hAnsi="Calibri Light" w:cs="Arial"/>
                <w:b/>
                <w:sz w:val="20"/>
                <w:szCs w:val="20"/>
              </w:rPr>
              <w:t xml:space="preserve"> </w:t>
            </w:r>
          </w:p>
        </w:tc>
      </w:tr>
      <w:tr w:rsidR="00F35716" w:rsidRPr="004F1902" w14:paraId="4D261961" w14:textId="77777777" w:rsidTr="00F35716">
        <w:trPr>
          <w:trHeight w:val="259"/>
        </w:trPr>
        <w:tc>
          <w:tcPr>
            <w:tcW w:w="1980" w:type="dxa"/>
            <w:shd w:val="clear" w:color="auto" w:fill="auto"/>
          </w:tcPr>
          <w:p w14:paraId="06F36236" w14:textId="77777777" w:rsidR="00F35716" w:rsidRPr="004F1902" w:rsidRDefault="00F35716" w:rsidP="00F35716">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420B78CD" w14:textId="77777777" w:rsidR="00F35716" w:rsidRPr="004F1902" w:rsidRDefault="00F35716" w:rsidP="00F35716">
            <w:pPr>
              <w:rPr>
                <w:rFonts w:ascii="Calibri Light" w:hAnsi="Calibri Light" w:cs="Arial"/>
                <w:b/>
                <w:sz w:val="20"/>
                <w:szCs w:val="20"/>
              </w:rPr>
            </w:pPr>
            <w:sdt>
              <w:sdtPr>
                <w:rPr>
                  <w:rFonts w:ascii="Calibri Light" w:hAnsi="Calibri Light" w:cs="Arial"/>
                  <w:b/>
                  <w:sz w:val="20"/>
                  <w:szCs w:val="20"/>
                </w:rPr>
                <w:id w:val="1251083954"/>
                <w:placeholder>
                  <w:docPart w:val="BE097F75C6B94CFB9E8672A711A6D919"/>
                </w:placeholder>
                <w:showingPlcHdr/>
              </w:sdtPr>
              <w:sdtContent>
                <w:r w:rsidRPr="003B6DCE">
                  <w:rPr>
                    <w:rStyle w:val="PlaceholderText"/>
                    <w:rFonts w:ascii="Calibri" w:eastAsiaTheme="minorHAnsi" w:hAnsi="Calibri"/>
                    <w:b/>
                    <w:bCs/>
                    <w:sz w:val="20"/>
                    <w:szCs w:val="20"/>
                  </w:rPr>
                  <w:t>Text here</w:t>
                </w:r>
                <w:r w:rsidRPr="003B6DCE">
                  <w:rPr>
                    <w:rStyle w:val="PlaceholderText"/>
                    <w:rFonts w:eastAsiaTheme="minorHAnsi"/>
                    <w:b/>
                    <w:bCs/>
                    <w:sz w:val="20"/>
                    <w:szCs w:val="20"/>
                  </w:rPr>
                  <w:t>.</w:t>
                </w:r>
              </w:sdtContent>
            </w:sdt>
            <w:r w:rsidRPr="003B6DCE">
              <w:rPr>
                <w:rFonts w:ascii="Calibri Light" w:hAnsi="Calibri Light" w:cs="Arial"/>
                <w:b/>
                <w:sz w:val="20"/>
                <w:szCs w:val="20"/>
              </w:rPr>
              <w:t xml:space="preserve"> </w:t>
            </w:r>
          </w:p>
        </w:tc>
      </w:tr>
      <w:tr w:rsidR="00F35716" w:rsidRPr="004F1902" w14:paraId="5F8BC156" w14:textId="77777777" w:rsidTr="00F35716">
        <w:trPr>
          <w:trHeight w:val="249"/>
        </w:trPr>
        <w:tc>
          <w:tcPr>
            <w:tcW w:w="1980" w:type="dxa"/>
            <w:shd w:val="clear" w:color="auto" w:fill="auto"/>
          </w:tcPr>
          <w:p w14:paraId="49A86DF6" w14:textId="77777777" w:rsidR="00F35716" w:rsidRPr="004F1902" w:rsidRDefault="00F35716" w:rsidP="00F35716">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5D8F5A65" w14:textId="77777777" w:rsidR="00F35716" w:rsidRPr="004F1902" w:rsidRDefault="00F35716" w:rsidP="00F35716">
            <w:pPr>
              <w:rPr>
                <w:rFonts w:ascii="Calibri Light" w:hAnsi="Calibri Light" w:cs="Arial"/>
                <w:b/>
                <w:sz w:val="20"/>
                <w:szCs w:val="20"/>
              </w:rPr>
            </w:pPr>
            <w:sdt>
              <w:sdtPr>
                <w:rPr>
                  <w:rFonts w:ascii="Calibri Light" w:hAnsi="Calibri Light" w:cs="Arial"/>
                  <w:b/>
                  <w:sz w:val="20"/>
                  <w:szCs w:val="20"/>
                </w:rPr>
                <w:id w:val="-55934747"/>
                <w:placeholder>
                  <w:docPart w:val="95FF96E2FF9E4714811709D5D3E4050E"/>
                </w:placeholder>
                <w:showingPlcHdr/>
              </w:sdtPr>
              <w:sdtContent>
                <w:r w:rsidRPr="003B6DCE">
                  <w:rPr>
                    <w:rStyle w:val="PlaceholderText"/>
                    <w:rFonts w:ascii="Calibri" w:eastAsiaTheme="minorHAnsi" w:hAnsi="Calibri"/>
                    <w:b/>
                    <w:bCs/>
                    <w:sz w:val="20"/>
                    <w:szCs w:val="20"/>
                  </w:rPr>
                  <w:t>Text here</w:t>
                </w:r>
                <w:r w:rsidRPr="003B6DCE">
                  <w:rPr>
                    <w:rStyle w:val="PlaceholderText"/>
                    <w:rFonts w:eastAsiaTheme="minorHAnsi"/>
                    <w:b/>
                    <w:bCs/>
                    <w:sz w:val="20"/>
                    <w:szCs w:val="20"/>
                  </w:rPr>
                  <w:t>.</w:t>
                </w:r>
              </w:sdtContent>
            </w:sdt>
            <w:r w:rsidRPr="003B6DCE">
              <w:rPr>
                <w:rFonts w:ascii="Calibri Light" w:hAnsi="Calibri Light" w:cs="Arial"/>
                <w:b/>
                <w:sz w:val="20"/>
                <w:szCs w:val="20"/>
              </w:rPr>
              <w:t xml:space="preserve"> </w:t>
            </w:r>
          </w:p>
        </w:tc>
      </w:tr>
      <w:tr w:rsidR="00F35716" w:rsidRPr="004F1902" w14:paraId="4A2C8727" w14:textId="77777777" w:rsidTr="00F35716">
        <w:trPr>
          <w:trHeight w:val="259"/>
        </w:trPr>
        <w:tc>
          <w:tcPr>
            <w:tcW w:w="1980" w:type="dxa"/>
            <w:shd w:val="clear" w:color="auto" w:fill="auto"/>
          </w:tcPr>
          <w:p w14:paraId="0F84E89F" w14:textId="77777777" w:rsidR="00F35716" w:rsidRPr="004F1902" w:rsidRDefault="00F35716" w:rsidP="00F35716">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8DCD035" w14:textId="77777777" w:rsidR="00F35716" w:rsidRPr="004F1902" w:rsidRDefault="00F35716" w:rsidP="00F35716">
            <w:pPr>
              <w:rPr>
                <w:rFonts w:ascii="Calibri Light" w:hAnsi="Calibri Light" w:cs="Arial"/>
                <w:b/>
                <w:sz w:val="20"/>
                <w:szCs w:val="20"/>
              </w:rPr>
            </w:pPr>
            <w:sdt>
              <w:sdtPr>
                <w:rPr>
                  <w:rFonts w:ascii="Calibri Light" w:hAnsi="Calibri Light" w:cs="Arial"/>
                  <w:b/>
                  <w:sz w:val="20"/>
                  <w:szCs w:val="20"/>
                </w:rPr>
                <w:id w:val="50429005"/>
                <w:placeholder>
                  <w:docPart w:val="3C29B9102E6C4B178B2DFA7C911AFB36"/>
                </w:placeholder>
                <w:showingPlcHdr/>
              </w:sdtPr>
              <w:sdtContent>
                <w:r w:rsidRPr="003B6DCE">
                  <w:rPr>
                    <w:rStyle w:val="PlaceholderText"/>
                    <w:rFonts w:ascii="Calibri" w:eastAsiaTheme="minorHAnsi" w:hAnsi="Calibri"/>
                    <w:b/>
                    <w:bCs/>
                    <w:sz w:val="20"/>
                    <w:szCs w:val="20"/>
                  </w:rPr>
                  <w:t>Text here</w:t>
                </w:r>
                <w:r w:rsidRPr="003B6DCE">
                  <w:rPr>
                    <w:rStyle w:val="PlaceholderText"/>
                    <w:rFonts w:eastAsiaTheme="minorHAnsi"/>
                    <w:b/>
                    <w:bCs/>
                    <w:sz w:val="20"/>
                    <w:szCs w:val="20"/>
                  </w:rPr>
                  <w:t>.</w:t>
                </w:r>
              </w:sdtContent>
            </w:sdt>
            <w:r w:rsidRPr="003B6DCE">
              <w:rPr>
                <w:rFonts w:ascii="Calibri Light" w:hAnsi="Calibri Light" w:cs="Arial"/>
                <w:b/>
                <w:sz w:val="20"/>
                <w:szCs w:val="20"/>
              </w:rPr>
              <w:t xml:space="preserve"> </w:t>
            </w:r>
          </w:p>
        </w:tc>
      </w:tr>
      <w:tr w:rsidR="00F35716" w:rsidRPr="004F1902" w14:paraId="0A8EE24D" w14:textId="77777777" w:rsidTr="00F35716">
        <w:trPr>
          <w:trHeight w:val="249"/>
        </w:trPr>
        <w:tc>
          <w:tcPr>
            <w:tcW w:w="9292" w:type="dxa"/>
            <w:gridSpan w:val="2"/>
            <w:shd w:val="clear" w:color="auto" w:fill="000000"/>
          </w:tcPr>
          <w:p w14:paraId="2949AD6C" w14:textId="77777777" w:rsidR="00F35716" w:rsidRPr="004F1902" w:rsidRDefault="00F35716" w:rsidP="00F35716">
            <w:pPr>
              <w:rPr>
                <w:rFonts w:ascii="Calibri Light" w:hAnsi="Calibri Light" w:cs="Arial"/>
                <w:b/>
                <w:sz w:val="20"/>
                <w:szCs w:val="20"/>
              </w:rPr>
            </w:pPr>
          </w:p>
        </w:tc>
      </w:tr>
      <w:tr w:rsidR="00F35716" w:rsidRPr="004F1902" w14:paraId="6F246E94" w14:textId="77777777" w:rsidTr="00F35716">
        <w:trPr>
          <w:trHeight w:val="249"/>
        </w:trPr>
        <w:tc>
          <w:tcPr>
            <w:tcW w:w="1980" w:type="dxa"/>
            <w:shd w:val="clear" w:color="auto" w:fill="auto"/>
          </w:tcPr>
          <w:p w14:paraId="268C6430" w14:textId="77777777" w:rsidR="00F35716" w:rsidRPr="004F1902" w:rsidRDefault="00F35716" w:rsidP="00F35716">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72EC5276" w14:textId="77777777" w:rsidR="00F35716" w:rsidRPr="004F1902" w:rsidRDefault="00F35716" w:rsidP="00F35716">
            <w:pPr>
              <w:rPr>
                <w:rFonts w:ascii="Calibri Light" w:hAnsi="Calibri Light" w:cs="Arial"/>
                <w:b/>
                <w:sz w:val="20"/>
                <w:szCs w:val="20"/>
              </w:rPr>
            </w:pPr>
            <w:sdt>
              <w:sdtPr>
                <w:rPr>
                  <w:rFonts w:ascii="Calibri Light" w:hAnsi="Calibri Light" w:cs="Arial"/>
                  <w:b/>
                  <w:sz w:val="20"/>
                  <w:szCs w:val="20"/>
                </w:rPr>
                <w:id w:val="1106082393"/>
                <w:placeholder>
                  <w:docPart w:val="7B56A51379774EA49008F093C750B10A"/>
                </w:placeholder>
                <w:showingPlcHdr/>
              </w:sdtPr>
              <w:sdtContent>
                <w:r w:rsidRPr="00B504D2">
                  <w:rPr>
                    <w:rStyle w:val="PlaceholderText"/>
                    <w:rFonts w:ascii="Calibri" w:eastAsiaTheme="minorHAnsi" w:hAnsi="Calibri"/>
                    <w:b/>
                    <w:bCs/>
                    <w:sz w:val="20"/>
                    <w:szCs w:val="20"/>
                  </w:rPr>
                  <w:t>Text here</w:t>
                </w:r>
                <w:r w:rsidRPr="00B504D2">
                  <w:rPr>
                    <w:rStyle w:val="PlaceholderText"/>
                    <w:rFonts w:eastAsiaTheme="minorHAnsi"/>
                    <w:b/>
                    <w:bCs/>
                    <w:sz w:val="20"/>
                    <w:szCs w:val="20"/>
                  </w:rPr>
                  <w:t>.</w:t>
                </w:r>
              </w:sdtContent>
            </w:sdt>
            <w:r w:rsidRPr="00B504D2">
              <w:rPr>
                <w:rFonts w:ascii="Calibri Light" w:hAnsi="Calibri Light" w:cs="Arial"/>
                <w:b/>
                <w:sz w:val="20"/>
                <w:szCs w:val="20"/>
              </w:rPr>
              <w:t xml:space="preserve"> </w:t>
            </w:r>
          </w:p>
        </w:tc>
      </w:tr>
      <w:tr w:rsidR="00F35716" w:rsidRPr="004F1902" w14:paraId="42DD1653" w14:textId="77777777" w:rsidTr="00F35716">
        <w:trPr>
          <w:trHeight w:val="259"/>
        </w:trPr>
        <w:tc>
          <w:tcPr>
            <w:tcW w:w="1980" w:type="dxa"/>
            <w:shd w:val="clear" w:color="auto" w:fill="auto"/>
          </w:tcPr>
          <w:p w14:paraId="63B30B64" w14:textId="77777777" w:rsidR="00F35716" w:rsidRPr="004F1902" w:rsidRDefault="00F35716" w:rsidP="00F35716">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66C8DD42" w14:textId="77777777" w:rsidR="00F35716" w:rsidRPr="004F1902" w:rsidRDefault="00F35716" w:rsidP="00F35716">
            <w:pPr>
              <w:rPr>
                <w:rFonts w:ascii="Calibri Light" w:hAnsi="Calibri Light" w:cs="Arial"/>
                <w:sz w:val="20"/>
                <w:szCs w:val="20"/>
              </w:rPr>
            </w:pPr>
            <w:sdt>
              <w:sdtPr>
                <w:rPr>
                  <w:rFonts w:ascii="Calibri Light" w:hAnsi="Calibri Light" w:cs="Arial"/>
                  <w:b/>
                  <w:sz w:val="20"/>
                  <w:szCs w:val="20"/>
                </w:rPr>
                <w:id w:val="54600046"/>
                <w:placeholder>
                  <w:docPart w:val="734965BCB25A4D6D8AA82F55DB540A1A"/>
                </w:placeholder>
                <w:showingPlcHdr/>
              </w:sdtPr>
              <w:sdtContent>
                <w:r w:rsidRPr="00B504D2">
                  <w:rPr>
                    <w:rStyle w:val="PlaceholderText"/>
                    <w:rFonts w:ascii="Calibri" w:eastAsiaTheme="minorHAnsi" w:hAnsi="Calibri"/>
                    <w:b/>
                    <w:bCs/>
                    <w:sz w:val="20"/>
                    <w:szCs w:val="20"/>
                  </w:rPr>
                  <w:t>Text here</w:t>
                </w:r>
                <w:r w:rsidRPr="00B504D2">
                  <w:rPr>
                    <w:rStyle w:val="PlaceholderText"/>
                    <w:rFonts w:eastAsiaTheme="minorHAnsi"/>
                    <w:b/>
                    <w:bCs/>
                    <w:sz w:val="20"/>
                    <w:szCs w:val="20"/>
                  </w:rPr>
                  <w:t>.</w:t>
                </w:r>
              </w:sdtContent>
            </w:sdt>
            <w:r w:rsidRPr="00B504D2">
              <w:rPr>
                <w:rFonts w:ascii="Calibri Light" w:hAnsi="Calibri Light" w:cs="Arial"/>
                <w:b/>
                <w:sz w:val="20"/>
                <w:szCs w:val="20"/>
              </w:rPr>
              <w:t xml:space="preserve"> </w:t>
            </w:r>
          </w:p>
        </w:tc>
      </w:tr>
      <w:tr w:rsidR="00F35716" w:rsidRPr="004F1902" w14:paraId="66C97FA7" w14:textId="77777777" w:rsidTr="00F35716">
        <w:trPr>
          <w:trHeight w:val="508"/>
        </w:trPr>
        <w:tc>
          <w:tcPr>
            <w:tcW w:w="1980" w:type="dxa"/>
            <w:shd w:val="clear" w:color="auto" w:fill="auto"/>
          </w:tcPr>
          <w:p w14:paraId="36AE56D4" w14:textId="77777777" w:rsidR="00F35716" w:rsidRPr="004F1902" w:rsidRDefault="00F35716" w:rsidP="00F35716">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5945D356" w14:textId="77777777" w:rsidR="00F35716" w:rsidRPr="004F1902" w:rsidRDefault="00F35716" w:rsidP="00F35716">
            <w:pPr>
              <w:rPr>
                <w:rFonts w:ascii="Calibri Light" w:hAnsi="Calibri Light" w:cs="Arial"/>
                <w:b/>
                <w:sz w:val="20"/>
                <w:szCs w:val="20"/>
              </w:rPr>
            </w:pPr>
            <w:sdt>
              <w:sdtPr>
                <w:rPr>
                  <w:rFonts w:ascii="Calibri Light" w:hAnsi="Calibri Light" w:cs="Arial"/>
                  <w:b/>
                  <w:sz w:val="20"/>
                  <w:szCs w:val="20"/>
                </w:rPr>
                <w:id w:val="788939860"/>
                <w:placeholder>
                  <w:docPart w:val="DB8D6E2FAAA34394A28CD28863B95498"/>
                </w:placeholder>
                <w:showingPlcHdr/>
              </w:sdtPr>
              <w:sdtContent>
                <w:r w:rsidRPr="00B504D2">
                  <w:rPr>
                    <w:rStyle w:val="PlaceholderText"/>
                    <w:rFonts w:ascii="Calibri" w:eastAsiaTheme="minorHAnsi" w:hAnsi="Calibri"/>
                    <w:b/>
                    <w:bCs/>
                    <w:sz w:val="20"/>
                    <w:szCs w:val="20"/>
                  </w:rPr>
                  <w:t>Text here</w:t>
                </w:r>
                <w:r w:rsidRPr="00B504D2">
                  <w:rPr>
                    <w:rStyle w:val="PlaceholderText"/>
                    <w:rFonts w:eastAsiaTheme="minorHAnsi"/>
                    <w:b/>
                    <w:bCs/>
                    <w:sz w:val="20"/>
                    <w:szCs w:val="20"/>
                  </w:rPr>
                  <w:t>.</w:t>
                </w:r>
              </w:sdtContent>
            </w:sdt>
            <w:r w:rsidRPr="00B504D2">
              <w:rPr>
                <w:rFonts w:ascii="Calibri Light" w:hAnsi="Calibri Light" w:cs="Arial"/>
                <w:b/>
                <w:sz w:val="20"/>
                <w:szCs w:val="20"/>
              </w:rPr>
              <w:t xml:space="preserve"> </w:t>
            </w:r>
          </w:p>
        </w:tc>
      </w:tr>
      <w:tr w:rsidR="00F35716" w:rsidRPr="004F1902" w14:paraId="654EE2A0" w14:textId="77777777" w:rsidTr="00F35716">
        <w:trPr>
          <w:trHeight w:val="249"/>
        </w:trPr>
        <w:tc>
          <w:tcPr>
            <w:tcW w:w="1980" w:type="dxa"/>
            <w:shd w:val="clear" w:color="auto" w:fill="auto"/>
          </w:tcPr>
          <w:p w14:paraId="5B331BB5" w14:textId="77777777" w:rsidR="00F35716" w:rsidRPr="004F1902" w:rsidRDefault="00F35716" w:rsidP="00F35716">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52BADA20" w14:textId="77777777" w:rsidR="00F35716" w:rsidRPr="004F1902" w:rsidRDefault="00F35716" w:rsidP="00F35716">
            <w:pPr>
              <w:rPr>
                <w:rFonts w:ascii="Calibri Light" w:hAnsi="Calibri Light" w:cs="Arial"/>
                <w:b/>
                <w:sz w:val="20"/>
                <w:szCs w:val="20"/>
              </w:rPr>
            </w:pPr>
            <w:sdt>
              <w:sdtPr>
                <w:rPr>
                  <w:rFonts w:ascii="Calibri Light" w:hAnsi="Calibri Light" w:cs="Arial"/>
                  <w:b/>
                  <w:sz w:val="20"/>
                  <w:szCs w:val="20"/>
                </w:rPr>
                <w:id w:val="201372634"/>
                <w:placeholder>
                  <w:docPart w:val="80A54CA1F2B345AD944A34350D6D6B2A"/>
                </w:placeholder>
                <w:showingPlcHdr/>
              </w:sdtPr>
              <w:sdtContent>
                <w:r w:rsidRPr="00B504D2">
                  <w:rPr>
                    <w:rStyle w:val="PlaceholderText"/>
                    <w:rFonts w:ascii="Calibri" w:eastAsiaTheme="minorHAnsi" w:hAnsi="Calibri"/>
                    <w:b/>
                    <w:bCs/>
                    <w:sz w:val="20"/>
                    <w:szCs w:val="20"/>
                  </w:rPr>
                  <w:t>Text here</w:t>
                </w:r>
                <w:r w:rsidRPr="00B504D2">
                  <w:rPr>
                    <w:rStyle w:val="PlaceholderText"/>
                    <w:rFonts w:eastAsiaTheme="minorHAnsi"/>
                    <w:b/>
                    <w:bCs/>
                    <w:sz w:val="20"/>
                    <w:szCs w:val="20"/>
                  </w:rPr>
                  <w:t>.</w:t>
                </w:r>
              </w:sdtContent>
            </w:sdt>
            <w:r w:rsidRPr="00B504D2">
              <w:rPr>
                <w:rFonts w:ascii="Calibri Light" w:hAnsi="Calibri Light" w:cs="Arial"/>
                <w:b/>
                <w:sz w:val="20"/>
                <w:szCs w:val="20"/>
              </w:rPr>
              <w:t xml:space="preserve"> </w:t>
            </w:r>
          </w:p>
        </w:tc>
      </w:tr>
      <w:tr w:rsidR="00F35716" w:rsidRPr="004F1902" w14:paraId="7F8C1722" w14:textId="77777777" w:rsidTr="00F35716">
        <w:trPr>
          <w:trHeight w:val="249"/>
        </w:trPr>
        <w:tc>
          <w:tcPr>
            <w:tcW w:w="1980" w:type="dxa"/>
            <w:shd w:val="clear" w:color="auto" w:fill="auto"/>
          </w:tcPr>
          <w:p w14:paraId="1E590EA3" w14:textId="77777777" w:rsidR="00F35716" w:rsidRPr="004F1902" w:rsidRDefault="00F35716" w:rsidP="00F35716">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59933604" w14:textId="77777777" w:rsidR="00F35716" w:rsidRPr="004F1902" w:rsidRDefault="00F35716" w:rsidP="00F35716">
            <w:pPr>
              <w:rPr>
                <w:rFonts w:ascii="Calibri Light" w:hAnsi="Calibri Light" w:cs="Arial"/>
                <w:b/>
                <w:sz w:val="20"/>
                <w:szCs w:val="20"/>
              </w:rPr>
            </w:pPr>
            <w:sdt>
              <w:sdtPr>
                <w:rPr>
                  <w:rFonts w:ascii="Calibri Light" w:hAnsi="Calibri Light" w:cs="Arial"/>
                  <w:b/>
                  <w:sz w:val="20"/>
                  <w:szCs w:val="20"/>
                </w:rPr>
                <w:id w:val="935023978"/>
                <w:placeholder>
                  <w:docPart w:val="02500C42C3BD4D61B6310F8C434F0E16"/>
                </w:placeholder>
                <w:showingPlcHdr/>
              </w:sdtPr>
              <w:sdtContent>
                <w:r w:rsidRPr="00B504D2">
                  <w:rPr>
                    <w:rStyle w:val="PlaceholderText"/>
                    <w:rFonts w:ascii="Calibri" w:eastAsiaTheme="minorHAnsi" w:hAnsi="Calibri"/>
                    <w:b/>
                    <w:bCs/>
                    <w:sz w:val="20"/>
                    <w:szCs w:val="20"/>
                  </w:rPr>
                  <w:t>Text here</w:t>
                </w:r>
                <w:r w:rsidRPr="00B504D2">
                  <w:rPr>
                    <w:rStyle w:val="PlaceholderText"/>
                    <w:rFonts w:eastAsiaTheme="minorHAnsi"/>
                    <w:b/>
                    <w:bCs/>
                    <w:sz w:val="20"/>
                    <w:szCs w:val="20"/>
                  </w:rPr>
                  <w:t>.</w:t>
                </w:r>
              </w:sdtContent>
            </w:sdt>
            <w:r w:rsidRPr="00B504D2">
              <w:rPr>
                <w:rFonts w:ascii="Calibri Light" w:hAnsi="Calibri Light" w:cs="Arial"/>
                <w:b/>
                <w:sz w:val="20"/>
                <w:szCs w:val="20"/>
              </w:rPr>
              <w:t xml:space="preserve"> </w:t>
            </w:r>
          </w:p>
        </w:tc>
      </w:tr>
      <w:tr w:rsidR="00F35716" w:rsidRPr="004F1902" w14:paraId="077D99E2" w14:textId="77777777" w:rsidTr="00F35716">
        <w:trPr>
          <w:trHeight w:val="259"/>
        </w:trPr>
        <w:tc>
          <w:tcPr>
            <w:tcW w:w="1980" w:type="dxa"/>
            <w:shd w:val="clear" w:color="auto" w:fill="auto"/>
          </w:tcPr>
          <w:p w14:paraId="3C6071D5" w14:textId="77777777" w:rsidR="00F35716" w:rsidRPr="004F1902" w:rsidRDefault="00F35716" w:rsidP="00F35716">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5AFBC33B" w14:textId="77777777" w:rsidR="00F35716" w:rsidRPr="004F1902" w:rsidRDefault="00F35716" w:rsidP="00F35716">
            <w:pPr>
              <w:rPr>
                <w:rFonts w:ascii="Calibri Light" w:hAnsi="Calibri Light" w:cs="Arial"/>
                <w:b/>
                <w:sz w:val="20"/>
                <w:szCs w:val="20"/>
              </w:rPr>
            </w:pPr>
            <w:sdt>
              <w:sdtPr>
                <w:rPr>
                  <w:rFonts w:ascii="Calibri Light" w:hAnsi="Calibri Light" w:cs="Arial"/>
                  <w:b/>
                  <w:sz w:val="20"/>
                  <w:szCs w:val="20"/>
                </w:rPr>
                <w:id w:val="-472218427"/>
                <w:placeholder>
                  <w:docPart w:val="157207DD78FC44F1B1E96799D9F292C5"/>
                </w:placeholder>
                <w:showingPlcHdr/>
              </w:sdtPr>
              <w:sdtContent>
                <w:r w:rsidRPr="00B504D2">
                  <w:rPr>
                    <w:rStyle w:val="PlaceholderText"/>
                    <w:rFonts w:ascii="Calibri" w:eastAsiaTheme="minorHAnsi" w:hAnsi="Calibri"/>
                    <w:b/>
                    <w:bCs/>
                    <w:sz w:val="20"/>
                    <w:szCs w:val="20"/>
                  </w:rPr>
                  <w:t>Text here</w:t>
                </w:r>
                <w:r w:rsidRPr="00B504D2">
                  <w:rPr>
                    <w:rStyle w:val="PlaceholderText"/>
                    <w:rFonts w:eastAsiaTheme="minorHAnsi"/>
                    <w:b/>
                    <w:bCs/>
                    <w:sz w:val="20"/>
                    <w:szCs w:val="20"/>
                  </w:rPr>
                  <w:t>.</w:t>
                </w:r>
              </w:sdtContent>
            </w:sdt>
            <w:r w:rsidRPr="00B504D2">
              <w:rPr>
                <w:rFonts w:ascii="Calibri Light" w:hAnsi="Calibri Light" w:cs="Arial"/>
                <w:b/>
                <w:sz w:val="20"/>
                <w:szCs w:val="20"/>
              </w:rPr>
              <w:t xml:space="preserve"> </w:t>
            </w:r>
          </w:p>
        </w:tc>
      </w:tr>
    </w:tbl>
    <w:p w14:paraId="48DC4659" w14:textId="32F92713" w:rsidR="00DD0F71" w:rsidRDefault="00DD0F71" w:rsidP="00DD0F71">
      <w:pPr>
        <w:tabs>
          <w:tab w:val="left" w:pos="0"/>
        </w:tabs>
        <w:rPr>
          <w:rFonts w:ascii="Calibri Light" w:hAnsi="Calibri Light" w:cs="Arial"/>
        </w:rPr>
      </w:pPr>
      <w:r w:rsidRPr="004F1902">
        <w:rPr>
          <w:rFonts w:ascii="Calibri Light" w:hAnsi="Calibri Light" w:cs="Arial"/>
          <w:b/>
          <w:sz w:val="20"/>
        </w:rPr>
        <w:t xml:space="preserve"> </w:t>
      </w:r>
    </w:p>
    <w:p w14:paraId="45839661" w14:textId="7998762A" w:rsidR="00DD0F71" w:rsidRDefault="00DD0F71" w:rsidP="00DD0F71">
      <w:pPr>
        <w:tabs>
          <w:tab w:val="left" w:pos="0"/>
        </w:tabs>
        <w:rPr>
          <w:rFonts w:ascii="Calibri Light" w:hAnsi="Calibri Light" w:cs="Arial"/>
        </w:rPr>
      </w:pPr>
    </w:p>
    <w:p w14:paraId="68FA1E5E" w14:textId="5E6BF8C1" w:rsidR="00F35716" w:rsidRDefault="00F35716" w:rsidP="00DD0F71">
      <w:pPr>
        <w:tabs>
          <w:tab w:val="left" w:pos="0"/>
        </w:tabs>
        <w:rPr>
          <w:rFonts w:ascii="Calibri Light" w:hAnsi="Calibri Light" w:cs="Arial"/>
        </w:rPr>
      </w:pPr>
    </w:p>
    <w:p w14:paraId="6F32E092" w14:textId="0DDE46CA" w:rsidR="00F35716" w:rsidRDefault="00F35716" w:rsidP="00DD0F71">
      <w:pPr>
        <w:tabs>
          <w:tab w:val="left" w:pos="0"/>
        </w:tabs>
        <w:rPr>
          <w:rFonts w:ascii="Calibri Light" w:hAnsi="Calibri Light" w:cs="Arial"/>
        </w:rPr>
      </w:pPr>
    </w:p>
    <w:p w14:paraId="234E6FB4" w14:textId="13200856" w:rsidR="00F35716" w:rsidRDefault="00F35716" w:rsidP="00DD0F71">
      <w:pPr>
        <w:tabs>
          <w:tab w:val="left" w:pos="0"/>
        </w:tabs>
        <w:rPr>
          <w:rFonts w:ascii="Calibri Light" w:hAnsi="Calibri Light" w:cs="Arial"/>
        </w:rPr>
      </w:pPr>
    </w:p>
    <w:p w14:paraId="4EEC8AB5" w14:textId="639215D2" w:rsidR="00F35716" w:rsidRDefault="00F35716" w:rsidP="00DD0F71">
      <w:pPr>
        <w:tabs>
          <w:tab w:val="left" w:pos="0"/>
        </w:tabs>
        <w:rPr>
          <w:rFonts w:ascii="Calibri Light" w:hAnsi="Calibri Light" w:cs="Arial"/>
        </w:rPr>
      </w:pPr>
    </w:p>
    <w:p w14:paraId="765C11D8" w14:textId="452595A3" w:rsidR="00F35716" w:rsidRDefault="00F35716" w:rsidP="00DD0F71">
      <w:pPr>
        <w:tabs>
          <w:tab w:val="left" w:pos="0"/>
        </w:tabs>
        <w:rPr>
          <w:rFonts w:ascii="Calibri Light" w:hAnsi="Calibri Light" w:cs="Arial"/>
        </w:rPr>
      </w:pPr>
    </w:p>
    <w:p w14:paraId="4DEA65F5" w14:textId="34563661" w:rsidR="00F35716" w:rsidRDefault="00F35716" w:rsidP="00DD0F71">
      <w:pPr>
        <w:tabs>
          <w:tab w:val="left" w:pos="0"/>
        </w:tabs>
        <w:rPr>
          <w:rFonts w:ascii="Calibri Light" w:hAnsi="Calibri Light" w:cs="Arial"/>
        </w:rPr>
      </w:pPr>
    </w:p>
    <w:p w14:paraId="6A7100ED" w14:textId="0C3D6E33" w:rsidR="00F35716" w:rsidRDefault="00F35716" w:rsidP="00DD0F71">
      <w:pPr>
        <w:tabs>
          <w:tab w:val="left" w:pos="0"/>
        </w:tabs>
        <w:rPr>
          <w:rFonts w:ascii="Calibri Light" w:hAnsi="Calibri Light" w:cs="Arial"/>
        </w:rPr>
      </w:pPr>
    </w:p>
    <w:p w14:paraId="2BB955CC" w14:textId="001D4097" w:rsidR="00F35716" w:rsidRDefault="00F35716" w:rsidP="00DD0F71">
      <w:pPr>
        <w:tabs>
          <w:tab w:val="left" w:pos="0"/>
        </w:tabs>
        <w:rPr>
          <w:rFonts w:ascii="Calibri Light" w:hAnsi="Calibri Light" w:cs="Arial"/>
        </w:rPr>
      </w:pPr>
    </w:p>
    <w:p w14:paraId="7D438D49" w14:textId="23901EB6" w:rsidR="00F35716" w:rsidRDefault="00F35716" w:rsidP="00DD0F71">
      <w:pPr>
        <w:tabs>
          <w:tab w:val="left" w:pos="0"/>
        </w:tabs>
        <w:rPr>
          <w:rFonts w:ascii="Calibri Light" w:hAnsi="Calibri Light" w:cs="Arial"/>
        </w:rPr>
      </w:pPr>
    </w:p>
    <w:p w14:paraId="6AF6F146" w14:textId="1E92FD5F" w:rsidR="00F35716" w:rsidRDefault="00F35716" w:rsidP="00DD0F71">
      <w:pPr>
        <w:tabs>
          <w:tab w:val="left" w:pos="0"/>
        </w:tabs>
        <w:rPr>
          <w:rFonts w:ascii="Calibri Light" w:hAnsi="Calibri Light" w:cs="Arial"/>
        </w:rPr>
      </w:pPr>
    </w:p>
    <w:p w14:paraId="080EF191" w14:textId="4056092A" w:rsidR="00F35716" w:rsidRDefault="00F35716" w:rsidP="00DD0F71">
      <w:pPr>
        <w:tabs>
          <w:tab w:val="left" w:pos="0"/>
        </w:tabs>
        <w:rPr>
          <w:rFonts w:ascii="Calibri Light" w:hAnsi="Calibri Light" w:cs="Arial"/>
        </w:rPr>
      </w:pPr>
    </w:p>
    <w:p w14:paraId="3FAA60A8" w14:textId="064AE30E" w:rsidR="00F35716" w:rsidRDefault="00F35716" w:rsidP="00DD0F71">
      <w:pPr>
        <w:tabs>
          <w:tab w:val="left" w:pos="0"/>
        </w:tabs>
        <w:rPr>
          <w:rFonts w:ascii="Calibri Light" w:hAnsi="Calibri Light" w:cs="Arial"/>
        </w:rPr>
      </w:pPr>
    </w:p>
    <w:p w14:paraId="01F53149" w14:textId="36705C8A" w:rsidR="00F35716" w:rsidRDefault="00F35716" w:rsidP="00DD0F71">
      <w:pPr>
        <w:tabs>
          <w:tab w:val="left" w:pos="0"/>
        </w:tabs>
        <w:rPr>
          <w:rFonts w:ascii="Calibri Light" w:hAnsi="Calibri Light" w:cs="Arial"/>
        </w:rPr>
      </w:pPr>
    </w:p>
    <w:p w14:paraId="0F9AFB9F" w14:textId="47B3B2F1" w:rsidR="00F35716" w:rsidRDefault="00F35716" w:rsidP="00DD0F71">
      <w:pPr>
        <w:tabs>
          <w:tab w:val="left" w:pos="0"/>
        </w:tabs>
        <w:rPr>
          <w:rFonts w:ascii="Calibri Light" w:hAnsi="Calibri Light" w:cs="Arial"/>
        </w:rPr>
      </w:pPr>
    </w:p>
    <w:p w14:paraId="53E49985" w14:textId="03E27895" w:rsidR="00F35716" w:rsidRDefault="00F35716" w:rsidP="00DD0F71">
      <w:pPr>
        <w:tabs>
          <w:tab w:val="left" w:pos="0"/>
        </w:tabs>
        <w:rPr>
          <w:rFonts w:ascii="Calibri Light" w:hAnsi="Calibri Light" w:cs="Arial"/>
        </w:rPr>
      </w:pPr>
    </w:p>
    <w:p w14:paraId="2238A9DF" w14:textId="72D99D43" w:rsidR="00F35716" w:rsidRDefault="00F35716" w:rsidP="00DD0F71">
      <w:pPr>
        <w:tabs>
          <w:tab w:val="left" w:pos="0"/>
        </w:tabs>
        <w:rPr>
          <w:rFonts w:ascii="Calibri Light" w:hAnsi="Calibri Light" w:cs="Arial"/>
        </w:rPr>
      </w:pPr>
    </w:p>
    <w:p w14:paraId="2172F799" w14:textId="52915D8E" w:rsidR="00F35716" w:rsidRDefault="00F35716" w:rsidP="00DD0F71">
      <w:pPr>
        <w:tabs>
          <w:tab w:val="left" w:pos="0"/>
        </w:tabs>
        <w:rPr>
          <w:rFonts w:ascii="Calibri Light" w:hAnsi="Calibri Light" w:cs="Arial"/>
        </w:rPr>
      </w:pPr>
    </w:p>
    <w:p w14:paraId="2DBEFA89" w14:textId="129E2D78" w:rsidR="00F35716" w:rsidRDefault="00F35716" w:rsidP="00DD0F71">
      <w:pPr>
        <w:tabs>
          <w:tab w:val="left" w:pos="0"/>
        </w:tabs>
        <w:rPr>
          <w:rFonts w:ascii="Calibri Light" w:hAnsi="Calibri Light" w:cs="Arial"/>
        </w:rPr>
      </w:pPr>
    </w:p>
    <w:p w14:paraId="594303F2" w14:textId="7AFB5352" w:rsidR="00F35716" w:rsidRDefault="00F35716" w:rsidP="00DD0F71">
      <w:pPr>
        <w:tabs>
          <w:tab w:val="left" w:pos="0"/>
        </w:tabs>
        <w:rPr>
          <w:rFonts w:ascii="Calibri Light" w:hAnsi="Calibri Light" w:cs="Arial"/>
        </w:rPr>
      </w:pPr>
    </w:p>
    <w:p w14:paraId="16B86D06" w14:textId="77777777" w:rsidR="00F35716" w:rsidRDefault="00F35716" w:rsidP="00DD0F71">
      <w:pPr>
        <w:tabs>
          <w:tab w:val="left" w:pos="0"/>
        </w:tabs>
        <w:rPr>
          <w:rFonts w:ascii="Calibri Light" w:hAnsi="Calibri Light" w:cs="Arial"/>
        </w:rPr>
      </w:pPr>
    </w:p>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p w14:paraId="6B9AECF0" w14:textId="63012CCB"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lastRenderedPageBreak/>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 xml:space="preserve">If you are unsure whether you need to disclose criminal information, you should seek legal advice, or you may wish to contact </w:t>
            </w:r>
            <w:proofErr w:type="spellStart"/>
            <w:r w:rsidRPr="00F26BA3">
              <w:rPr>
                <w:rFonts w:asciiTheme="minorHAnsi" w:hAnsiTheme="minorHAnsi" w:cstheme="minorHAnsi"/>
                <w:sz w:val="22"/>
                <w:szCs w:val="22"/>
              </w:rPr>
              <w:t>Nacro</w:t>
            </w:r>
            <w:proofErr w:type="spellEnd"/>
            <w:r w:rsidRPr="00F26BA3">
              <w:rPr>
                <w:rFonts w:asciiTheme="minorHAnsi" w:hAnsiTheme="minorHAnsi" w:cstheme="minorHAnsi"/>
                <w:sz w:val="22"/>
                <w:szCs w:val="22"/>
              </w:rPr>
              <w:t xml:space="preserve">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proofErr w:type="spellStart"/>
            <w:r w:rsidRPr="006E61DC">
              <w:rPr>
                <w:rFonts w:asciiTheme="minorHAnsi" w:hAnsiTheme="minorHAnsi" w:cstheme="minorHAnsi"/>
                <w:i/>
                <w:iCs/>
                <w:sz w:val="22"/>
                <w:szCs w:val="22"/>
              </w:rPr>
              <w:t>Nacro</w:t>
            </w:r>
            <w:proofErr w:type="spellEnd"/>
            <w:r w:rsidRPr="006E61DC">
              <w:rPr>
                <w:rFonts w:asciiTheme="minorHAnsi" w:hAnsiTheme="minorHAnsi" w:cstheme="minorHAnsi"/>
                <w:i/>
                <w:iCs/>
                <w:sz w:val="22"/>
                <w:szCs w:val="22"/>
              </w:rPr>
              <w:t xml:space="preserve">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F35716"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End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F35716">
              <w:rPr>
                <w:rFonts w:ascii="Calibri Light" w:hAnsi="Calibri Light" w:cs="Arial"/>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F35716">
              <w:rPr>
                <w:rFonts w:ascii="Calibri Light" w:hAnsi="Calibri Light" w:cs="Arial"/>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352D3C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dtPr>
            <w:sdtEndPr/>
            <w:sdtContent>
              <w:r w:rsidR="00F35716">
                <w:rPr>
                  <w:rFonts w:ascii="Calibri Light" w:hAnsi="Calibri Light" w:cs="Arial"/>
                  <w:b/>
                  <w:sz w:val="20"/>
                  <w:szCs w:val="20"/>
                </w:rPr>
                <w:t>bursar@inskip.lancs.sch.uk</w:t>
              </w:r>
            </w:sdtContent>
          </w:sdt>
        </w:sdtContent>
      </w:sdt>
      <w:bookmarkStart w:id="0" w:name="_GoBack"/>
      <w:bookmarkEnd w:id="0"/>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803313" w14:textId="77777777" w:rsidR="00716FE3" w:rsidRDefault="00716FE3" w:rsidP="00DE2777">
      <w:r>
        <w:separator/>
      </w:r>
    </w:p>
  </w:endnote>
  <w:endnote w:type="continuationSeparator" w:id="0">
    <w:p w14:paraId="2F4A8EB3" w14:textId="77777777" w:rsidR="00716FE3" w:rsidRDefault="00716FE3"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2F8F97DB" w:rsidR="00275E41" w:rsidRDefault="00F72B14" w:rsidP="00940F11">
    <w:pPr>
      <w:pStyle w:val="Footer"/>
      <w:jc w:val="center"/>
    </w:pPr>
    <w:r>
      <w:rPr>
        <w:rFonts w:ascii="Calibri" w:hAnsi="Calibri"/>
        <w:i/>
        <w:color w:val="808080"/>
        <w:sz w:val="20"/>
      </w:rPr>
      <w:t>February 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6C08D1" w14:textId="77777777" w:rsidR="00716FE3" w:rsidRDefault="00716FE3" w:rsidP="00DE2777">
      <w:r>
        <w:separator/>
      </w:r>
    </w:p>
  </w:footnote>
  <w:footnote w:type="continuationSeparator" w:id="0">
    <w:p w14:paraId="6AB11F1D" w14:textId="77777777" w:rsidR="00716FE3" w:rsidRDefault="00716FE3"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
  </w:num>
  <w:num w:numId="3">
    <w:abstractNumId w:val="31"/>
  </w:num>
  <w:num w:numId="4">
    <w:abstractNumId w:val="37"/>
  </w:num>
  <w:num w:numId="5">
    <w:abstractNumId w:val="13"/>
  </w:num>
  <w:num w:numId="6">
    <w:abstractNumId w:val="12"/>
  </w:num>
  <w:num w:numId="7">
    <w:abstractNumId w:val="27"/>
  </w:num>
  <w:num w:numId="8">
    <w:abstractNumId w:val="38"/>
  </w:num>
  <w:num w:numId="9">
    <w:abstractNumId w:val="5"/>
  </w:num>
  <w:num w:numId="10">
    <w:abstractNumId w:val="32"/>
  </w:num>
  <w:num w:numId="11">
    <w:abstractNumId w:val="41"/>
  </w:num>
  <w:num w:numId="12">
    <w:abstractNumId w:val="25"/>
  </w:num>
  <w:num w:numId="13">
    <w:abstractNumId w:val="28"/>
  </w:num>
  <w:num w:numId="14">
    <w:abstractNumId w:val="33"/>
  </w:num>
  <w:num w:numId="15">
    <w:abstractNumId w:val="26"/>
  </w:num>
  <w:num w:numId="16">
    <w:abstractNumId w:val="6"/>
  </w:num>
  <w:num w:numId="17">
    <w:abstractNumId w:val="30"/>
  </w:num>
  <w:num w:numId="18">
    <w:abstractNumId w:val="21"/>
  </w:num>
  <w:num w:numId="19">
    <w:abstractNumId w:val="23"/>
  </w:num>
  <w:num w:numId="20">
    <w:abstractNumId w:val="8"/>
  </w:num>
  <w:num w:numId="21">
    <w:abstractNumId w:val="16"/>
  </w:num>
  <w:num w:numId="22">
    <w:abstractNumId w:val="7"/>
  </w:num>
  <w:num w:numId="23">
    <w:abstractNumId w:val="10"/>
  </w:num>
  <w:num w:numId="24">
    <w:abstractNumId w:val="22"/>
  </w:num>
  <w:num w:numId="25">
    <w:abstractNumId w:val="40"/>
  </w:num>
  <w:num w:numId="26">
    <w:abstractNumId w:val="29"/>
  </w:num>
  <w:num w:numId="27">
    <w:abstractNumId w:val="18"/>
  </w:num>
  <w:num w:numId="28">
    <w:abstractNumId w:val="4"/>
  </w:num>
  <w:num w:numId="29">
    <w:abstractNumId w:val="1"/>
  </w:num>
  <w:num w:numId="30">
    <w:abstractNumId w:val="35"/>
  </w:num>
  <w:num w:numId="31">
    <w:abstractNumId w:val="19"/>
  </w:num>
  <w:num w:numId="32">
    <w:abstractNumId w:val="36"/>
  </w:num>
  <w:num w:numId="33">
    <w:abstractNumId w:val="9"/>
  </w:num>
  <w:num w:numId="34">
    <w:abstractNumId w:val="20"/>
  </w:num>
  <w:num w:numId="35">
    <w:abstractNumId w:val="34"/>
  </w:num>
  <w:num w:numId="36">
    <w:abstractNumId w:val="39"/>
  </w:num>
  <w:num w:numId="37">
    <w:abstractNumId w:val="17"/>
  </w:num>
  <w:num w:numId="38">
    <w:abstractNumId w:val="42"/>
  </w:num>
  <w:num w:numId="39">
    <w:abstractNumId w:val="14"/>
  </w:num>
  <w:num w:numId="40">
    <w:abstractNumId w:val="11"/>
  </w:num>
  <w:num w:numId="41">
    <w:abstractNumId w:val="0"/>
  </w:num>
  <w:num w:numId="42">
    <w:abstractNumId w:val="24"/>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C5184"/>
    <w:rsid w:val="001F29D1"/>
    <w:rsid w:val="00215618"/>
    <w:rsid w:val="00221724"/>
    <w:rsid w:val="00236A35"/>
    <w:rsid w:val="00243191"/>
    <w:rsid w:val="0024323B"/>
    <w:rsid w:val="00275E41"/>
    <w:rsid w:val="00296687"/>
    <w:rsid w:val="002C7781"/>
    <w:rsid w:val="002D7C58"/>
    <w:rsid w:val="0030374B"/>
    <w:rsid w:val="003241D0"/>
    <w:rsid w:val="00326F41"/>
    <w:rsid w:val="00363366"/>
    <w:rsid w:val="0038382A"/>
    <w:rsid w:val="003A037C"/>
    <w:rsid w:val="003A1A71"/>
    <w:rsid w:val="003D040A"/>
    <w:rsid w:val="003E5672"/>
    <w:rsid w:val="0047366E"/>
    <w:rsid w:val="00490EE4"/>
    <w:rsid w:val="004E0143"/>
    <w:rsid w:val="0052274D"/>
    <w:rsid w:val="00546B50"/>
    <w:rsid w:val="00555408"/>
    <w:rsid w:val="005E0020"/>
    <w:rsid w:val="005E4AC6"/>
    <w:rsid w:val="00604FD9"/>
    <w:rsid w:val="00615C5A"/>
    <w:rsid w:val="00660DD5"/>
    <w:rsid w:val="006822CD"/>
    <w:rsid w:val="00693B24"/>
    <w:rsid w:val="006E1878"/>
    <w:rsid w:val="006E349A"/>
    <w:rsid w:val="006E61DC"/>
    <w:rsid w:val="006F04A0"/>
    <w:rsid w:val="00716FE3"/>
    <w:rsid w:val="007213CB"/>
    <w:rsid w:val="00744801"/>
    <w:rsid w:val="007622A3"/>
    <w:rsid w:val="00765BDC"/>
    <w:rsid w:val="00806803"/>
    <w:rsid w:val="00817DE9"/>
    <w:rsid w:val="00844F34"/>
    <w:rsid w:val="0088089D"/>
    <w:rsid w:val="008B6277"/>
    <w:rsid w:val="008B79D1"/>
    <w:rsid w:val="008C6BF3"/>
    <w:rsid w:val="009225E5"/>
    <w:rsid w:val="009230FC"/>
    <w:rsid w:val="00934DF4"/>
    <w:rsid w:val="00940F11"/>
    <w:rsid w:val="00952317"/>
    <w:rsid w:val="00953E6C"/>
    <w:rsid w:val="00954312"/>
    <w:rsid w:val="00974027"/>
    <w:rsid w:val="00982302"/>
    <w:rsid w:val="00987B2A"/>
    <w:rsid w:val="0099027D"/>
    <w:rsid w:val="009F55EE"/>
    <w:rsid w:val="00A11041"/>
    <w:rsid w:val="00A12727"/>
    <w:rsid w:val="00A12C7F"/>
    <w:rsid w:val="00A15CB3"/>
    <w:rsid w:val="00A3288E"/>
    <w:rsid w:val="00A47ABF"/>
    <w:rsid w:val="00A73D4B"/>
    <w:rsid w:val="00A81945"/>
    <w:rsid w:val="00A83494"/>
    <w:rsid w:val="00AA6154"/>
    <w:rsid w:val="00AD5894"/>
    <w:rsid w:val="00AF5803"/>
    <w:rsid w:val="00B54127"/>
    <w:rsid w:val="00B557F0"/>
    <w:rsid w:val="00B6678E"/>
    <w:rsid w:val="00B66F24"/>
    <w:rsid w:val="00B7669E"/>
    <w:rsid w:val="00B84B55"/>
    <w:rsid w:val="00BD262C"/>
    <w:rsid w:val="00BE5B0B"/>
    <w:rsid w:val="00C14BE7"/>
    <w:rsid w:val="00C15E16"/>
    <w:rsid w:val="00C408ED"/>
    <w:rsid w:val="00C5488C"/>
    <w:rsid w:val="00C84E91"/>
    <w:rsid w:val="00CA42AC"/>
    <w:rsid w:val="00CA6EA8"/>
    <w:rsid w:val="00CB5EA1"/>
    <w:rsid w:val="00D138DB"/>
    <w:rsid w:val="00D158F2"/>
    <w:rsid w:val="00DD0F71"/>
    <w:rsid w:val="00DE2777"/>
    <w:rsid w:val="00DF1191"/>
    <w:rsid w:val="00E070B1"/>
    <w:rsid w:val="00E20CD8"/>
    <w:rsid w:val="00E564E7"/>
    <w:rsid w:val="00E74DA9"/>
    <w:rsid w:val="00E85C7A"/>
    <w:rsid w:val="00E94085"/>
    <w:rsid w:val="00EA5C7A"/>
    <w:rsid w:val="00EB0CA5"/>
    <w:rsid w:val="00EB59ED"/>
    <w:rsid w:val="00EE028C"/>
    <w:rsid w:val="00EF45C7"/>
    <w:rsid w:val="00F13BE8"/>
    <w:rsid w:val="00F35716"/>
    <w:rsid w:val="00F72B14"/>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3849C6C7403D40FFBBBA1BBFE80C0F15"/>
        <w:category>
          <w:name w:val="General"/>
          <w:gallery w:val="placeholder"/>
        </w:category>
        <w:types>
          <w:type w:val="bbPlcHdr"/>
        </w:types>
        <w:behaviors>
          <w:behavior w:val="content"/>
        </w:behaviors>
        <w:guid w:val="{9559BCBC-3A8C-4FC9-AD9C-011F62938B72}"/>
      </w:docPartPr>
      <w:docPartBody>
        <w:p w:rsidR="001161BF" w:rsidRDefault="00C95173" w:rsidP="00C95173">
          <w:pPr>
            <w:pStyle w:val="3849C6C7403D40FFBBBA1BBFE80C0F15"/>
          </w:pPr>
          <w:r w:rsidRPr="006E349A">
            <w:rPr>
              <w:rStyle w:val="PlaceholderText"/>
              <w:sz w:val="20"/>
              <w:szCs w:val="20"/>
            </w:rPr>
            <w:t>Click or tap here to enter text.</w:t>
          </w:r>
        </w:p>
      </w:docPartBody>
    </w:docPart>
    <w:docPart>
      <w:docPartPr>
        <w:name w:val="B8EF67E96A5344FD8C9C91E628EA78E7"/>
        <w:category>
          <w:name w:val="General"/>
          <w:gallery w:val="placeholder"/>
        </w:category>
        <w:types>
          <w:type w:val="bbPlcHdr"/>
        </w:types>
        <w:behaviors>
          <w:behavior w:val="content"/>
        </w:behaviors>
        <w:guid w:val="{51654B56-8DB6-4826-ACAD-FBB720B666E1}"/>
      </w:docPartPr>
      <w:docPartBody>
        <w:p w:rsidR="001161BF" w:rsidRDefault="00C95173" w:rsidP="00C95173">
          <w:pPr>
            <w:pStyle w:val="B8EF67E96A5344FD8C9C91E628EA78E7"/>
          </w:pPr>
          <w:r w:rsidRPr="006E349A">
            <w:rPr>
              <w:rStyle w:val="PlaceholderText"/>
              <w:sz w:val="20"/>
              <w:szCs w:val="20"/>
            </w:rPr>
            <w:t>Click or tap here to enter text.</w:t>
          </w:r>
        </w:p>
      </w:docPartBody>
    </w:docPart>
    <w:docPart>
      <w:docPartPr>
        <w:name w:val="9E39F8E3EC8841AEAC5045F263DB407F"/>
        <w:category>
          <w:name w:val="General"/>
          <w:gallery w:val="placeholder"/>
        </w:category>
        <w:types>
          <w:type w:val="bbPlcHdr"/>
        </w:types>
        <w:behaviors>
          <w:behavior w:val="content"/>
        </w:behaviors>
        <w:guid w:val="{C9653203-DC5E-45F1-AFC8-837E8A72A4A9}"/>
      </w:docPartPr>
      <w:docPartBody>
        <w:p w:rsidR="001161BF" w:rsidRDefault="00C95173" w:rsidP="00C95173">
          <w:pPr>
            <w:pStyle w:val="9E39F8E3EC8841AEAC5045F263DB407F"/>
          </w:pPr>
          <w:r w:rsidRPr="006E349A">
            <w:rPr>
              <w:rStyle w:val="PlaceholderText"/>
              <w:sz w:val="20"/>
              <w:szCs w:val="20"/>
            </w:rPr>
            <w:t>Click or tap here to enter text.</w:t>
          </w:r>
        </w:p>
      </w:docPartBody>
    </w:docPart>
    <w:docPart>
      <w:docPartPr>
        <w:name w:val="9A462DEAC8B5445EB35EE334A137B470"/>
        <w:category>
          <w:name w:val="General"/>
          <w:gallery w:val="placeholder"/>
        </w:category>
        <w:types>
          <w:type w:val="bbPlcHdr"/>
        </w:types>
        <w:behaviors>
          <w:behavior w:val="content"/>
        </w:behaviors>
        <w:guid w:val="{C547AF11-0571-4666-A13C-D7CA852A99B4}"/>
      </w:docPartPr>
      <w:docPartBody>
        <w:p w:rsidR="001161BF" w:rsidRDefault="00C95173" w:rsidP="00C95173">
          <w:pPr>
            <w:pStyle w:val="9A462DEAC8B5445EB35EE334A137B4706"/>
          </w:pPr>
          <w:r w:rsidRPr="00A12C7F">
            <w:rPr>
              <w:rStyle w:val="PlaceholderText"/>
              <w:rFonts w:ascii="Calibri" w:eastAsiaTheme="minorHAnsi" w:hAnsi="Calibri"/>
              <w:sz w:val="20"/>
              <w:szCs w:val="20"/>
            </w:rPr>
            <w:t>Select.</w:t>
          </w:r>
        </w:p>
      </w:docPartBody>
    </w:docPart>
    <w:docPart>
      <w:docPartPr>
        <w:name w:val="E968A49959AB4369B52F5E0956C3CA47"/>
        <w:category>
          <w:name w:val="General"/>
          <w:gallery w:val="placeholder"/>
        </w:category>
        <w:types>
          <w:type w:val="bbPlcHdr"/>
        </w:types>
        <w:behaviors>
          <w:behavior w:val="content"/>
        </w:behaviors>
        <w:guid w:val="{E06799B8-D4A8-430A-902C-D2F4B0669B84}"/>
      </w:docPartPr>
      <w:docPartBody>
        <w:p w:rsidR="001161BF" w:rsidRDefault="00C95173" w:rsidP="00C95173">
          <w:pPr>
            <w:pStyle w:val="E968A49959AB4369B52F5E0956C3CA47"/>
          </w:pPr>
          <w:r w:rsidRPr="006E349A">
            <w:rPr>
              <w:rStyle w:val="PlaceholderText"/>
              <w:sz w:val="20"/>
              <w:szCs w:val="20"/>
            </w:rPr>
            <w:t>Click or tap here to enter text.</w:t>
          </w:r>
        </w:p>
      </w:docPartBody>
    </w:docPart>
    <w:docPart>
      <w:docPartPr>
        <w:name w:val="D47FEEBC3D0C4774A614A6BB1D96DC89"/>
        <w:category>
          <w:name w:val="General"/>
          <w:gallery w:val="placeholder"/>
        </w:category>
        <w:types>
          <w:type w:val="bbPlcHdr"/>
        </w:types>
        <w:behaviors>
          <w:behavior w:val="content"/>
        </w:behaviors>
        <w:guid w:val="{63537227-58C1-45A9-A32E-6EF9315175B0}"/>
      </w:docPartPr>
      <w:docPartBody>
        <w:p w:rsidR="001161BF" w:rsidRDefault="00C95173" w:rsidP="00C95173">
          <w:pPr>
            <w:pStyle w:val="D47FEEBC3D0C4774A614A6BB1D96DC895"/>
          </w:pPr>
          <w:r w:rsidRPr="00C408ED">
            <w:rPr>
              <w:rStyle w:val="PlaceholderText"/>
              <w:rFonts w:ascii="Calibri" w:eastAsiaTheme="minorHAnsi" w:hAnsi="Calibri"/>
              <w:sz w:val="20"/>
              <w:szCs w:val="20"/>
            </w:rPr>
            <w:t>Select</w:t>
          </w:r>
          <w:r w:rsidRPr="00120463">
            <w:rPr>
              <w:rStyle w:val="PlaceholderText"/>
              <w:rFonts w:eastAsiaTheme="minorHAnsi"/>
            </w:rPr>
            <w: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48E718ACBAC4D84A8C511E67C1F80CB"/>
        <w:category>
          <w:name w:val="General"/>
          <w:gallery w:val="placeholder"/>
        </w:category>
        <w:types>
          <w:type w:val="bbPlcHdr"/>
        </w:types>
        <w:behaviors>
          <w:behavior w:val="content"/>
        </w:behaviors>
        <w:guid w:val="{C2BF75AC-34E6-4F6C-B0E9-899DE3393B32}"/>
      </w:docPartPr>
      <w:docPartBody>
        <w:p w:rsidR="001161BF" w:rsidRDefault="00C95173" w:rsidP="00C95173">
          <w:pPr>
            <w:pStyle w:val="F48E718ACBAC4D84A8C511E67C1F80C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918DDE8BB3846709F21BB7BE14FDDFA"/>
        <w:category>
          <w:name w:val="General"/>
          <w:gallery w:val="placeholder"/>
        </w:category>
        <w:types>
          <w:type w:val="bbPlcHdr"/>
        </w:types>
        <w:behaviors>
          <w:behavior w:val="content"/>
        </w:behaviors>
        <w:guid w:val="{165CFAF3-954F-4BEB-BD2D-4A48492E4D27}"/>
      </w:docPartPr>
      <w:docPartBody>
        <w:p w:rsidR="001161BF" w:rsidRDefault="00C95173" w:rsidP="00C95173">
          <w:pPr>
            <w:pStyle w:val="0918DDE8BB3846709F21BB7BE14FDDF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A5DEDA0A3224201B692E8C6C2833AB4"/>
        <w:category>
          <w:name w:val="General"/>
          <w:gallery w:val="placeholder"/>
        </w:category>
        <w:types>
          <w:type w:val="bbPlcHdr"/>
        </w:types>
        <w:behaviors>
          <w:behavior w:val="content"/>
        </w:behaviors>
        <w:guid w:val="{1FA32030-92FE-4DE0-894E-FA5838704541}"/>
      </w:docPartPr>
      <w:docPartBody>
        <w:p w:rsidR="001161BF" w:rsidRDefault="00C95173" w:rsidP="00C95173">
          <w:pPr>
            <w:pStyle w:val="AA5DEDA0A3224201B692E8C6C2833AB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11156AB4D44DA68E632B15B7EEC494"/>
        <w:category>
          <w:name w:val="General"/>
          <w:gallery w:val="placeholder"/>
        </w:category>
        <w:types>
          <w:type w:val="bbPlcHdr"/>
        </w:types>
        <w:behaviors>
          <w:behavior w:val="content"/>
        </w:behaviors>
        <w:guid w:val="{C88F7892-DF41-4115-9D39-C06A49D0C696}"/>
      </w:docPartPr>
      <w:docPartBody>
        <w:p w:rsidR="001161BF" w:rsidRDefault="00C95173" w:rsidP="00C95173">
          <w:pPr>
            <w:pStyle w:val="6611156AB4D44DA68E632B15B7EEC49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B0E032A090A4B22AF46130F496412B8"/>
        <w:category>
          <w:name w:val="General"/>
          <w:gallery w:val="placeholder"/>
        </w:category>
        <w:types>
          <w:type w:val="bbPlcHdr"/>
        </w:types>
        <w:behaviors>
          <w:behavior w:val="content"/>
        </w:behaviors>
        <w:guid w:val="{15F84B7C-3F67-4285-962E-E1F7E3619696}"/>
      </w:docPartPr>
      <w:docPartBody>
        <w:p w:rsidR="001161BF" w:rsidRDefault="00C95173" w:rsidP="00C95173">
          <w:pPr>
            <w:pStyle w:val="2B0E032A090A4B22AF46130F496412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7A2F94070464B99A79FD711EBC87C"/>
        <w:category>
          <w:name w:val="General"/>
          <w:gallery w:val="placeholder"/>
        </w:category>
        <w:types>
          <w:type w:val="bbPlcHdr"/>
        </w:types>
        <w:behaviors>
          <w:behavior w:val="content"/>
        </w:behaviors>
        <w:guid w:val="{D744919B-CE0B-4855-A522-E0D0FC4F2A17}"/>
      </w:docPartPr>
      <w:docPartBody>
        <w:p w:rsidR="001161BF" w:rsidRDefault="00C95173" w:rsidP="00C95173">
          <w:pPr>
            <w:pStyle w:val="E3D7A2F94070464B99A79FD711EBC87C"/>
          </w:pPr>
          <w:r w:rsidRPr="006E349A">
            <w:rPr>
              <w:rStyle w:val="PlaceholderText"/>
              <w:sz w:val="20"/>
              <w:szCs w:val="20"/>
            </w:rPr>
            <w:t>Click or tap here to enter text.</w:t>
          </w:r>
        </w:p>
      </w:docPartBody>
    </w:docPart>
    <w:docPart>
      <w:docPartPr>
        <w:name w:val="606B2A86C2A24B8E9FAA549927EA1F86"/>
        <w:category>
          <w:name w:val="General"/>
          <w:gallery w:val="placeholder"/>
        </w:category>
        <w:types>
          <w:type w:val="bbPlcHdr"/>
        </w:types>
        <w:behaviors>
          <w:behavior w:val="content"/>
        </w:behaviors>
        <w:guid w:val="{7BD39FEE-70E9-42D4-8C61-CD6C6CB4DC59}"/>
      </w:docPartPr>
      <w:docPartBody>
        <w:p w:rsidR="001161BF" w:rsidRDefault="00C95173" w:rsidP="00C95173">
          <w:pPr>
            <w:pStyle w:val="606B2A86C2A24B8E9FAA549927EA1F8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685E423BAA042A4A9636802D4EAE54F"/>
        <w:category>
          <w:name w:val="General"/>
          <w:gallery w:val="placeholder"/>
        </w:category>
        <w:types>
          <w:type w:val="bbPlcHdr"/>
        </w:types>
        <w:behaviors>
          <w:behavior w:val="content"/>
        </w:behaviors>
        <w:guid w:val="{8438B06A-8A08-4979-B784-B56855BE71C0}"/>
      </w:docPartPr>
      <w:docPartBody>
        <w:p w:rsidR="001161BF" w:rsidRDefault="00C95173" w:rsidP="00C95173">
          <w:pPr>
            <w:pStyle w:val="C685E423BAA042A4A9636802D4EAE54F"/>
          </w:pPr>
          <w:r w:rsidRPr="00DF1191">
            <w:rPr>
              <w:rStyle w:val="PlaceholderText"/>
              <w:rFonts w:ascii="Calibri" w:hAnsi="Calibri"/>
              <w:sz w:val="20"/>
              <w:szCs w:val="20"/>
            </w:rPr>
            <w:t>date</w:t>
          </w:r>
          <w:r w:rsidRPr="00120463">
            <w:rPr>
              <w:rStyle w:val="PlaceholderText"/>
            </w:rPr>
            <w:t>.</w:t>
          </w:r>
        </w:p>
      </w:docPartBody>
    </w:docPart>
    <w:docPart>
      <w:docPartPr>
        <w:name w:val="BC68168B51B948819F60B250A8C0355C"/>
        <w:category>
          <w:name w:val="General"/>
          <w:gallery w:val="placeholder"/>
        </w:category>
        <w:types>
          <w:type w:val="bbPlcHdr"/>
        </w:types>
        <w:behaviors>
          <w:behavior w:val="content"/>
        </w:behaviors>
        <w:guid w:val="{33F80F9E-1072-465E-B278-930091C79C6E}"/>
      </w:docPartPr>
      <w:docPartBody>
        <w:p w:rsidR="001161BF" w:rsidRDefault="00C95173" w:rsidP="00C95173">
          <w:pPr>
            <w:pStyle w:val="BC68168B51B948819F60B250A8C03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D2791008F84BDE991A7F3E078DE20C"/>
        <w:category>
          <w:name w:val="General"/>
          <w:gallery w:val="placeholder"/>
        </w:category>
        <w:types>
          <w:type w:val="bbPlcHdr"/>
        </w:types>
        <w:behaviors>
          <w:behavior w:val="content"/>
        </w:behaviors>
        <w:guid w:val="{6CC0DDA7-6229-4CD6-B0FD-FF4D8478133F}"/>
      </w:docPartPr>
      <w:docPartBody>
        <w:p w:rsidR="001161BF" w:rsidRDefault="00C95173" w:rsidP="00C95173">
          <w:pPr>
            <w:pStyle w:val="12D2791008F84BDE991A7F3E078DE2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5DA71A1C2314D5E8B6F56FD50A3B6E3"/>
        <w:category>
          <w:name w:val="General"/>
          <w:gallery w:val="placeholder"/>
        </w:category>
        <w:types>
          <w:type w:val="bbPlcHdr"/>
        </w:types>
        <w:behaviors>
          <w:behavior w:val="content"/>
        </w:behaviors>
        <w:guid w:val="{3B93B725-CFC2-437D-BEBD-64798B267742}"/>
      </w:docPartPr>
      <w:docPartBody>
        <w:p w:rsidR="001161BF" w:rsidRDefault="00C95173" w:rsidP="00C95173">
          <w:pPr>
            <w:pStyle w:val="95DA71A1C2314D5E8B6F56FD50A3B6E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85EE8B217234CD380D0EA2776334C29"/>
        <w:category>
          <w:name w:val="General"/>
          <w:gallery w:val="placeholder"/>
        </w:category>
        <w:types>
          <w:type w:val="bbPlcHdr"/>
        </w:types>
        <w:behaviors>
          <w:behavior w:val="content"/>
        </w:behaviors>
        <w:guid w:val="{9BB5B016-7894-4CEF-89F6-38941F8701EA}"/>
      </w:docPartPr>
      <w:docPartBody>
        <w:p w:rsidR="001161BF" w:rsidRDefault="00C95173" w:rsidP="00C95173">
          <w:pPr>
            <w:pStyle w:val="785EE8B217234CD380D0EA2776334C2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81807E3E5F4F5A98B8063C0DE8CD57"/>
        <w:category>
          <w:name w:val="General"/>
          <w:gallery w:val="placeholder"/>
        </w:category>
        <w:types>
          <w:type w:val="bbPlcHdr"/>
        </w:types>
        <w:behaviors>
          <w:behavior w:val="content"/>
        </w:behaviors>
        <w:guid w:val="{F55EBCA8-4023-4928-B1FC-327EAD80DE54}"/>
      </w:docPartPr>
      <w:docPartBody>
        <w:p w:rsidR="001161BF" w:rsidRDefault="00C95173" w:rsidP="00C95173">
          <w:pPr>
            <w:pStyle w:val="6E81807E3E5F4F5A98B8063C0DE8CD5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82E5CFDC55445258ED5C1FBDFC2B2EF"/>
        <w:category>
          <w:name w:val="General"/>
          <w:gallery w:val="placeholder"/>
        </w:category>
        <w:types>
          <w:type w:val="bbPlcHdr"/>
        </w:types>
        <w:behaviors>
          <w:behavior w:val="content"/>
        </w:behaviors>
        <w:guid w:val="{0501468D-51AD-41A3-945E-8280857B5D14}"/>
      </w:docPartPr>
      <w:docPartBody>
        <w:p w:rsidR="001161BF" w:rsidRDefault="00C95173" w:rsidP="00C95173">
          <w:pPr>
            <w:pStyle w:val="F82E5CFDC55445258ED5C1FBDFC2B2E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70881D6445640DA8B2C0AB6A773275F"/>
        <w:category>
          <w:name w:val="General"/>
          <w:gallery w:val="placeholder"/>
        </w:category>
        <w:types>
          <w:type w:val="bbPlcHdr"/>
        </w:types>
        <w:behaviors>
          <w:behavior w:val="content"/>
        </w:behaviors>
        <w:guid w:val="{5187C164-E3AC-44A6-A757-B9A50B805B70}"/>
      </w:docPartPr>
      <w:docPartBody>
        <w:p w:rsidR="001161BF" w:rsidRDefault="00C95173" w:rsidP="00C95173">
          <w:pPr>
            <w:pStyle w:val="770881D6445640DA8B2C0AB6A77327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99A67526EA449B3985A13AA1445C3B7"/>
        <w:category>
          <w:name w:val="General"/>
          <w:gallery w:val="placeholder"/>
        </w:category>
        <w:types>
          <w:type w:val="bbPlcHdr"/>
        </w:types>
        <w:behaviors>
          <w:behavior w:val="content"/>
        </w:behaviors>
        <w:guid w:val="{B88082EE-F022-4C59-BDDF-BE798410CB79}"/>
      </w:docPartPr>
      <w:docPartBody>
        <w:p w:rsidR="001161BF" w:rsidRDefault="00C95173" w:rsidP="00C95173">
          <w:pPr>
            <w:pStyle w:val="E99A67526EA449B3985A13AA1445C3B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C3F9A239A86247F591A48DE4B0DC7962"/>
        <w:category>
          <w:name w:val="General"/>
          <w:gallery w:val="placeholder"/>
        </w:category>
        <w:types>
          <w:type w:val="bbPlcHdr"/>
        </w:types>
        <w:behaviors>
          <w:behavior w:val="content"/>
        </w:behaviors>
        <w:guid w:val="{F1806D33-E020-4BBB-8BD0-C40687C432EB}"/>
      </w:docPartPr>
      <w:docPartBody>
        <w:p w:rsidR="001161BF" w:rsidRDefault="00C95173" w:rsidP="00C95173">
          <w:pPr>
            <w:pStyle w:val="C3F9A239A86247F591A48DE4B0DC796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8DC1B20C96146968F7510E09699572B"/>
        <w:category>
          <w:name w:val="General"/>
          <w:gallery w:val="placeholder"/>
        </w:category>
        <w:types>
          <w:type w:val="bbPlcHdr"/>
        </w:types>
        <w:behaviors>
          <w:behavior w:val="content"/>
        </w:behaviors>
        <w:guid w:val="{5B4BD6EB-40F0-4EC2-904C-4ACFD224B623}"/>
      </w:docPartPr>
      <w:docPartBody>
        <w:p w:rsidR="001161BF" w:rsidRDefault="00C95173" w:rsidP="00C95173">
          <w:pPr>
            <w:pStyle w:val="A8DC1B20C96146968F7510E09699572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AE2008D8CCB41509AC0BF8045A7B0C5"/>
        <w:category>
          <w:name w:val="General"/>
          <w:gallery w:val="placeholder"/>
        </w:category>
        <w:types>
          <w:type w:val="bbPlcHdr"/>
        </w:types>
        <w:behaviors>
          <w:behavior w:val="content"/>
        </w:behaviors>
        <w:guid w:val="{9CB50869-A61F-423F-92E4-0F5375AFD06B}"/>
      </w:docPartPr>
      <w:docPartBody>
        <w:p w:rsidR="001161BF" w:rsidRDefault="00C95173" w:rsidP="00C95173">
          <w:pPr>
            <w:pStyle w:val="6AE2008D8CCB41509AC0BF8045A7B0C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CFF5F693EE940FCBA1318381DB3F95D"/>
        <w:category>
          <w:name w:val="General"/>
          <w:gallery w:val="placeholder"/>
        </w:category>
        <w:types>
          <w:type w:val="bbPlcHdr"/>
        </w:types>
        <w:behaviors>
          <w:behavior w:val="content"/>
        </w:behaviors>
        <w:guid w:val="{7BF93F2F-F9F3-47DD-9BB3-B4DA3847022E}"/>
      </w:docPartPr>
      <w:docPartBody>
        <w:p w:rsidR="001161BF" w:rsidRDefault="00C95173" w:rsidP="00C95173">
          <w:pPr>
            <w:pStyle w:val="2CFF5F693EE940FCBA1318381DB3F95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59C9C5B47A04899BB2EE7D044605501"/>
        <w:category>
          <w:name w:val="General"/>
          <w:gallery w:val="placeholder"/>
        </w:category>
        <w:types>
          <w:type w:val="bbPlcHdr"/>
        </w:types>
        <w:behaviors>
          <w:behavior w:val="content"/>
        </w:behaviors>
        <w:guid w:val="{98B90365-7C15-43C0-BB3B-8FCCE0925330}"/>
      </w:docPartPr>
      <w:docPartBody>
        <w:p w:rsidR="001161BF" w:rsidRDefault="00C95173" w:rsidP="00C95173">
          <w:pPr>
            <w:pStyle w:val="659C9C5B47A04899BB2EE7D04460550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B5A4A61444C67BA68707E75BBE0F7"/>
        <w:category>
          <w:name w:val="General"/>
          <w:gallery w:val="placeholder"/>
        </w:category>
        <w:types>
          <w:type w:val="bbPlcHdr"/>
        </w:types>
        <w:behaviors>
          <w:behavior w:val="content"/>
        </w:behaviors>
        <w:guid w:val="{AE3F2813-48DD-4D03-B7AD-A3AB9CCEBD14}"/>
      </w:docPartPr>
      <w:docPartBody>
        <w:p w:rsidR="001161BF" w:rsidRDefault="00C95173" w:rsidP="00C95173">
          <w:pPr>
            <w:pStyle w:val="0D5B5A4A61444C67BA68707E75BBE0F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DCD842F3EF4282B15A90F4B62C4FC5"/>
        <w:category>
          <w:name w:val="General"/>
          <w:gallery w:val="placeholder"/>
        </w:category>
        <w:types>
          <w:type w:val="bbPlcHdr"/>
        </w:types>
        <w:behaviors>
          <w:behavior w:val="content"/>
        </w:behaviors>
        <w:guid w:val="{9C4960B4-D5C1-4B9C-AD34-669CF7E933E6}"/>
      </w:docPartPr>
      <w:docPartBody>
        <w:p w:rsidR="001161BF" w:rsidRDefault="00C95173" w:rsidP="00C95173">
          <w:pPr>
            <w:pStyle w:val="51DCD842F3EF4282B15A90F4B62C4FC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D9970D84A144E8FBC2FC5E05102ACE8"/>
        <w:category>
          <w:name w:val="General"/>
          <w:gallery w:val="placeholder"/>
        </w:category>
        <w:types>
          <w:type w:val="bbPlcHdr"/>
        </w:types>
        <w:behaviors>
          <w:behavior w:val="content"/>
        </w:behaviors>
        <w:guid w:val="{08F7C188-0C58-40DE-B0FA-C3CFAF18CDC4}"/>
      </w:docPartPr>
      <w:docPartBody>
        <w:p w:rsidR="001161BF" w:rsidRDefault="00C95173" w:rsidP="00C95173">
          <w:pPr>
            <w:pStyle w:val="6D9970D84A144E8FBC2FC5E05102AC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605E3BF0F5D42FB9EF23D00DBE5F083"/>
        <w:category>
          <w:name w:val="General"/>
          <w:gallery w:val="placeholder"/>
        </w:category>
        <w:types>
          <w:type w:val="bbPlcHdr"/>
        </w:types>
        <w:behaviors>
          <w:behavior w:val="content"/>
        </w:behaviors>
        <w:guid w:val="{7A35549C-BF57-4A4B-B187-DE51DF384F10}"/>
      </w:docPartPr>
      <w:docPartBody>
        <w:p w:rsidR="001161BF" w:rsidRDefault="00C95173" w:rsidP="00C95173">
          <w:pPr>
            <w:pStyle w:val="1605E3BF0F5D42FB9EF23D00DBE5F083"/>
          </w:pPr>
          <w:r w:rsidRPr="006E349A">
            <w:rPr>
              <w:rStyle w:val="PlaceholderText"/>
              <w:sz w:val="20"/>
              <w:szCs w:val="20"/>
            </w:rPr>
            <w:t>Click or tap here to enter text.</w:t>
          </w:r>
        </w:p>
      </w:docPartBody>
    </w:docPart>
    <w:docPart>
      <w:docPartPr>
        <w:name w:val="82591CE5F8D1429EA853989AE4CB7868"/>
        <w:category>
          <w:name w:val="General"/>
          <w:gallery w:val="placeholder"/>
        </w:category>
        <w:types>
          <w:type w:val="bbPlcHdr"/>
        </w:types>
        <w:behaviors>
          <w:behavior w:val="content"/>
        </w:behaviors>
        <w:guid w:val="{225B29BE-746B-4E9F-99F0-73E90ED604EA}"/>
      </w:docPartPr>
      <w:docPartBody>
        <w:p w:rsidR="001161BF" w:rsidRDefault="00C95173" w:rsidP="00C95173">
          <w:pPr>
            <w:pStyle w:val="82591CE5F8D1429EA853989AE4CB786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A6D89063FE04597BE0FFE63ACBED0E6"/>
        <w:category>
          <w:name w:val="General"/>
          <w:gallery w:val="placeholder"/>
        </w:category>
        <w:types>
          <w:type w:val="bbPlcHdr"/>
        </w:types>
        <w:behaviors>
          <w:behavior w:val="content"/>
        </w:behaviors>
        <w:guid w:val="{ED5CEA27-4DB2-4AC6-A700-11F61002FB5A}"/>
      </w:docPartPr>
      <w:docPartBody>
        <w:p w:rsidR="001161BF" w:rsidRDefault="00C95173" w:rsidP="00C95173">
          <w:pPr>
            <w:pStyle w:val="CA6D89063FE04597BE0FFE63ACBED0E6"/>
          </w:pPr>
          <w:r w:rsidRPr="006E349A">
            <w:rPr>
              <w:rStyle w:val="PlaceholderText"/>
              <w:sz w:val="20"/>
              <w:szCs w:val="20"/>
            </w:rPr>
            <w:t>Click or tap here to enter text.</w:t>
          </w:r>
        </w:p>
      </w:docPartBody>
    </w:docPart>
    <w:docPart>
      <w:docPartPr>
        <w:name w:val="CA7C70173AF2460FA136BAE60A790D4A"/>
        <w:category>
          <w:name w:val="General"/>
          <w:gallery w:val="placeholder"/>
        </w:category>
        <w:types>
          <w:type w:val="bbPlcHdr"/>
        </w:types>
        <w:behaviors>
          <w:behavior w:val="content"/>
        </w:behaviors>
        <w:guid w:val="{A9EECA4D-AE8C-432C-AFEF-024CAABCFE7B}"/>
      </w:docPartPr>
      <w:docPartBody>
        <w:p w:rsidR="001161BF" w:rsidRDefault="00C95173" w:rsidP="00C95173">
          <w:pPr>
            <w:pStyle w:val="CA7C70173AF2460FA136BAE60A790D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860BFFC1BE4A7BB01317CD823D1740"/>
        <w:category>
          <w:name w:val="General"/>
          <w:gallery w:val="placeholder"/>
        </w:category>
        <w:types>
          <w:type w:val="bbPlcHdr"/>
        </w:types>
        <w:behaviors>
          <w:behavior w:val="content"/>
        </w:behaviors>
        <w:guid w:val="{F92789CD-76E5-4B07-9A48-DBA52A15D70A}"/>
      </w:docPartPr>
      <w:docPartBody>
        <w:p w:rsidR="001161BF" w:rsidRDefault="00C95173" w:rsidP="00C95173">
          <w:pPr>
            <w:pStyle w:val="56860BFFC1BE4A7BB01317CD823D174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0BFDF67034954381991D42B31D690D39"/>
        <w:category>
          <w:name w:val="General"/>
          <w:gallery w:val="placeholder"/>
        </w:category>
        <w:types>
          <w:type w:val="bbPlcHdr"/>
        </w:types>
        <w:behaviors>
          <w:behavior w:val="content"/>
        </w:behaviors>
        <w:guid w:val="{48B4B819-998A-4B3E-A4A3-4C09ADC603DA}"/>
      </w:docPartPr>
      <w:docPartBody>
        <w:p w:rsidR="001161BF" w:rsidRDefault="00C95173" w:rsidP="00C95173">
          <w:pPr>
            <w:pStyle w:val="0BFDF67034954381991D42B31D690D3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98EFBDCFF043A59D3A9D61A5C091DB"/>
        <w:category>
          <w:name w:val="General"/>
          <w:gallery w:val="placeholder"/>
        </w:category>
        <w:types>
          <w:type w:val="bbPlcHdr"/>
        </w:types>
        <w:behaviors>
          <w:behavior w:val="content"/>
        </w:behaviors>
        <w:guid w:val="{8AFE7B7D-AD01-445D-8EBF-55948F7D68C4}"/>
      </w:docPartPr>
      <w:docPartBody>
        <w:p w:rsidR="001161BF" w:rsidRDefault="00C95173" w:rsidP="00C95173">
          <w:pPr>
            <w:pStyle w:val="F998EFBDCFF043A59D3A9D61A5C091D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08D32FF4AF44F63AE5D9C44F209818B"/>
        <w:category>
          <w:name w:val="General"/>
          <w:gallery w:val="placeholder"/>
        </w:category>
        <w:types>
          <w:type w:val="bbPlcHdr"/>
        </w:types>
        <w:behaviors>
          <w:behavior w:val="content"/>
        </w:behaviors>
        <w:guid w:val="{B6508159-3DFF-4C76-877B-25E0461C3E8D}"/>
      </w:docPartPr>
      <w:docPartBody>
        <w:p w:rsidR="001161BF" w:rsidRDefault="00C95173" w:rsidP="00C95173">
          <w:pPr>
            <w:pStyle w:val="908D32FF4AF44F63AE5D9C44F209818B"/>
          </w:pPr>
          <w:r w:rsidRPr="006E349A">
            <w:rPr>
              <w:rStyle w:val="PlaceholderText"/>
              <w:sz w:val="20"/>
              <w:szCs w:val="20"/>
            </w:rPr>
            <w:t>Click or tap here to enter text.</w:t>
          </w:r>
        </w:p>
      </w:docPartBody>
    </w:docPart>
    <w:docPart>
      <w:docPartPr>
        <w:name w:val="BF3990E1F50543DDBA6A360439F35E1A"/>
        <w:category>
          <w:name w:val="General"/>
          <w:gallery w:val="placeholder"/>
        </w:category>
        <w:types>
          <w:type w:val="bbPlcHdr"/>
        </w:types>
        <w:behaviors>
          <w:behavior w:val="content"/>
        </w:behaviors>
        <w:guid w:val="{7367CEC2-9E34-4080-AD60-B125A90175B1}"/>
      </w:docPartPr>
      <w:docPartBody>
        <w:p w:rsidR="001161BF" w:rsidRDefault="00C95173" w:rsidP="00C95173">
          <w:pPr>
            <w:pStyle w:val="BF3990E1F50543DDBA6A360439F35E1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80F6BBD619B4A35881C0D563075F923"/>
        <w:category>
          <w:name w:val="General"/>
          <w:gallery w:val="placeholder"/>
        </w:category>
        <w:types>
          <w:type w:val="bbPlcHdr"/>
        </w:types>
        <w:behaviors>
          <w:behavior w:val="content"/>
        </w:behaviors>
        <w:guid w:val="{1AED28A3-166A-421F-90F7-857653722B3D}"/>
      </w:docPartPr>
      <w:docPartBody>
        <w:p w:rsidR="001161BF" w:rsidRDefault="00C95173" w:rsidP="00C95173">
          <w:pPr>
            <w:pStyle w:val="080F6BBD619B4A35881C0D563075F923"/>
          </w:pPr>
          <w:r w:rsidRPr="006E349A">
            <w:rPr>
              <w:rStyle w:val="PlaceholderText"/>
              <w:sz w:val="20"/>
              <w:szCs w:val="20"/>
            </w:rPr>
            <w:t>Click or tap here to enter text.</w:t>
          </w:r>
        </w:p>
      </w:docPartBody>
    </w:docPart>
    <w:docPart>
      <w:docPartPr>
        <w:name w:val="444DB6808A5940EEA1FC23EF5E5E4C49"/>
        <w:category>
          <w:name w:val="General"/>
          <w:gallery w:val="placeholder"/>
        </w:category>
        <w:types>
          <w:type w:val="bbPlcHdr"/>
        </w:types>
        <w:behaviors>
          <w:behavior w:val="content"/>
        </w:behaviors>
        <w:guid w:val="{7D8C071C-4737-417E-A05F-A5E8C7DE4910}"/>
      </w:docPartPr>
      <w:docPartBody>
        <w:p w:rsidR="001161BF" w:rsidRDefault="00C95173" w:rsidP="00C95173">
          <w:pPr>
            <w:pStyle w:val="444DB6808A5940EEA1FC23EF5E5E4C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F6FFAB516148A2A38198520F312756"/>
        <w:category>
          <w:name w:val="General"/>
          <w:gallery w:val="placeholder"/>
        </w:category>
        <w:types>
          <w:type w:val="bbPlcHdr"/>
        </w:types>
        <w:behaviors>
          <w:behavior w:val="content"/>
        </w:behaviors>
        <w:guid w:val="{D8D4917E-A7BF-4D41-86C5-356AB0CFA67E}"/>
      </w:docPartPr>
      <w:docPartBody>
        <w:p w:rsidR="001161BF" w:rsidRDefault="00C95173" w:rsidP="00C95173">
          <w:pPr>
            <w:pStyle w:val="D1F6FFAB516148A2A38198520F312756"/>
          </w:pPr>
          <w:r w:rsidRPr="006E349A">
            <w:rPr>
              <w:rStyle w:val="PlaceholderText"/>
              <w:sz w:val="20"/>
              <w:szCs w:val="20"/>
            </w:rPr>
            <w:t>Click or tap here to enter text.</w:t>
          </w:r>
        </w:p>
      </w:docPartBody>
    </w:docPart>
    <w:docPart>
      <w:docPartPr>
        <w:name w:val="59C530ED4FC54541819B331E945EFBC8"/>
        <w:category>
          <w:name w:val="General"/>
          <w:gallery w:val="placeholder"/>
        </w:category>
        <w:types>
          <w:type w:val="bbPlcHdr"/>
        </w:types>
        <w:behaviors>
          <w:behavior w:val="content"/>
        </w:behaviors>
        <w:guid w:val="{C3FCBDB7-E094-4BBD-B268-0DE3DB607217}"/>
      </w:docPartPr>
      <w:docPartBody>
        <w:p w:rsidR="001161BF" w:rsidRDefault="00C95173" w:rsidP="00C95173">
          <w:pPr>
            <w:pStyle w:val="59C530ED4FC54541819B331E945EFBC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8E03EF26E6141C0965C23AF1D4982EF"/>
        <w:category>
          <w:name w:val="General"/>
          <w:gallery w:val="placeholder"/>
        </w:category>
        <w:types>
          <w:type w:val="bbPlcHdr"/>
        </w:types>
        <w:behaviors>
          <w:behavior w:val="content"/>
        </w:behaviors>
        <w:guid w:val="{648CAFD8-F9B5-4080-BE1E-AE8815B63604}"/>
      </w:docPartPr>
      <w:docPartBody>
        <w:p w:rsidR="001161BF" w:rsidRDefault="00C95173" w:rsidP="00C95173">
          <w:pPr>
            <w:pStyle w:val="38E03EF26E6141C0965C23AF1D4982EF"/>
          </w:pPr>
          <w:r w:rsidRPr="00DF1191">
            <w:rPr>
              <w:rStyle w:val="PlaceholderText"/>
              <w:rFonts w:ascii="Calibri" w:hAnsi="Calibri"/>
              <w:sz w:val="20"/>
              <w:szCs w:val="20"/>
            </w:rPr>
            <w:t>date</w:t>
          </w:r>
          <w:r w:rsidRPr="00120463">
            <w:rPr>
              <w:rStyle w:val="PlaceholderText"/>
            </w:rPr>
            <w:t>.</w:t>
          </w:r>
        </w:p>
      </w:docPartBody>
    </w:docPart>
    <w:docPart>
      <w:docPartPr>
        <w:name w:val="BA09D5E4D9D04174A8407F98B686415F"/>
        <w:category>
          <w:name w:val="General"/>
          <w:gallery w:val="placeholder"/>
        </w:category>
        <w:types>
          <w:type w:val="bbPlcHdr"/>
        </w:types>
        <w:behaviors>
          <w:behavior w:val="content"/>
        </w:behaviors>
        <w:guid w:val="{C0423663-6B67-475C-9AD5-DBDE677F23A8}"/>
      </w:docPartPr>
      <w:docPartBody>
        <w:p w:rsidR="001161BF" w:rsidRDefault="00C95173" w:rsidP="00C95173">
          <w:pPr>
            <w:pStyle w:val="BA09D5E4D9D04174A8407F98B68641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260DCB80BA84936B348828EB329A856"/>
        <w:category>
          <w:name w:val="General"/>
          <w:gallery w:val="placeholder"/>
        </w:category>
        <w:types>
          <w:type w:val="bbPlcHdr"/>
        </w:types>
        <w:behaviors>
          <w:behavior w:val="content"/>
        </w:behaviors>
        <w:guid w:val="{E0BED98D-B1A6-46D3-AA87-472238832AC3}"/>
      </w:docPartPr>
      <w:docPartBody>
        <w:p w:rsidR="001161BF" w:rsidRDefault="00C95173" w:rsidP="00C95173">
          <w:pPr>
            <w:pStyle w:val="8260DCB80BA84936B348828EB329A85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B7896546B0E4DC886A24F78F08C8B05"/>
        <w:category>
          <w:name w:val="General"/>
          <w:gallery w:val="placeholder"/>
        </w:category>
        <w:types>
          <w:type w:val="bbPlcHdr"/>
        </w:types>
        <w:behaviors>
          <w:behavior w:val="content"/>
        </w:behaviors>
        <w:guid w:val="{CD061600-3AC5-4F5B-917D-2BD223F19E21}"/>
      </w:docPartPr>
      <w:docPartBody>
        <w:p w:rsidR="001161BF" w:rsidRDefault="00C95173" w:rsidP="00C95173">
          <w:pPr>
            <w:pStyle w:val="FB7896546B0E4DC886A24F78F08C8B0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67CCE6CAC5D422A86C9D72EEE222D43"/>
        <w:category>
          <w:name w:val="General"/>
          <w:gallery w:val="placeholder"/>
        </w:category>
        <w:types>
          <w:type w:val="bbPlcHdr"/>
        </w:types>
        <w:behaviors>
          <w:behavior w:val="content"/>
        </w:behaviors>
        <w:guid w:val="{C7AD43D8-72EE-4927-B215-6C0B2C391CE8}"/>
      </w:docPartPr>
      <w:docPartBody>
        <w:p w:rsidR="001161BF" w:rsidRDefault="00C95173" w:rsidP="00C95173">
          <w:pPr>
            <w:pStyle w:val="A67CCE6CAC5D422A86C9D72EEE222D4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3BFC549C4F240639F5D5B2AF2E0F598"/>
        <w:category>
          <w:name w:val="General"/>
          <w:gallery w:val="placeholder"/>
        </w:category>
        <w:types>
          <w:type w:val="bbPlcHdr"/>
        </w:types>
        <w:behaviors>
          <w:behavior w:val="content"/>
        </w:behaviors>
        <w:guid w:val="{92D7CA3D-4635-4CD3-AE17-949DE1527F27}"/>
      </w:docPartPr>
      <w:docPartBody>
        <w:p w:rsidR="001161BF" w:rsidRDefault="00C95173" w:rsidP="00C95173">
          <w:pPr>
            <w:pStyle w:val="B3BFC549C4F240639F5D5B2AF2E0F59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127F299398D4C1E912DB9DC9B2491BF"/>
        <w:category>
          <w:name w:val="General"/>
          <w:gallery w:val="placeholder"/>
        </w:category>
        <w:types>
          <w:type w:val="bbPlcHdr"/>
        </w:types>
        <w:behaviors>
          <w:behavior w:val="content"/>
        </w:behaviors>
        <w:guid w:val="{8BC9F3DA-1D71-4340-9451-E4FB91F929B3}"/>
      </w:docPartPr>
      <w:docPartBody>
        <w:p w:rsidR="001161BF" w:rsidRDefault="00C95173" w:rsidP="00C95173">
          <w:pPr>
            <w:pStyle w:val="7127F299398D4C1E912DB9DC9B2491B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E8C8D4C0A7F499EB9BB3FFB0440DF59"/>
        <w:category>
          <w:name w:val="General"/>
          <w:gallery w:val="placeholder"/>
        </w:category>
        <w:types>
          <w:type w:val="bbPlcHdr"/>
        </w:types>
        <w:behaviors>
          <w:behavior w:val="content"/>
        </w:behaviors>
        <w:guid w:val="{888E07EF-0EF5-4191-8869-D1D6C62EEFE8}"/>
      </w:docPartPr>
      <w:docPartBody>
        <w:p w:rsidR="001161BF" w:rsidRDefault="00C95173" w:rsidP="00C95173">
          <w:pPr>
            <w:pStyle w:val="2E8C8D4C0A7F499EB9BB3FFB0440DF5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90190C320F6412E8B38A762B69F8DBF"/>
        <w:category>
          <w:name w:val="General"/>
          <w:gallery w:val="placeholder"/>
        </w:category>
        <w:types>
          <w:type w:val="bbPlcHdr"/>
        </w:types>
        <w:behaviors>
          <w:behavior w:val="content"/>
        </w:behaviors>
        <w:guid w:val="{5285EA9D-6512-4BF0-BA17-88027F1D8C91}"/>
      </w:docPartPr>
      <w:docPartBody>
        <w:p w:rsidR="001161BF" w:rsidRDefault="00C95173" w:rsidP="00C95173">
          <w:pPr>
            <w:pStyle w:val="290190C320F6412E8B38A762B69F8D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B2AD771382B471AA692693C5D6E7DC7"/>
        <w:category>
          <w:name w:val="General"/>
          <w:gallery w:val="placeholder"/>
        </w:category>
        <w:types>
          <w:type w:val="bbPlcHdr"/>
        </w:types>
        <w:behaviors>
          <w:behavior w:val="content"/>
        </w:behaviors>
        <w:guid w:val="{ACB67798-A888-4BEC-A6A9-C5A647F00EA9}"/>
      </w:docPartPr>
      <w:docPartBody>
        <w:p w:rsidR="001161BF" w:rsidRDefault="00C95173" w:rsidP="00C95173">
          <w:pPr>
            <w:pStyle w:val="AB2AD771382B471AA692693C5D6E7DC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A19396976134360B80291AF09323354"/>
        <w:category>
          <w:name w:val="General"/>
          <w:gallery w:val="placeholder"/>
        </w:category>
        <w:types>
          <w:type w:val="bbPlcHdr"/>
        </w:types>
        <w:behaviors>
          <w:behavior w:val="content"/>
        </w:behaviors>
        <w:guid w:val="{872B7E88-A670-4961-92DE-6A0DBAD73B7C}"/>
      </w:docPartPr>
      <w:docPartBody>
        <w:p w:rsidR="001161BF" w:rsidRDefault="00C95173" w:rsidP="00C95173">
          <w:pPr>
            <w:pStyle w:val="0A19396976134360B80291AF0932335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E71351220847CC985F1AC83FA9C1BA"/>
        <w:category>
          <w:name w:val="General"/>
          <w:gallery w:val="placeholder"/>
        </w:category>
        <w:types>
          <w:type w:val="bbPlcHdr"/>
        </w:types>
        <w:behaviors>
          <w:behavior w:val="content"/>
        </w:behaviors>
        <w:guid w:val="{51DFCFEF-0ABF-4C17-BEB7-3D0B4587EA96}"/>
      </w:docPartPr>
      <w:docPartBody>
        <w:p w:rsidR="001161BF" w:rsidRDefault="00C95173" w:rsidP="00C95173">
          <w:pPr>
            <w:pStyle w:val="6EE71351220847CC985F1AC83FA9C1B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61464A6576A4E7CA556AA283BCE9B24"/>
        <w:category>
          <w:name w:val="General"/>
          <w:gallery w:val="placeholder"/>
        </w:category>
        <w:types>
          <w:type w:val="bbPlcHdr"/>
        </w:types>
        <w:behaviors>
          <w:behavior w:val="content"/>
        </w:behaviors>
        <w:guid w:val="{DC353DB5-84BF-4551-BC79-BD12ECD16EBA}"/>
      </w:docPartPr>
      <w:docPartBody>
        <w:p w:rsidR="001161BF" w:rsidRDefault="00C95173" w:rsidP="00C95173">
          <w:pPr>
            <w:pStyle w:val="361464A6576A4E7CA556AA283BCE9B2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9B789C51FF405B88EBA9C4324A6E33"/>
        <w:category>
          <w:name w:val="General"/>
          <w:gallery w:val="placeholder"/>
        </w:category>
        <w:types>
          <w:type w:val="bbPlcHdr"/>
        </w:types>
        <w:behaviors>
          <w:behavior w:val="content"/>
        </w:behaviors>
        <w:guid w:val="{3F7717C8-CBFB-474D-A704-B7D5DC724C5A}"/>
      </w:docPartPr>
      <w:docPartBody>
        <w:p w:rsidR="001161BF" w:rsidRDefault="00C95173" w:rsidP="00C95173">
          <w:pPr>
            <w:pStyle w:val="129B789C51FF405B88EBA9C4324A6E3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CBEF0995C8148FF8D60EB258002F7BF"/>
        <w:category>
          <w:name w:val="General"/>
          <w:gallery w:val="placeholder"/>
        </w:category>
        <w:types>
          <w:type w:val="bbPlcHdr"/>
        </w:types>
        <w:behaviors>
          <w:behavior w:val="content"/>
        </w:behaviors>
        <w:guid w:val="{37B97D76-1C41-4D12-A02A-2DD265729D3C}"/>
      </w:docPartPr>
      <w:docPartBody>
        <w:p w:rsidR="001161BF" w:rsidRDefault="00C95173" w:rsidP="00C95173">
          <w:pPr>
            <w:pStyle w:val="FCBEF0995C8148FF8D60EB258002F7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DFCA6F7E36C446895A56C76D0805B1B"/>
        <w:category>
          <w:name w:val="General"/>
          <w:gallery w:val="placeholder"/>
        </w:category>
        <w:types>
          <w:type w:val="bbPlcHdr"/>
        </w:types>
        <w:behaviors>
          <w:behavior w:val="content"/>
        </w:behaviors>
        <w:guid w:val="{97BFBB1D-629C-420A-9634-A819428D7455}"/>
      </w:docPartPr>
      <w:docPartBody>
        <w:p w:rsidR="001161BF" w:rsidRDefault="00C95173" w:rsidP="00C95173">
          <w:pPr>
            <w:pStyle w:val="6DFCA6F7E36C446895A56C76D0805B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3459F097874491DBC69C074405FE037"/>
        <w:category>
          <w:name w:val="General"/>
          <w:gallery w:val="placeholder"/>
        </w:category>
        <w:types>
          <w:type w:val="bbPlcHdr"/>
        </w:types>
        <w:behaviors>
          <w:behavior w:val="content"/>
        </w:behaviors>
        <w:guid w:val="{F0F1C9A4-E2F6-4368-BE08-B31D23BD67DA}"/>
      </w:docPartPr>
      <w:docPartBody>
        <w:p w:rsidR="001161BF" w:rsidRDefault="00C95173" w:rsidP="00C95173">
          <w:pPr>
            <w:pStyle w:val="43459F097874491DBC69C074405FE0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4DD227F7768438DA800E0F4053331B1"/>
        <w:category>
          <w:name w:val="General"/>
          <w:gallery w:val="placeholder"/>
        </w:category>
        <w:types>
          <w:type w:val="bbPlcHdr"/>
        </w:types>
        <w:behaviors>
          <w:behavior w:val="content"/>
        </w:behaviors>
        <w:guid w:val="{9BB36DA2-CE80-4F1F-9D16-ED11ECB00A92}"/>
      </w:docPartPr>
      <w:docPartBody>
        <w:p w:rsidR="001161BF" w:rsidRDefault="00C95173" w:rsidP="00C95173">
          <w:pPr>
            <w:pStyle w:val="14DD227F7768438DA800E0F4053331B1"/>
          </w:pPr>
          <w:r w:rsidRPr="006E349A">
            <w:rPr>
              <w:rStyle w:val="PlaceholderText"/>
              <w:sz w:val="20"/>
              <w:szCs w:val="20"/>
            </w:rPr>
            <w:t>Click or tap here to enter text.</w:t>
          </w:r>
        </w:p>
      </w:docPartBody>
    </w:docPart>
    <w:docPart>
      <w:docPartPr>
        <w:name w:val="1E3C4B7A4455415386C0F48706037F9F"/>
        <w:category>
          <w:name w:val="General"/>
          <w:gallery w:val="placeholder"/>
        </w:category>
        <w:types>
          <w:type w:val="bbPlcHdr"/>
        </w:types>
        <w:behaviors>
          <w:behavior w:val="content"/>
        </w:behaviors>
        <w:guid w:val="{9876DD77-6D57-4EB8-BB05-4215DFC29605}"/>
      </w:docPartPr>
      <w:docPartBody>
        <w:p w:rsidR="001161BF" w:rsidRDefault="00C95173" w:rsidP="00C95173">
          <w:pPr>
            <w:pStyle w:val="1E3C4B7A4455415386C0F48706037F9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AFB206F3DE44D0FBABECAA20D3F2E04"/>
        <w:category>
          <w:name w:val="General"/>
          <w:gallery w:val="placeholder"/>
        </w:category>
        <w:types>
          <w:type w:val="bbPlcHdr"/>
        </w:types>
        <w:behaviors>
          <w:behavior w:val="content"/>
        </w:behaviors>
        <w:guid w:val="{ED29A81D-DF90-469B-8DD4-99018631F002}"/>
      </w:docPartPr>
      <w:docPartBody>
        <w:p w:rsidR="001161BF" w:rsidRDefault="00C95173" w:rsidP="00C95173">
          <w:pPr>
            <w:pStyle w:val="4AFB206F3DE44D0FBABECAA20D3F2E04"/>
          </w:pPr>
          <w:r w:rsidRPr="006E349A">
            <w:rPr>
              <w:rStyle w:val="PlaceholderText"/>
              <w:sz w:val="20"/>
              <w:szCs w:val="20"/>
            </w:rPr>
            <w:t>Click or tap here to enter text.</w:t>
          </w:r>
        </w:p>
      </w:docPartBody>
    </w:docPart>
    <w:docPart>
      <w:docPartPr>
        <w:name w:val="9D25C83C7E104FCF921D4BD526784A72"/>
        <w:category>
          <w:name w:val="General"/>
          <w:gallery w:val="placeholder"/>
        </w:category>
        <w:types>
          <w:type w:val="bbPlcHdr"/>
        </w:types>
        <w:behaviors>
          <w:behavior w:val="content"/>
        </w:behaviors>
        <w:guid w:val="{AE643031-56B0-4DCC-AE85-D2AB5877C417}"/>
      </w:docPartPr>
      <w:docPartBody>
        <w:p w:rsidR="001161BF" w:rsidRDefault="00C95173" w:rsidP="00C95173">
          <w:pPr>
            <w:pStyle w:val="9D25C83C7E104FCF921D4BD526784A7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ED095A688A04DC58FA41B5444868394"/>
        <w:category>
          <w:name w:val="General"/>
          <w:gallery w:val="placeholder"/>
        </w:category>
        <w:types>
          <w:type w:val="bbPlcHdr"/>
        </w:types>
        <w:behaviors>
          <w:behavior w:val="content"/>
        </w:behaviors>
        <w:guid w:val="{D306918C-70A0-426D-91C2-119E81774ED3}"/>
      </w:docPartPr>
      <w:docPartBody>
        <w:p w:rsidR="001161BF" w:rsidRDefault="00C95173" w:rsidP="00C95173">
          <w:pPr>
            <w:pStyle w:val="EED095A688A04DC58FA41B5444868394"/>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925FC6A489D047DC82B544741C7B79F2"/>
        <w:category>
          <w:name w:val="General"/>
          <w:gallery w:val="placeholder"/>
        </w:category>
        <w:types>
          <w:type w:val="bbPlcHdr"/>
        </w:types>
        <w:behaviors>
          <w:behavior w:val="content"/>
        </w:behaviors>
        <w:guid w:val="{A940E3F4-CFE6-4568-ABC7-79D8588CFC42}"/>
      </w:docPartPr>
      <w:docPartBody>
        <w:p w:rsidR="001161BF" w:rsidRDefault="00C95173" w:rsidP="00C95173">
          <w:pPr>
            <w:pStyle w:val="925FC6A489D047DC82B544741C7B7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3469168EF4B450DB022E7B0F3575C2B"/>
        <w:category>
          <w:name w:val="General"/>
          <w:gallery w:val="placeholder"/>
        </w:category>
        <w:types>
          <w:type w:val="bbPlcHdr"/>
        </w:types>
        <w:behaviors>
          <w:behavior w:val="content"/>
        </w:behaviors>
        <w:guid w:val="{4CAB4894-BE03-4AF5-B93A-DB836CCEB136}"/>
      </w:docPartPr>
      <w:docPartBody>
        <w:p w:rsidR="001161BF" w:rsidRDefault="00C95173" w:rsidP="00C95173">
          <w:pPr>
            <w:pStyle w:val="83469168EF4B450DB022E7B0F3575C2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1AF0066C1D354AE8BA9FFB839FB3C68A"/>
        <w:category>
          <w:name w:val="General"/>
          <w:gallery w:val="placeholder"/>
        </w:category>
        <w:types>
          <w:type w:val="bbPlcHdr"/>
        </w:types>
        <w:behaviors>
          <w:behavior w:val="content"/>
        </w:behaviors>
        <w:guid w:val="{D99495E3-1AFD-4AAE-AACE-06A5EE910749}"/>
      </w:docPartPr>
      <w:docPartBody>
        <w:p w:rsidR="001161BF" w:rsidRDefault="00C95173" w:rsidP="00C95173">
          <w:pPr>
            <w:pStyle w:val="1AF0066C1D354AE8BA9FFB839FB3C68A"/>
          </w:pPr>
          <w:r w:rsidRPr="006E349A">
            <w:rPr>
              <w:rStyle w:val="PlaceholderText"/>
              <w:sz w:val="20"/>
              <w:szCs w:val="20"/>
            </w:rPr>
            <w:t>Click or tap here to enter text.</w:t>
          </w:r>
        </w:p>
      </w:docPartBody>
    </w:docPart>
    <w:docPart>
      <w:docPartPr>
        <w:name w:val="B65C19C3115849578D758AD0D747D166"/>
        <w:category>
          <w:name w:val="General"/>
          <w:gallery w:val="placeholder"/>
        </w:category>
        <w:types>
          <w:type w:val="bbPlcHdr"/>
        </w:types>
        <w:behaviors>
          <w:behavior w:val="content"/>
        </w:behaviors>
        <w:guid w:val="{3C46A04A-BDE9-4D6B-A33A-650ADA4BF4A4}"/>
      </w:docPartPr>
      <w:docPartBody>
        <w:p w:rsidR="001161BF" w:rsidRDefault="00C95173" w:rsidP="00C95173">
          <w:pPr>
            <w:pStyle w:val="B65C19C3115849578D758AD0D747D1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601D399A3D649F6BB7D70C06E7BD3CD"/>
        <w:category>
          <w:name w:val="General"/>
          <w:gallery w:val="placeholder"/>
        </w:category>
        <w:types>
          <w:type w:val="bbPlcHdr"/>
        </w:types>
        <w:behaviors>
          <w:behavior w:val="content"/>
        </w:behaviors>
        <w:guid w:val="{BDCB41D5-B2FF-4F3B-81E8-26A262F1A87A}"/>
      </w:docPartPr>
      <w:docPartBody>
        <w:p w:rsidR="001161BF" w:rsidRDefault="00C95173" w:rsidP="00C95173">
          <w:pPr>
            <w:pStyle w:val="E601D399A3D649F6BB7D70C06E7BD3CD"/>
          </w:pPr>
          <w:r w:rsidRPr="006E349A">
            <w:rPr>
              <w:rStyle w:val="PlaceholderText"/>
              <w:sz w:val="20"/>
              <w:szCs w:val="20"/>
            </w:rPr>
            <w:t>Click or tap here to enter text.</w:t>
          </w:r>
        </w:p>
      </w:docPartBody>
    </w:docPart>
    <w:docPart>
      <w:docPartPr>
        <w:name w:val="D505C816710644EBA547A51C4C5EC892"/>
        <w:category>
          <w:name w:val="General"/>
          <w:gallery w:val="placeholder"/>
        </w:category>
        <w:types>
          <w:type w:val="bbPlcHdr"/>
        </w:types>
        <w:behaviors>
          <w:behavior w:val="content"/>
        </w:behaviors>
        <w:guid w:val="{2B4B0298-2D4E-493E-ABDF-CB6571DFF236}"/>
      </w:docPartPr>
      <w:docPartBody>
        <w:p w:rsidR="001161BF" w:rsidRDefault="00C95173" w:rsidP="00C95173">
          <w:pPr>
            <w:pStyle w:val="D505C816710644EBA547A51C4C5EC89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9E4D67DC8324B91977C2963E39749AD"/>
        <w:category>
          <w:name w:val="General"/>
          <w:gallery w:val="placeholder"/>
        </w:category>
        <w:types>
          <w:type w:val="bbPlcHdr"/>
        </w:types>
        <w:behaviors>
          <w:behavior w:val="content"/>
        </w:behaviors>
        <w:guid w:val="{4B495DC3-C0B7-4365-8D71-24DCF03EDFEE}"/>
      </w:docPartPr>
      <w:docPartBody>
        <w:p w:rsidR="001161BF" w:rsidRDefault="00C95173" w:rsidP="00C95173">
          <w:pPr>
            <w:pStyle w:val="19E4D67DC8324B91977C2963E39749AD"/>
          </w:pPr>
          <w:r w:rsidRPr="006E349A">
            <w:rPr>
              <w:rStyle w:val="PlaceholderText"/>
              <w:sz w:val="20"/>
              <w:szCs w:val="20"/>
            </w:rPr>
            <w:t>Click or tap here to enter text.</w:t>
          </w:r>
        </w:p>
      </w:docPartBody>
    </w:docPart>
    <w:docPart>
      <w:docPartPr>
        <w:name w:val="EFB2DA9A503D4B088554D6EB0D30C444"/>
        <w:category>
          <w:name w:val="General"/>
          <w:gallery w:val="placeholder"/>
        </w:category>
        <w:types>
          <w:type w:val="bbPlcHdr"/>
        </w:types>
        <w:behaviors>
          <w:behavior w:val="content"/>
        </w:behaviors>
        <w:guid w:val="{7BA176FD-8F54-4E4D-995A-3D0FC840AB11}"/>
      </w:docPartPr>
      <w:docPartBody>
        <w:p w:rsidR="001161BF" w:rsidRDefault="00C95173" w:rsidP="00C95173">
          <w:pPr>
            <w:pStyle w:val="EFB2DA9A503D4B088554D6EB0D30C44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F2D1E3A19A4BECA7727FC895939864"/>
        <w:category>
          <w:name w:val="General"/>
          <w:gallery w:val="placeholder"/>
        </w:category>
        <w:types>
          <w:type w:val="bbPlcHdr"/>
        </w:types>
        <w:behaviors>
          <w:behavior w:val="content"/>
        </w:behaviors>
        <w:guid w:val="{60A0158E-5DEB-4EE6-9A63-6B6F78C57BA7}"/>
      </w:docPartPr>
      <w:docPartBody>
        <w:p w:rsidR="001161BF" w:rsidRDefault="00C95173" w:rsidP="00C95173">
          <w:pPr>
            <w:pStyle w:val="9BF2D1E3A19A4BECA7727FC895939864"/>
          </w:pPr>
          <w:r w:rsidRPr="00DF1191">
            <w:rPr>
              <w:rStyle w:val="PlaceholderText"/>
              <w:rFonts w:ascii="Calibri" w:hAnsi="Calibri"/>
              <w:sz w:val="20"/>
              <w:szCs w:val="20"/>
            </w:rPr>
            <w:t>date</w:t>
          </w:r>
          <w:r w:rsidRPr="00120463">
            <w:rPr>
              <w:rStyle w:val="PlaceholderText"/>
            </w:rPr>
            <w:t>.</w:t>
          </w:r>
        </w:p>
      </w:docPartBody>
    </w:docPart>
    <w:docPart>
      <w:docPartPr>
        <w:name w:val="16C9F86E04BE43D39B8E75DC6196CF3C"/>
        <w:category>
          <w:name w:val="General"/>
          <w:gallery w:val="placeholder"/>
        </w:category>
        <w:types>
          <w:type w:val="bbPlcHdr"/>
        </w:types>
        <w:behaviors>
          <w:behavior w:val="content"/>
        </w:behaviors>
        <w:guid w:val="{B371D846-77E8-4AD7-A64A-A9CFE2C4F59A}"/>
      </w:docPartPr>
      <w:docPartBody>
        <w:p w:rsidR="001161BF" w:rsidRDefault="00C95173" w:rsidP="00C95173">
          <w:pPr>
            <w:pStyle w:val="16C9F86E04BE43D39B8E75DC6196CF3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52AB47C54BB49BE9A6F3B905094EEBB"/>
        <w:category>
          <w:name w:val="General"/>
          <w:gallery w:val="placeholder"/>
        </w:category>
        <w:types>
          <w:type w:val="bbPlcHdr"/>
        </w:types>
        <w:behaviors>
          <w:behavior w:val="content"/>
        </w:behaviors>
        <w:guid w:val="{5EBEB919-0E31-4B70-9486-9FFDBF4EC1F9}"/>
      </w:docPartPr>
      <w:docPartBody>
        <w:p w:rsidR="001161BF" w:rsidRDefault="00C95173" w:rsidP="00C95173">
          <w:pPr>
            <w:pStyle w:val="852AB47C54BB49BE9A6F3B905094EE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450DE2CC6D94E24A9E8D87696BB175C"/>
        <w:category>
          <w:name w:val="General"/>
          <w:gallery w:val="placeholder"/>
        </w:category>
        <w:types>
          <w:type w:val="bbPlcHdr"/>
        </w:types>
        <w:behaviors>
          <w:behavior w:val="content"/>
        </w:behaviors>
        <w:guid w:val="{67F6C3F0-303B-45B5-B6EB-19023EF550A7}"/>
      </w:docPartPr>
      <w:docPartBody>
        <w:p w:rsidR="001161BF" w:rsidRDefault="00C95173" w:rsidP="00C95173">
          <w:pPr>
            <w:pStyle w:val="D450DE2CC6D94E24A9E8D87696BB17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38051ACB914769AAB60DFA442C4048"/>
        <w:category>
          <w:name w:val="General"/>
          <w:gallery w:val="placeholder"/>
        </w:category>
        <w:types>
          <w:type w:val="bbPlcHdr"/>
        </w:types>
        <w:behaviors>
          <w:behavior w:val="content"/>
        </w:behaviors>
        <w:guid w:val="{F5D3B266-F117-4A2C-B654-0F1024B5B3B3}"/>
      </w:docPartPr>
      <w:docPartBody>
        <w:p w:rsidR="001161BF" w:rsidRDefault="00C95173" w:rsidP="00C95173">
          <w:pPr>
            <w:pStyle w:val="2238051ACB914769AAB60DFA442C40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63F40E22934C1BB1C1FA3F7BBCAED8"/>
        <w:category>
          <w:name w:val="General"/>
          <w:gallery w:val="placeholder"/>
        </w:category>
        <w:types>
          <w:type w:val="bbPlcHdr"/>
        </w:types>
        <w:behaviors>
          <w:behavior w:val="content"/>
        </w:behaviors>
        <w:guid w:val="{BC9FEEA5-2909-4732-9009-F70B5EFA35B2}"/>
      </w:docPartPr>
      <w:docPartBody>
        <w:p w:rsidR="001161BF" w:rsidRDefault="00C95173" w:rsidP="00C95173">
          <w:pPr>
            <w:pStyle w:val="7563F40E22934C1BB1C1FA3F7BBCAED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F3F9018758B417683AFC36C2A8C7CBB"/>
        <w:category>
          <w:name w:val="General"/>
          <w:gallery w:val="placeholder"/>
        </w:category>
        <w:types>
          <w:type w:val="bbPlcHdr"/>
        </w:types>
        <w:behaviors>
          <w:behavior w:val="content"/>
        </w:behaviors>
        <w:guid w:val="{F219F865-F300-4AD0-8B39-362D01671CDE}"/>
      </w:docPartPr>
      <w:docPartBody>
        <w:p w:rsidR="001161BF" w:rsidRDefault="00C95173" w:rsidP="00C95173">
          <w:pPr>
            <w:pStyle w:val="3F3F9018758B417683AFC36C2A8C7C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6A08EC6EFC548399E0AFC70912AB655"/>
        <w:category>
          <w:name w:val="General"/>
          <w:gallery w:val="placeholder"/>
        </w:category>
        <w:types>
          <w:type w:val="bbPlcHdr"/>
        </w:types>
        <w:behaviors>
          <w:behavior w:val="content"/>
        </w:behaviors>
        <w:guid w:val="{0AA2C052-4EC7-450C-8B93-164F5B2A275B}"/>
      </w:docPartPr>
      <w:docPartBody>
        <w:p w:rsidR="001161BF" w:rsidRDefault="00C95173" w:rsidP="00C95173">
          <w:pPr>
            <w:pStyle w:val="F6A08EC6EFC548399E0AFC70912AB6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EB0BA3C9044406EB94A38630BBCE886"/>
        <w:category>
          <w:name w:val="General"/>
          <w:gallery w:val="placeholder"/>
        </w:category>
        <w:types>
          <w:type w:val="bbPlcHdr"/>
        </w:types>
        <w:behaviors>
          <w:behavior w:val="content"/>
        </w:behaviors>
        <w:guid w:val="{29576FAF-693D-471D-9B52-9856A66A75E7}"/>
      </w:docPartPr>
      <w:docPartBody>
        <w:p w:rsidR="001161BF" w:rsidRDefault="00C95173" w:rsidP="00C95173">
          <w:pPr>
            <w:pStyle w:val="3EB0BA3C9044406EB94A38630BBCE88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E4C32EF7CCB4C7AAA5A47FA561F928B"/>
        <w:category>
          <w:name w:val="General"/>
          <w:gallery w:val="placeholder"/>
        </w:category>
        <w:types>
          <w:type w:val="bbPlcHdr"/>
        </w:types>
        <w:behaviors>
          <w:behavior w:val="content"/>
        </w:behaviors>
        <w:guid w:val="{D215544F-A586-4B4C-B3F2-1C9E985B64A2}"/>
      </w:docPartPr>
      <w:docPartBody>
        <w:p w:rsidR="001161BF" w:rsidRDefault="00C95173" w:rsidP="00C95173">
          <w:pPr>
            <w:pStyle w:val="8E4C32EF7CCB4C7AAA5A47FA561F928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EC550DEF854381AC1CD222182492BD"/>
        <w:category>
          <w:name w:val="General"/>
          <w:gallery w:val="placeholder"/>
        </w:category>
        <w:types>
          <w:type w:val="bbPlcHdr"/>
        </w:types>
        <w:behaviors>
          <w:behavior w:val="content"/>
        </w:behaviors>
        <w:guid w:val="{2AB02202-04CA-4C42-A68B-12EB269EAC76}"/>
      </w:docPartPr>
      <w:docPartBody>
        <w:p w:rsidR="001161BF" w:rsidRDefault="00C95173" w:rsidP="00C95173">
          <w:pPr>
            <w:pStyle w:val="12EC550DEF854381AC1CD222182492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5C839830BE24E30B8A646E1A610DAE3"/>
        <w:category>
          <w:name w:val="General"/>
          <w:gallery w:val="placeholder"/>
        </w:category>
        <w:types>
          <w:type w:val="bbPlcHdr"/>
        </w:types>
        <w:behaviors>
          <w:behavior w:val="content"/>
        </w:behaviors>
        <w:guid w:val="{D0FA2671-ECAF-4D66-B92D-80EB1ADD1C68}"/>
      </w:docPartPr>
      <w:docPartBody>
        <w:p w:rsidR="001161BF" w:rsidRDefault="00C95173" w:rsidP="00C95173">
          <w:pPr>
            <w:pStyle w:val="55C839830BE24E30B8A646E1A610DAE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9EA38DDD4B042949A8A11532168A634"/>
        <w:category>
          <w:name w:val="General"/>
          <w:gallery w:val="placeholder"/>
        </w:category>
        <w:types>
          <w:type w:val="bbPlcHdr"/>
        </w:types>
        <w:behaviors>
          <w:behavior w:val="content"/>
        </w:behaviors>
        <w:guid w:val="{EC54A89B-4195-40A1-B5F5-CC24A87C61D1}"/>
      </w:docPartPr>
      <w:docPartBody>
        <w:p w:rsidR="001161BF" w:rsidRDefault="00C95173" w:rsidP="00C95173">
          <w:pPr>
            <w:pStyle w:val="99EA38DDD4B042949A8A11532168A63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20362E153354060B64F9A8D79C7F9D9"/>
        <w:category>
          <w:name w:val="General"/>
          <w:gallery w:val="placeholder"/>
        </w:category>
        <w:types>
          <w:type w:val="bbPlcHdr"/>
        </w:types>
        <w:behaviors>
          <w:behavior w:val="content"/>
        </w:behaviors>
        <w:guid w:val="{8F08C433-D546-4A40-809D-4E212CFEE692}"/>
      </w:docPartPr>
      <w:docPartBody>
        <w:p w:rsidR="001161BF" w:rsidRDefault="00C95173" w:rsidP="00C95173">
          <w:pPr>
            <w:pStyle w:val="D20362E153354060B64F9A8D79C7F9D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45AA08D5DEF4F97A36789BA2751DD9C"/>
        <w:category>
          <w:name w:val="General"/>
          <w:gallery w:val="placeholder"/>
        </w:category>
        <w:types>
          <w:type w:val="bbPlcHdr"/>
        </w:types>
        <w:behaviors>
          <w:behavior w:val="content"/>
        </w:behaviors>
        <w:guid w:val="{CD15D399-90F2-456D-96B3-0E6616521311}"/>
      </w:docPartPr>
      <w:docPartBody>
        <w:p w:rsidR="001161BF" w:rsidRDefault="00C95173" w:rsidP="00C95173">
          <w:pPr>
            <w:pStyle w:val="245AA08D5DEF4F97A36789BA2751DD9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65A2A8062CF41CE9441DD172BB9DE48"/>
        <w:category>
          <w:name w:val="General"/>
          <w:gallery w:val="placeholder"/>
        </w:category>
        <w:types>
          <w:type w:val="bbPlcHdr"/>
        </w:types>
        <w:behaviors>
          <w:behavior w:val="content"/>
        </w:behaviors>
        <w:guid w:val="{7B5DC984-51E5-4944-AC71-7C7C8011B0F6}"/>
      </w:docPartPr>
      <w:docPartBody>
        <w:p w:rsidR="001161BF" w:rsidRDefault="00C95173" w:rsidP="00C95173">
          <w:pPr>
            <w:pStyle w:val="565A2A8062CF41CE9441DD172BB9DE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E8F06561D42FE97230AC063EF2DAC"/>
        <w:category>
          <w:name w:val="General"/>
          <w:gallery w:val="placeholder"/>
        </w:category>
        <w:types>
          <w:type w:val="bbPlcHdr"/>
        </w:types>
        <w:behaviors>
          <w:behavior w:val="content"/>
        </w:behaviors>
        <w:guid w:val="{C9F1C39F-0808-4B65-8791-6BD2111DD39C}"/>
      </w:docPartPr>
      <w:docPartBody>
        <w:p w:rsidR="001161BF" w:rsidRDefault="00C95173" w:rsidP="00C95173">
          <w:pPr>
            <w:pStyle w:val="0D5E8F06561D42FE97230AC063EF2DA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F5AB7AE853C4338A81B15778F6FCD52"/>
        <w:category>
          <w:name w:val="General"/>
          <w:gallery w:val="placeholder"/>
        </w:category>
        <w:types>
          <w:type w:val="bbPlcHdr"/>
        </w:types>
        <w:behaviors>
          <w:behavior w:val="content"/>
        </w:behaviors>
        <w:guid w:val="{D67AB2BB-B47E-48E6-8939-A3906CDAD27E}"/>
      </w:docPartPr>
      <w:docPartBody>
        <w:p w:rsidR="001161BF" w:rsidRDefault="00C95173" w:rsidP="00C95173">
          <w:pPr>
            <w:pStyle w:val="0F5AB7AE853C4338A81B15778F6FCD52"/>
          </w:pPr>
          <w:r w:rsidRPr="006E349A">
            <w:rPr>
              <w:rStyle w:val="PlaceholderText"/>
              <w:sz w:val="20"/>
              <w:szCs w:val="20"/>
            </w:rPr>
            <w:t>Click or tap here to enter text.</w:t>
          </w:r>
        </w:p>
      </w:docPartBody>
    </w:docPart>
    <w:docPart>
      <w:docPartPr>
        <w:name w:val="238C205124494540A48F3E7D373ABA15"/>
        <w:category>
          <w:name w:val="General"/>
          <w:gallery w:val="placeholder"/>
        </w:category>
        <w:types>
          <w:type w:val="bbPlcHdr"/>
        </w:types>
        <w:behaviors>
          <w:behavior w:val="content"/>
        </w:behaviors>
        <w:guid w:val="{549A5296-B6FA-40C3-A648-993654C82E1B}"/>
      </w:docPartPr>
      <w:docPartBody>
        <w:p w:rsidR="001161BF" w:rsidRDefault="00C95173" w:rsidP="00C95173">
          <w:pPr>
            <w:pStyle w:val="238C205124494540A48F3E7D373ABA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7D9BB4ED00742C1A03ECF4C0814A092"/>
        <w:category>
          <w:name w:val="General"/>
          <w:gallery w:val="placeholder"/>
        </w:category>
        <w:types>
          <w:type w:val="bbPlcHdr"/>
        </w:types>
        <w:behaviors>
          <w:behavior w:val="content"/>
        </w:behaviors>
        <w:guid w:val="{9E5E7680-9636-4ED7-9873-AAE1957C1E38}"/>
      </w:docPartPr>
      <w:docPartBody>
        <w:p w:rsidR="001161BF" w:rsidRDefault="00C95173" w:rsidP="00C95173">
          <w:pPr>
            <w:pStyle w:val="57D9BB4ED00742C1A03ECF4C0814A092"/>
          </w:pPr>
          <w:r w:rsidRPr="006E349A">
            <w:rPr>
              <w:rStyle w:val="PlaceholderText"/>
              <w:sz w:val="20"/>
              <w:szCs w:val="20"/>
            </w:rPr>
            <w:t>Click or tap here to enter text.</w:t>
          </w:r>
        </w:p>
      </w:docPartBody>
    </w:docPart>
    <w:docPart>
      <w:docPartPr>
        <w:name w:val="441442FF3AC54C739B41DC61C03883E2"/>
        <w:category>
          <w:name w:val="General"/>
          <w:gallery w:val="placeholder"/>
        </w:category>
        <w:types>
          <w:type w:val="bbPlcHdr"/>
        </w:types>
        <w:behaviors>
          <w:behavior w:val="content"/>
        </w:behaviors>
        <w:guid w:val="{AE15192D-0C1E-4E31-93AD-F06A516F9FC3}"/>
      </w:docPartPr>
      <w:docPartBody>
        <w:p w:rsidR="001161BF" w:rsidRDefault="00C95173" w:rsidP="00C95173">
          <w:pPr>
            <w:pStyle w:val="441442FF3AC54C739B41DC61C03883E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71AFA63F6D4D94A7A38B599B47277F"/>
        <w:category>
          <w:name w:val="General"/>
          <w:gallery w:val="placeholder"/>
        </w:category>
        <w:types>
          <w:type w:val="bbPlcHdr"/>
        </w:types>
        <w:behaviors>
          <w:behavior w:val="content"/>
        </w:behaviors>
        <w:guid w:val="{9276B03D-5E56-49D2-8573-B4AE7F275AD2}"/>
      </w:docPartPr>
      <w:docPartBody>
        <w:p w:rsidR="001161BF" w:rsidRDefault="00C95173" w:rsidP="00C95173">
          <w:pPr>
            <w:pStyle w:val="6E71AFA63F6D4D94A7A38B599B47277F"/>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B7883F734E4046618AEE5BE7E2D29E49"/>
        <w:category>
          <w:name w:val="General"/>
          <w:gallery w:val="placeholder"/>
        </w:category>
        <w:types>
          <w:type w:val="bbPlcHdr"/>
        </w:types>
        <w:behaviors>
          <w:behavior w:val="content"/>
        </w:behaviors>
        <w:guid w:val="{5ECD201C-A7DD-4226-A130-73D31537AD74}"/>
      </w:docPartPr>
      <w:docPartBody>
        <w:p w:rsidR="001161BF" w:rsidRDefault="00C95173" w:rsidP="00C95173">
          <w:pPr>
            <w:pStyle w:val="B7883F734E4046618AEE5BE7E2D29E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C81186A261B44AF9CB88F266EDAE577"/>
        <w:category>
          <w:name w:val="General"/>
          <w:gallery w:val="placeholder"/>
        </w:category>
        <w:types>
          <w:type w:val="bbPlcHdr"/>
        </w:types>
        <w:behaviors>
          <w:behavior w:val="content"/>
        </w:behaviors>
        <w:guid w:val="{2DE6BB29-078B-4902-96E9-3B99C975A44D}"/>
      </w:docPartPr>
      <w:docPartBody>
        <w:p w:rsidR="001161BF" w:rsidRDefault="00C95173" w:rsidP="00C95173">
          <w:pPr>
            <w:pStyle w:val="2C81186A261B44AF9CB88F266EDAE577"/>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1B4753B9EF14F789340056B0E5B179F"/>
        <w:category>
          <w:name w:val="General"/>
          <w:gallery w:val="placeholder"/>
        </w:category>
        <w:types>
          <w:type w:val="bbPlcHdr"/>
        </w:types>
        <w:behaviors>
          <w:behavior w:val="content"/>
        </w:behaviors>
        <w:guid w:val="{907C5E45-FE2F-4B63-8225-75F31929C59F}"/>
      </w:docPartPr>
      <w:docPartBody>
        <w:p w:rsidR="001161BF" w:rsidRDefault="00C95173" w:rsidP="00C95173">
          <w:pPr>
            <w:pStyle w:val="91B4753B9EF14F789340056B0E5B179F"/>
          </w:pPr>
          <w:r w:rsidRPr="006E349A">
            <w:rPr>
              <w:rStyle w:val="PlaceholderText"/>
              <w:sz w:val="20"/>
              <w:szCs w:val="20"/>
            </w:rPr>
            <w:t>Click or tap here to enter text.</w:t>
          </w:r>
        </w:p>
      </w:docPartBody>
    </w:docPart>
    <w:docPart>
      <w:docPartPr>
        <w:name w:val="64E3563C41EF4024A170E6FA6C0EA2CC"/>
        <w:category>
          <w:name w:val="General"/>
          <w:gallery w:val="placeholder"/>
        </w:category>
        <w:types>
          <w:type w:val="bbPlcHdr"/>
        </w:types>
        <w:behaviors>
          <w:behavior w:val="content"/>
        </w:behaviors>
        <w:guid w:val="{C1719D00-4338-41FF-8CD5-F0F143DDE866}"/>
      </w:docPartPr>
      <w:docPartBody>
        <w:p w:rsidR="001161BF" w:rsidRDefault="00C95173" w:rsidP="00C95173">
          <w:pPr>
            <w:pStyle w:val="64E3563C41EF4024A170E6FA6C0EA2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C8FA09407049CEACF13CCAA7F93613"/>
        <w:category>
          <w:name w:val="General"/>
          <w:gallery w:val="placeholder"/>
        </w:category>
        <w:types>
          <w:type w:val="bbPlcHdr"/>
        </w:types>
        <w:behaviors>
          <w:behavior w:val="content"/>
        </w:behaviors>
        <w:guid w:val="{A95D2969-1F10-4EC5-99F3-AAA2F0D37561}"/>
      </w:docPartPr>
      <w:docPartBody>
        <w:p w:rsidR="001161BF" w:rsidRDefault="00C95173" w:rsidP="00C95173">
          <w:pPr>
            <w:pStyle w:val="70C8FA09407049CEACF13CCAA7F93613"/>
          </w:pPr>
          <w:r w:rsidRPr="006E349A">
            <w:rPr>
              <w:rStyle w:val="PlaceholderText"/>
              <w:sz w:val="20"/>
              <w:szCs w:val="20"/>
            </w:rPr>
            <w:t>Click or tap here to enter text.</w:t>
          </w:r>
        </w:p>
      </w:docPartBody>
    </w:docPart>
    <w:docPart>
      <w:docPartPr>
        <w:name w:val="6ABF470F0D5B44FDBC96389E92CADC3D"/>
        <w:category>
          <w:name w:val="General"/>
          <w:gallery w:val="placeholder"/>
        </w:category>
        <w:types>
          <w:type w:val="bbPlcHdr"/>
        </w:types>
        <w:behaviors>
          <w:behavior w:val="content"/>
        </w:behaviors>
        <w:guid w:val="{85B20154-7E33-4376-A186-9D6AFB5F0A7B}"/>
      </w:docPartPr>
      <w:docPartBody>
        <w:p w:rsidR="001161BF" w:rsidRDefault="00C95173" w:rsidP="00C95173">
          <w:pPr>
            <w:pStyle w:val="6ABF470F0D5B44FDBC96389E92CAD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A7177F8AC9447DB9ABE584D19A4C7A"/>
        <w:category>
          <w:name w:val="General"/>
          <w:gallery w:val="placeholder"/>
        </w:category>
        <w:types>
          <w:type w:val="bbPlcHdr"/>
        </w:types>
        <w:behaviors>
          <w:behavior w:val="content"/>
        </w:behaviors>
        <w:guid w:val="{19296D78-D748-48DE-BAE2-52FA7F76D486}"/>
      </w:docPartPr>
      <w:docPartBody>
        <w:p w:rsidR="001161BF" w:rsidRDefault="00C95173" w:rsidP="00C95173">
          <w:pPr>
            <w:pStyle w:val="04A7177F8AC9447DB9ABE584D19A4C7A"/>
          </w:pPr>
          <w:r w:rsidRPr="006E349A">
            <w:rPr>
              <w:rStyle w:val="PlaceholderText"/>
              <w:sz w:val="20"/>
              <w:szCs w:val="20"/>
            </w:rPr>
            <w:t>Click or tap here to enter text.</w:t>
          </w:r>
        </w:p>
      </w:docPartBody>
    </w:docPart>
    <w:docPart>
      <w:docPartPr>
        <w:name w:val="2AD779EB6F4D4681A694A20DA1DA68AF"/>
        <w:category>
          <w:name w:val="General"/>
          <w:gallery w:val="placeholder"/>
        </w:category>
        <w:types>
          <w:type w:val="bbPlcHdr"/>
        </w:types>
        <w:behaviors>
          <w:behavior w:val="content"/>
        </w:behaviors>
        <w:guid w:val="{B0BCE5BA-6B79-4C24-95F4-335F48E4CF54}"/>
      </w:docPartPr>
      <w:docPartBody>
        <w:p w:rsidR="001161BF" w:rsidRDefault="00C95173" w:rsidP="00C95173">
          <w:pPr>
            <w:pStyle w:val="2AD779EB6F4D4681A694A20DA1DA68A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35D426B5DDE460EAABB73E94BF2CCD6"/>
        <w:category>
          <w:name w:val="General"/>
          <w:gallery w:val="placeholder"/>
        </w:category>
        <w:types>
          <w:type w:val="bbPlcHdr"/>
        </w:types>
        <w:behaviors>
          <w:behavior w:val="content"/>
        </w:behaviors>
        <w:guid w:val="{E83D4D24-D584-484D-A3E8-CE02B0E57741}"/>
      </w:docPartPr>
      <w:docPartBody>
        <w:p w:rsidR="001161BF" w:rsidRDefault="00C95173" w:rsidP="00C95173">
          <w:pPr>
            <w:pStyle w:val="935D426B5DDE460EAABB73E94BF2CCD6"/>
          </w:pPr>
          <w:r w:rsidRPr="00DF1191">
            <w:rPr>
              <w:rStyle w:val="PlaceholderText"/>
              <w:rFonts w:ascii="Calibri" w:hAnsi="Calibri"/>
              <w:sz w:val="20"/>
              <w:szCs w:val="20"/>
            </w:rPr>
            <w:t>date</w:t>
          </w:r>
          <w:r w:rsidRPr="00120463">
            <w:rPr>
              <w:rStyle w:val="PlaceholderText"/>
            </w:rPr>
            <w:t>.</w:t>
          </w:r>
        </w:p>
      </w:docPartBody>
    </w:docPart>
    <w:docPart>
      <w:docPartPr>
        <w:name w:val="5376606272204A9F889764C9D7BA6C93"/>
        <w:category>
          <w:name w:val="General"/>
          <w:gallery w:val="placeholder"/>
        </w:category>
        <w:types>
          <w:type w:val="bbPlcHdr"/>
        </w:types>
        <w:behaviors>
          <w:behavior w:val="content"/>
        </w:behaviors>
        <w:guid w:val="{9C34CF74-9AEB-4CAC-B39B-51A6B7C20AF8}"/>
      </w:docPartPr>
      <w:docPartBody>
        <w:p w:rsidR="001161BF" w:rsidRDefault="00C95173" w:rsidP="00C95173">
          <w:pPr>
            <w:pStyle w:val="5376606272204A9F889764C9D7BA6C9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296C59488FC43EDAC1E8E83DBE85E27"/>
        <w:category>
          <w:name w:val="General"/>
          <w:gallery w:val="placeholder"/>
        </w:category>
        <w:types>
          <w:type w:val="bbPlcHdr"/>
        </w:types>
        <w:behaviors>
          <w:behavior w:val="content"/>
        </w:behaviors>
        <w:guid w:val="{93F45716-DB0A-4A28-A2C2-C0BDCC4F08FA}"/>
      </w:docPartPr>
      <w:docPartBody>
        <w:p w:rsidR="001161BF" w:rsidRDefault="00C95173" w:rsidP="00C95173">
          <w:pPr>
            <w:pStyle w:val="0296C59488FC43EDAC1E8E83DBE85E2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B3567750C3747269053B207123E1A16"/>
        <w:category>
          <w:name w:val="General"/>
          <w:gallery w:val="placeholder"/>
        </w:category>
        <w:types>
          <w:type w:val="bbPlcHdr"/>
        </w:types>
        <w:behaviors>
          <w:behavior w:val="content"/>
        </w:behaviors>
        <w:guid w:val="{2645BB78-0DA2-479D-823C-A412620B3755}"/>
      </w:docPartPr>
      <w:docPartBody>
        <w:p w:rsidR="001161BF" w:rsidRDefault="00C95173" w:rsidP="00C95173">
          <w:pPr>
            <w:pStyle w:val="DB3567750C3747269053B207123E1A1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7749E6F35634F348F5970DA02D754BB"/>
        <w:category>
          <w:name w:val="General"/>
          <w:gallery w:val="placeholder"/>
        </w:category>
        <w:types>
          <w:type w:val="bbPlcHdr"/>
        </w:types>
        <w:behaviors>
          <w:behavior w:val="content"/>
        </w:behaviors>
        <w:guid w:val="{AF8BF914-B680-48E1-8675-7123A7763870}"/>
      </w:docPartPr>
      <w:docPartBody>
        <w:p w:rsidR="001161BF" w:rsidRDefault="00C95173" w:rsidP="00C95173">
          <w:pPr>
            <w:pStyle w:val="C7749E6F35634F348F5970DA02D754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D5D98D99FCC4323807AE9AAE09166D4"/>
        <w:category>
          <w:name w:val="General"/>
          <w:gallery w:val="placeholder"/>
        </w:category>
        <w:types>
          <w:type w:val="bbPlcHdr"/>
        </w:types>
        <w:behaviors>
          <w:behavior w:val="content"/>
        </w:behaviors>
        <w:guid w:val="{D0175502-C089-454E-8C58-52E60C1B53F4}"/>
      </w:docPartPr>
      <w:docPartBody>
        <w:p w:rsidR="001161BF" w:rsidRDefault="00C95173" w:rsidP="00C95173">
          <w:pPr>
            <w:pStyle w:val="CD5D98D99FCC4323807AE9AAE09166D4"/>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6A423D52554CE68D96D12AE802EA28"/>
        <w:category>
          <w:name w:val="General"/>
          <w:gallery w:val="placeholder"/>
        </w:category>
        <w:types>
          <w:type w:val="bbPlcHdr"/>
        </w:types>
        <w:behaviors>
          <w:behavior w:val="content"/>
        </w:behaviors>
        <w:guid w:val="{3A022BAE-2750-4386-A8F0-EA5204BA31D4}"/>
      </w:docPartPr>
      <w:docPartBody>
        <w:p w:rsidR="001161BF" w:rsidRDefault="00C95173" w:rsidP="00C95173">
          <w:pPr>
            <w:pStyle w:val="A46A423D52554CE68D96D12AE802EA2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1E22EFA178A4BB98457D167C3F3AFD1"/>
        <w:category>
          <w:name w:val="General"/>
          <w:gallery w:val="placeholder"/>
        </w:category>
        <w:types>
          <w:type w:val="bbPlcHdr"/>
        </w:types>
        <w:behaviors>
          <w:behavior w:val="content"/>
        </w:behaviors>
        <w:guid w:val="{392B8CA2-79E2-4299-BFBB-5EBC6C178448}"/>
      </w:docPartPr>
      <w:docPartBody>
        <w:p w:rsidR="001161BF" w:rsidRDefault="00C95173" w:rsidP="00C95173">
          <w:pPr>
            <w:pStyle w:val="71E22EFA178A4BB98457D167C3F3AFD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D245980CB945BE82E075DECE793519"/>
        <w:category>
          <w:name w:val="General"/>
          <w:gallery w:val="placeholder"/>
        </w:category>
        <w:types>
          <w:type w:val="bbPlcHdr"/>
        </w:types>
        <w:behaviors>
          <w:behavior w:val="content"/>
        </w:behaviors>
        <w:guid w:val="{0EDA5962-7054-4C39-AD64-564BCDBC4544}"/>
      </w:docPartPr>
      <w:docPartBody>
        <w:p w:rsidR="001161BF" w:rsidRDefault="00C95173" w:rsidP="00C95173">
          <w:pPr>
            <w:pStyle w:val="5BD245980CB945BE82E075DECE79351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6CCCBCC428C442A8E18FB914F491D51"/>
        <w:category>
          <w:name w:val="General"/>
          <w:gallery w:val="placeholder"/>
        </w:category>
        <w:types>
          <w:type w:val="bbPlcHdr"/>
        </w:types>
        <w:behaviors>
          <w:behavior w:val="content"/>
        </w:behaviors>
        <w:guid w:val="{074D455E-41EF-4847-A774-011673DBECFD}"/>
      </w:docPartPr>
      <w:docPartBody>
        <w:p w:rsidR="001161BF" w:rsidRDefault="00C95173" w:rsidP="00C95173">
          <w:pPr>
            <w:pStyle w:val="96CCCBCC428C442A8E18FB914F491D5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52AE3863C97487D9C6FF779D81AA00D"/>
        <w:category>
          <w:name w:val="General"/>
          <w:gallery w:val="placeholder"/>
        </w:category>
        <w:types>
          <w:type w:val="bbPlcHdr"/>
        </w:types>
        <w:behaviors>
          <w:behavior w:val="content"/>
        </w:behaviors>
        <w:guid w:val="{7114965E-74A5-48BC-B359-707CF75EB608}"/>
      </w:docPartPr>
      <w:docPartBody>
        <w:p w:rsidR="001161BF" w:rsidRDefault="00C95173" w:rsidP="00C95173">
          <w:pPr>
            <w:pStyle w:val="452AE3863C97487D9C6FF779D81AA00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E222CA73AE444FC9AB2776B302CE41C"/>
        <w:category>
          <w:name w:val="General"/>
          <w:gallery w:val="placeholder"/>
        </w:category>
        <w:types>
          <w:type w:val="bbPlcHdr"/>
        </w:types>
        <w:behaviors>
          <w:behavior w:val="content"/>
        </w:behaviors>
        <w:guid w:val="{4C6CDB4B-27EF-4F24-A7A7-6BF4EF47FDAD}"/>
      </w:docPartPr>
      <w:docPartBody>
        <w:p w:rsidR="001161BF" w:rsidRDefault="00C95173" w:rsidP="00C95173">
          <w:pPr>
            <w:pStyle w:val="8E222CA73AE444FC9AB2776B302CE4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BA9C8842C4548E48212B9B348C7F136"/>
        <w:category>
          <w:name w:val="General"/>
          <w:gallery w:val="placeholder"/>
        </w:category>
        <w:types>
          <w:type w:val="bbPlcHdr"/>
        </w:types>
        <w:behaviors>
          <w:behavior w:val="content"/>
        </w:behaviors>
        <w:guid w:val="{D43D318E-6817-4DA4-8603-96FB9AB6AEB4}"/>
      </w:docPartPr>
      <w:docPartBody>
        <w:p w:rsidR="001161BF" w:rsidRDefault="00C95173" w:rsidP="00C95173">
          <w:pPr>
            <w:pStyle w:val="2BA9C8842C4548E48212B9B348C7F13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DACE27B3A464C319A302E9889E9C025"/>
        <w:category>
          <w:name w:val="General"/>
          <w:gallery w:val="placeholder"/>
        </w:category>
        <w:types>
          <w:type w:val="bbPlcHdr"/>
        </w:types>
        <w:behaviors>
          <w:behavior w:val="content"/>
        </w:behaviors>
        <w:guid w:val="{780FC90A-14E9-4941-BE94-ADB10D0EC227}"/>
      </w:docPartPr>
      <w:docPartBody>
        <w:p w:rsidR="001161BF" w:rsidRDefault="00C95173" w:rsidP="00C95173">
          <w:pPr>
            <w:pStyle w:val="7DACE27B3A464C319A302E9889E9C02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14CEFCE3D884113B8E444F33DBC9BBE"/>
        <w:category>
          <w:name w:val="General"/>
          <w:gallery w:val="placeholder"/>
        </w:category>
        <w:types>
          <w:type w:val="bbPlcHdr"/>
        </w:types>
        <w:behaviors>
          <w:behavior w:val="content"/>
        </w:behaviors>
        <w:guid w:val="{5FE57B34-68C1-4788-A3DA-44A3EC89F0B6}"/>
      </w:docPartPr>
      <w:docPartBody>
        <w:p w:rsidR="001161BF" w:rsidRDefault="00C95173" w:rsidP="00C95173">
          <w:pPr>
            <w:pStyle w:val="514CEFCE3D884113B8E444F33DBC9BBE"/>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778B6F37E17469D800BD1A50F547BBD"/>
        <w:category>
          <w:name w:val="General"/>
          <w:gallery w:val="placeholder"/>
        </w:category>
        <w:types>
          <w:type w:val="bbPlcHdr"/>
        </w:types>
        <w:behaviors>
          <w:behavior w:val="content"/>
        </w:behaviors>
        <w:guid w:val="{42C6BFD6-7142-4754-B530-07E23E4075DC}"/>
      </w:docPartPr>
      <w:docPartBody>
        <w:p w:rsidR="001161BF" w:rsidRDefault="00C95173" w:rsidP="00C95173">
          <w:pPr>
            <w:pStyle w:val="2778B6F37E17469D800BD1A50F547B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FE1E2399CCE463DA3E4E030C2EA296E"/>
        <w:category>
          <w:name w:val="General"/>
          <w:gallery w:val="placeholder"/>
        </w:category>
        <w:types>
          <w:type w:val="bbPlcHdr"/>
        </w:types>
        <w:behaviors>
          <w:behavior w:val="content"/>
        </w:behaviors>
        <w:guid w:val="{7B485C53-F76A-4B2D-B538-69988EFF159B}"/>
      </w:docPartPr>
      <w:docPartBody>
        <w:p w:rsidR="001161BF" w:rsidRDefault="00C95173" w:rsidP="00C95173">
          <w:pPr>
            <w:pStyle w:val="2FE1E2399CCE463DA3E4E030C2EA296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5B56ECBA70049ACA28516F8F8C0A57F"/>
        <w:category>
          <w:name w:val="General"/>
          <w:gallery w:val="placeholder"/>
        </w:category>
        <w:types>
          <w:type w:val="bbPlcHdr"/>
        </w:types>
        <w:behaviors>
          <w:behavior w:val="content"/>
        </w:behaviors>
        <w:guid w:val="{115B680D-7A34-493D-8F2C-3EA80FD54D5C}"/>
      </w:docPartPr>
      <w:docPartBody>
        <w:p w:rsidR="001161BF" w:rsidRDefault="00C95173" w:rsidP="00C95173">
          <w:pPr>
            <w:pStyle w:val="05B56ECBA70049ACA28516F8F8C0A57F"/>
          </w:pPr>
          <w:r w:rsidRPr="006E349A">
            <w:rPr>
              <w:rStyle w:val="PlaceholderText"/>
              <w:sz w:val="20"/>
              <w:szCs w:val="20"/>
            </w:rPr>
            <w:t>Click or tap here to enter text.</w:t>
          </w:r>
        </w:p>
      </w:docPartBody>
    </w:docPart>
    <w:docPart>
      <w:docPartPr>
        <w:name w:val="8F2D616703544260B90073B7084595F7"/>
        <w:category>
          <w:name w:val="General"/>
          <w:gallery w:val="placeholder"/>
        </w:category>
        <w:types>
          <w:type w:val="bbPlcHdr"/>
        </w:types>
        <w:behaviors>
          <w:behavior w:val="content"/>
        </w:behaviors>
        <w:guid w:val="{62533C28-03B2-4002-BBCE-A097B7AD36A3}"/>
      </w:docPartPr>
      <w:docPartBody>
        <w:p w:rsidR="001161BF" w:rsidRDefault="00C95173" w:rsidP="00C95173">
          <w:pPr>
            <w:pStyle w:val="8F2D616703544260B90073B7084595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3524E31E77C4A9BBBABEFBF76BB193B"/>
        <w:category>
          <w:name w:val="General"/>
          <w:gallery w:val="placeholder"/>
        </w:category>
        <w:types>
          <w:type w:val="bbPlcHdr"/>
        </w:types>
        <w:behaviors>
          <w:behavior w:val="content"/>
        </w:behaviors>
        <w:guid w:val="{555B86CA-809E-4D5F-ABFD-EC8CE4AA83DE}"/>
      </w:docPartPr>
      <w:docPartBody>
        <w:p w:rsidR="00000000" w:rsidRDefault="003774AC" w:rsidP="003774AC">
          <w:pPr>
            <w:pStyle w:val="C3524E31E77C4A9BBBABEFBF76BB193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969641A590419B83D152EE030B48A7"/>
        <w:category>
          <w:name w:val="General"/>
          <w:gallery w:val="placeholder"/>
        </w:category>
        <w:types>
          <w:type w:val="bbPlcHdr"/>
        </w:types>
        <w:behaviors>
          <w:behavior w:val="content"/>
        </w:behaviors>
        <w:guid w:val="{289E9273-5512-4690-B5C1-4FAE7AC2F56E}"/>
      </w:docPartPr>
      <w:docPartBody>
        <w:p w:rsidR="00000000" w:rsidRDefault="003774AC" w:rsidP="003774AC">
          <w:pPr>
            <w:pStyle w:val="A7969641A590419B83D152EE030B48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21CAC3F96F43BDA05E6CD2AB7CBC89"/>
        <w:category>
          <w:name w:val="General"/>
          <w:gallery w:val="placeholder"/>
        </w:category>
        <w:types>
          <w:type w:val="bbPlcHdr"/>
        </w:types>
        <w:behaviors>
          <w:behavior w:val="content"/>
        </w:behaviors>
        <w:guid w:val="{1528E0C0-4DB9-4794-87BF-F9FB7C75AE2E}"/>
      </w:docPartPr>
      <w:docPartBody>
        <w:p w:rsidR="00000000" w:rsidRDefault="003774AC" w:rsidP="003774AC">
          <w:pPr>
            <w:pStyle w:val="A721CAC3F96F43BDA05E6CD2AB7CBC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097F75C6B94CFB9E8672A711A6D919"/>
        <w:category>
          <w:name w:val="General"/>
          <w:gallery w:val="placeholder"/>
        </w:category>
        <w:types>
          <w:type w:val="bbPlcHdr"/>
        </w:types>
        <w:behaviors>
          <w:behavior w:val="content"/>
        </w:behaviors>
        <w:guid w:val="{73A3A6DB-56C4-4CE4-8BD0-EA4ADF915C67}"/>
      </w:docPartPr>
      <w:docPartBody>
        <w:p w:rsidR="00000000" w:rsidRDefault="003774AC" w:rsidP="003774AC">
          <w:pPr>
            <w:pStyle w:val="BE097F75C6B94CFB9E8672A711A6D91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5FF96E2FF9E4714811709D5D3E4050E"/>
        <w:category>
          <w:name w:val="General"/>
          <w:gallery w:val="placeholder"/>
        </w:category>
        <w:types>
          <w:type w:val="bbPlcHdr"/>
        </w:types>
        <w:behaviors>
          <w:behavior w:val="content"/>
        </w:behaviors>
        <w:guid w:val="{F75E3E9F-5E75-4C99-9A7D-105BF251A8EF}"/>
      </w:docPartPr>
      <w:docPartBody>
        <w:p w:rsidR="00000000" w:rsidRDefault="003774AC" w:rsidP="003774AC">
          <w:pPr>
            <w:pStyle w:val="95FF96E2FF9E4714811709D5D3E4050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C29B9102E6C4B178B2DFA7C911AFB36"/>
        <w:category>
          <w:name w:val="General"/>
          <w:gallery w:val="placeholder"/>
        </w:category>
        <w:types>
          <w:type w:val="bbPlcHdr"/>
        </w:types>
        <w:behaviors>
          <w:behavior w:val="content"/>
        </w:behaviors>
        <w:guid w:val="{F8188FA4-0859-48D2-A1A7-9E0BB265D5FC}"/>
      </w:docPartPr>
      <w:docPartBody>
        <w:p w:rsidR="00000000" w:rsidRDefault="003774AC" w:rsidP="003774AC">
          <w:pPr>
            <w:pStyle w:val="3C29B9102E6C4B178B2DFA7C911AFB3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B56A51379774EA49008F093C750B10A"/>
        <w:category>
          <w:name w:val="General"/>
          <w:gallery w:val="placeholder"/>
        </w:category>
        <w:types>
          <w:type w:val="bbPlcHdr"/>
        </w:types>
        <w:behaviors>
          <w:behavior w:val="content"/>
        </w:behaviors>
        <w:guid w:val="{787F041B-EE51-4CF7-89EF-30F7B5814107}"/>
      </w:docPartPr>
      <w:docPartBody>
        <w:p w:rsidR="00000000" w:rsidRDefault="003774AC" w:rsidP="003774AC">
          <w:pPr>
            <w:pStyle w:val="7B56A51379774EA49008F093C750B10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34965BCB25A4D6D8AA82F55DB540A1A"/>
        <w:category>
          <w:name w:val="General"/>
          <w:gallery w:val="placeholder"/>
        </w:category>
        <w:types>
          <w:type w:val="bbPlcHdr"/>
        </w:types>
        <w:behaviors>
          <w:behavior w:val="content"/>
        </w:behaviors>
        <w:guid w:val="{5EC6EB8B-0B3C-480B-B68C-087FE081E5BB}"/>
      </w:docPartPr>
      <w:docPartBody>
        <w:p w:rsidR="00000000" w:rsidRDefault="003774AC" w:rsidP="003774AC">
          <w:pPr>
            <w:pStyle w:val="734965BCB25A4D6D8AA82F55DB540A1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B8D6E2FAAA34394A28CD28863B95498"/>
        <w:category>
          <w:name w:val="General"/>
          <w:gallery w:val="placeholder"/>
        </w:category>
        <w:types>
          <w:type w:val="bbPlcHdr"/>
        </w:types>
        <w:behaviors>
          <w:behavior w:val="content"/>
        </w:behaviors>
        <w:guid w:val="{7B4AC85A-1461-453E-BC7A-3EC63B6C9EA4}"/>
      </w:docPartPr>
      <w:docPartBody>
        <w:p w:rsidR="00000000" w:rsidRDefault="003774AC" w:rsidP="003774AC">
          <w:pPr>
            <w:pStyle w:val="DB8D6E2FAAA34394A28CD28863B954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A54CA1F2B345AD944A34350D6D6B2A"/>
        <w:category>
          <w:name w:val="General"/>
          <w:gallery w:val="placeholder"/>
        </w:category>
        <w:types>
          <w:type w:val="bbPlcHdr"/>
        </w:types>
        <w:behaviors>
          <w:behavior w:val="content"/>
        </w:behaviors>
        <w:guid w:val="{56618D89-901C-477E-B86F-96AECD968973}"/>
      </w:docPartPr>
      <w:docPartBody>
        <w:p w:rsidR="00000000" w:rsidRDefault="003774AC" w:rsidP="003774AC">
          <w:pPr>
            <w:pStyle w:val="80A54CA1F2B345AD944A34350D6D6B2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2500C42C3BD4D61B6310F8C434F0E16"/>
        <w:category>
          <w:name w:val="General"/>
          <w:gallery w:val="placeholder"/>
        </w:category>
        <w:types>
          <w:type w:val="bbPlcHdr"/>
        </w:types>
        <w:behaviors>
          <w:behavior w:val="content"/>
        </w:behaviors>
        <w:guid w:val="{0EE1799E-8A9C-4A3E-956B-6D6627E3E9D9}"/>
      </w:docPartPr>
      <w:docPartBody>
        <w:p w:rsidR="00000000" w:rsidRDefault="003774AC" w:rsidP="003774AC">
          <w:pPr>
            <w:pStyle w:val="02500C42C3BD4D61B6310F8C434F0E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7207DD78FC44F1B1E96799D9F292C5"/>
        <w:category>
          <w:name w:val="General"/>
          <w:gallery w:val="placeholder"/>
        </w:category>
        <w:types>
          <w:type w:val="bbPlcHdr"/>
        </w:types>
        <w:behaviors>
          <w:behavior w:val="content"/>
        </w:behaviors>
        <w:guid w:val="{B25EAF8C-C6DB-4CA8-B95E-DF89D84010DC}"/>
      </w:docPartPr>
      <w:docPartBody>
        <w:p w:rsidR="00000000" w:rsidRDefault="003774AC" w:rsidP="003774AC">
          <w:pPr>
            <w:pStyle w:val="157207DD78FC44F1B1E96799D9F292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95173"/>
    <w:rsid w:val="001161BF"/>
    <w:rsid w:val="003403DC"/>
    <w:rsid w:val="003438B7"/>
    <w:rsid w:val="003774AC"/>
    <w:rsid w:val="00537E10"/>
    <w:rsid w:val="0071138D"/>
    <w:rsid w:val="00815DD1"/>
    <w:rsid w:val="00832A71"/>
    <w:rsid w:val="009679FB"/>
    <w:rsid w:val="009C00EC"/>
    <w:rsid w:val="00A95DBA"/>
    <w:rsid w:val="00C95173"/>
    <w:rsid w:val="00D75115"/>
    <w:rsid w:val="00DE1745"/>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774AC"/>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3849C6C7403D40FFBBBA1BBFE80C0F15">
    <w:name w:val="3849C6C7403D40FFBBBA1BBFE80C0F15"/>
    <w:rsid w:val="00C95173"/>
  </w:style>
  <w:style w:type="paragraph" w:customStyle="1" w:styleId="B8EF67E96A5344FD8C9C91E628EA78E7">
    <w:name w:val="B8EF67E96A5344FD8C9C91E628EA78E7"/>
    <w:rsid w:val="00C95173"/>
  </w:style>
  <w:style w:type="paragraph" w:customStyle="1" w:styleId="9E39F8E3EC8841AEAC5045F263DB407F">
    <w:name w:val="9E39F8E3EC8841AEAC5045F263DB407F"/>
    <w:rsid w:val="00C95173"/>
  </w:style>
  <w:style w:type="paragraph" w:customStyle="1" w:styleId="E968A49959AB4369B52F5E0956C3CA47">
    <w:name w:val="E968A49959AB4369B52F5E0956C3CA47"/>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48E718ACBAC4D84A8C511E67C1F80CB1">
    <w:name w:val="F48E718ACBAC4D84A8C511E67C1F80C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47FEEBC3D0C4774A614A6BB1D96DC895">
    <w:name w:val="D47FEEBC3D0C4774A614A6BB1D96DC895"/>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918DDE8BB3846709F21BB7BE14FDDFA1">
    <w:name w:val="0918DDE8BB3846709F21BB7BE14FDDF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A462DEAC8B5445EB35EE334A137B4706">
    <w:name w:val="9A462DEAC8B5445EB35EE334A137B4706"/>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5DEDA0A3224201B692E8C6C2833AB41">
    <w:name w:val="AA5DEDA0A3224201B692E8C6C2833AB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11156AB4D44DA68E632B15B7EEC4941">
    <w:name w:val="6611156AB4D44DA68E632B15B7EEC49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B0E032A090A4B22AF46130F496412B81">
    <w:name w:val="2B0E032A090A4B22AF46130F496412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3D7A2F94070464B99A79FD711EBC87C">
    <w:name w:val="E3D7A2F94070464B99A79FD711EBC87C"/>
    <w:rsid w:val="00C95173"/>
  </w:style>
  <w:style w:type="paragraph" w:customStyle="1" w:styleId="606B2A86C2A24B8E9FAA549927EA1F86">
    <w:name w:val="606B2A86C2A24B8E9FAA549927EA1F86"/>
    <w:rsid w:val="00C95173"/>
  </w:style>
  <w:style w:type="paragraph" w:customStyle="1" w:styleId="C685E423BAA042A4A9636802D4EAE54F">
    <w:name w:val="C685E423BAA042A4A9636802D4EAE54F"/>
    <w:rsid w:val="00C95173"/>
  </w:style>
  <w:style w:type="paragraph" w:customStyle="1" w:styleId="BC68168B51B948819F60B250A8C0355C">
    <w:name w:val="BC68168B51B948819F60B250A8C0355C"/>
    <w:rsid w:val="00C95173"/>
  </w:style>
  <w:style w:type="paragraph" w:customStyle="1" w:styleId="12D2791008F84BDE991A7F3E078DE20C">
    <w:name w:val="12D2791008F84BDE991A7F3E078DE20C"/>
    <w:rsid w:val="00C95173"/>
  </w:style>
  <w:style w:type="paragraph" w:customStyle="1" w:styleId="95DA71A1C2314D5E8B6F56FD50A3B6E3">
    <w:name w:val="95DA71A1C2314D5E8B6F56FD50A3B6E3"/>
    <w:rsid w:val="00C95173"/>
  </w:style>
  <w:style w:type="paragraph" w:customStyle="1" w:styleId="785EE8B217234CD380D0EA2776334C29">
    <w:name w:val="785EE8B217234CD380D0EA2776334C29"/>
    <w:rsid w:val="00C95173"/>
  </w:style>
  <w:style w:type="paragraph" w:customStyle="1" w:styleId="6E81807E3E5F4F5A98B8063C0DE8CD57">
    <w:name w:val="6E81807E3E5F4F5A98B8063C0DE8CD57"/>
    <w:rsid w:val="00C95173"/>
  </w:style>
  <w:style w:type="paragraph" w:customStyle="1" w:styleId="F82E5CFDC55445258ED5C1FBDFC2B2EF">
    <w:name w:val="F82E5CFDC55445258ED5C1FBDFC2B2EF"/>
    <w:rsid w:val="00C95173"/>
  </w:style>
  <w:style w:type="paragraph" w:customStyle="1" w:styleId="770881D6445640DA8B2C0AB6A773275F">
    <w:name w:val="770881D6445640DA8B2C0AB6A773275F"/>
    <w:rsid w:val="00C95173"/>
  </w:style>
  <w:style w:type="paragraph" w:customStyle="1" w:styleId="E99A67526EA449B3985A13AA1445C3B7">
    <w:name w:val="E99A67526EA449B3985A13AA1445C3B7"/>
    <w:rsid w:val="00C95173"/>
  </w:style>
  <w:style w:type="paragraph" w:customStyle="1" w:styleId="C3F9A239A86247F591A48DE4B0DC7962">
    <w:name w:val="C3F9A239A86247F591A48DE4B0DC7962"/>
    <w:rsid w:val="00C95173"/>
  </w:style>
  <w:style w:type="paragraph" w:customStyle="1" w:styleId="A8DC1B20C96146968F7510E09699572B">
    <w:name w:val="A8DC1B20C96146968F7510E09699572B"/>
    <w:rsid w:val="00C95173"/>
  </w:style>
  <w:style w:type="paragraph" w:customStyle="1" w:styleId="6AE2008D8CCB41509AC0BF8045A7B0C5">
    <w:name w:val="6AE2008D8CCB41509AC0BF8045A7B0C5"/>
    <w:rsid w:val="00C95173"/>
  </w:style>
  <w:style w:type="paragraph" w:customStyle="1" w:styleId="2CFF5F693EE940FCBA1318381DB3F95D">
    <w:name w:val="2CFF5F693EE940FCBA1318381DB3F95D"/>
    <w:rsid w:val="00C95173"/>
  </w:style>
  <w:style w:type="paragraph" w:customStyle="1" w:styleId="659C9C5B47A04899BB2EE7D044605501">
    <w:name w:val="659C9C5B47A04899BB2EE7D044605501"/>
    <w:rsid w:val="00C95173"/>
  </w:style>
  <w:style w:type="paragraph" w:customStyle="1" w:styleId="0D5B5A4A61444C67BA68707E75BBE0F7">
    <w:name w:val="0D5B5A4A61444C67BA68707E75BBE0F7"/>
    <w:rsid w:val="00C95173"/>
  </w:style>
  <w:style w:type="paragraph" w:customStyle="1" w:styleId="51DCD842F3EF4282B15A90F4B62C4FC5">
    <w:name w:val="51DCD842F3EF4282B15A90F4B62C4FC5"/>
    <w:rsid w:val="00C95173"/>
  </w:style>
  <w:style w:type="paragraph" w:customStyle="1" w:styleId="6D9970D84A144E8FBC2FC5E05102ACE8">
    <w:name w:val="6D9970D84A144E8FBC2FC5E05102ACE8"/>
    <w:rsid w:val="00C95173"/>
  </w:style>
  <w:style w:type="paragraph" w:customStyle="1" w:styleId="1605E3BF0F5D42FB9EF23D00DBE5F083">
    <w:name w:val="1605E3BF0F5D42FB9EF23D00DBE5F083"/>
    <w:rsid w:val="00C95173"/>
  </w:style>
  <w:style w:type="paragraph" w:customStyle="1" w:styleId="82591CE5F8D1429EA853989AE4CB7868">
    <w:name w:val="82591CE5F8D1429EA853989AE4CB7868"/>
    <w:rsid w:val="00C95173"/>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CA6D89063FE04597BE0FFE63ACBED0E6">
    <w:name w:val="CA6D89063FE04597BE0FFE63ACBED0E6"/>
    <w:rsid w:val="00C95173"/>
  </w:style>
  <w:style w:type="paragraph" w:customStyle="1" w:styleId="CA7C70173AF2460FA136BAE60A790D4A">
    <w:name w:val="CA7C70173AF2460FA136BAE60A790D4A"/>
    <w:rsid w:val="00C95173"/>
  </w:style>
  <w:style w:type="paragraph" w:customStyle="1" w:styleId="56860BFFC1BE4A7BB01317CD823D1740">
    <w:name w:val="56860BFFC1BE4A7BB01317CD823D1740"/>
    <w:rsid w:val="00C95173"/>
  </w:style>
  <w:style w:type="paragraph" w:customStyle="1" w:styleId="0BFDF67034954381991D42B31D690D39">
    <w:name w:val="0BFDF67034954381991D42B31D690D39"/>
    <w:rsid w:val="00C95173"/>
  </w:style>
  <w:style w:type="paragraph" w:customStyle="1" w:styleId="F998EFBDCFF043A59D3A9D61A5C091DB">
    <w:name w:val="F998EFBDCFF043A59D3A9D61A5C091DB"/>
    <w:rsid w:val="00C95173"/>
  </w:style>
  <w:style w:type="paragraph" w:customStyle="1" w:styleId="908D32FF4AF44F63AE5D9C44F209818B">
    <w:name w:val="908D32FF4AF44F63AE5D9C44F209818B"/>
    <w:rsid w:val="00C95173"/>
  </w:style>
  <w:style w:type="paragraph" w:customStyle="1" w:styleId="BF3990E1F50543DDBA6A360439F35E1A">
    <w:name w:val="BF3990E1F50543DDBA6A360439F35E1A"/>
    <w:rsid w:val="00C95173"/>
  </w:style>
  <w:style w:type="paragraph" w:customStyle="1" w:styleId="080F6BBD619B4A35881C0D563075F923">
    <w:name w:val="080F6BBD619B4A35881C0D563075F923"/>
    <w:rsid w:val="00C95173"/>
  </w:style>
  <w:style w:type="paragraph" w:customStyle="1" w:styleId="444DB6808A5940EEA1FC23EF5E5E4C49">
    <w:name w:val="444DB6808A5940EEA1FC23EF5E5E4C49"/>
    <w:rsid w:val="00C95173"/>
  </w:style>
  <w:style w:type="paragraph" w:customStyle="1" w:styleId="D1F6FFAB516148A2A38198520F312756">
    <w:name w:val="D1F6FFAB516148A2A38198520F312756"/>
    <w:rsid w:val="00C95173"/>
  </w:style>
  <w:style w:type="paragraph" w:customStyle="1" w:styleId="59C530ED4FC54541819B331E945EFBC8">
    <w:name w:val="59C530ED4FC54541819B331E945EFBC8"/>
    <w:rsid w:val="00C95173"/>
  </w:style>
  <w:style w:type="paragraph" w:customStyle="1" w:styleId="38E03EF26E6141C0965C23AF1D4982EF">
    <w:name w:val="38E03EF26E6141C0965C23AF1D4982EF"/>
    <w:rsid w:val="00C95173"/>
  </w:style>
  <w:style w:type="paragraph" w:customStyle="1" w:styleId="BA09D5E4D9D04174A8407F98B686415F">
    <w:name w:val="BA09D5E4D9D04174A8407F98B686415F"/>
    <w:rsid w:val="00C95173"/>
  </w:style>
  <w:style w:type="paragraph" w:customStyle="1" w:styleId="8260DCB80BA84936B348828EB329A856">
    <w:name w:val="8260DCB80BA84936B348828EB329A856"/>
    <w:rsid w:val="00C95173"/>
  </w:style>
  <w:style w:type="paragraph" w:customStyle="1" w:styleId="FB7896546B0E4DC886A24F78F08C8B05">
    <w:name w:val="FB7896546B0E4DC886A24F78F08C8B05"/>
    <w:rsid w:val="00C95173"/>
  </w:style>
  <w:style w:type="paragraph" w:customStyle="1" w:styleId="A67CCE6CAC5D422A86C9D72EEE222D43">
    <w:name w:val="A67CCE6CAC5D422A86C9D72EEE222D43"/>
    <w:rsid w:val="00C95173"/>
  </w:style>
  <w:style w:type="paragraph" w:customStyle="1" w:styleId="B3BFC549C4F240639F5D5B2AF2E0F598">
    <w:name w:val="B3BFC549C4F240639F5D5B2AF2E0F598"/>
    <w:rsid w:val="00C95173"/>
  </w:style>
  <w:style w:type="paragraph" w:customStyle="1" w:styleId="7127F299398D4C1E912DB9DC9B2491BF">
    <w:name w:val="7127F299398D4C1E912DB9DC9B2491BF"/>
    <w:rsid w:val="00C95173"/>
  </w:style>
  <w:style w:type="paragraph" w:customStyle="1" w:styleId="2E8C8D4C0A7F499EB9BB3FFB0440DF59">
    <w:name w:val="2E8C8D4C0A7F499EB9BB3FFB0440DF59"/>
    <w:rsid w:val="00C95173"/>
  </w:style>
  <w:style w:type="paragraph" w:customStyle="1" w:styleId="290190C320F6412E8B38A762B69F8DBF">
    <w:name w:val="290190C320F6412E8B38A762B69F8DBF"/>
    <w:rsid w:val="00C95173"/>
  </w:style>
  <w:style w:type="paragraph" w:customStyle="1" w:styleId="AB2AD771382B471AA692693C5D6E7DC7">
    <w:name w:val="AB2AD771382B471AA692693C5D6E7DC7"/>
    <w:rsid w:val="00C95173"/>
  </w:style>
  <w:style w:type="paragraph" w:customStyle="1" w:styleId="0A19396976134360B80291AF09323354">
    <w:name w:val="0A19396976134360B80291AF09323354"/>
    <w:rsid w:val="00C95173"/>
  </w:style>
  <w:style w:type="paragraph" w:customStyle="1" w:styleId="6EE71351220847CC985F1AC83FA9C1BA">
    <w:name w:val="6EE71351220847CC985F1AC83FA9C1BA"/>
    <w:rsid w:val="00C95173"/>
  </w:style>
  <w:style w:type="paragraph" w:customStyle="1" w:styleId="361464A6576A4E7CA556AA283BCE9B24">
    <w:name w:val="361464A6576A4E7CA556AA283BCE9B24"/>
    <w:rsid w:val="00C95173"/>
  </w:style>
  <w:style w:type="paragraph" w:customStyle="1" w:styleId="129B789C51FF405B88EBA9C4324A6E33">
    <w:name w:val="129B789C51FF405B88EBA9C4324A6E33"/>
    <w:rsid w:val="00C95173"/>
  </w:style>
  <w:style w:type="paragraph" w:customStyle="1" w:styleId="FCBEF0995C8148FF8D60EB258002F7BF">
    <w:name w:val="FCBEF0995C8148FF8D60EB258002F7BF"/>
    <w:rsid w:val="00C95173"/>
  </w:style>
  <w:style w:type="paragraph" w:customStyle="1" w:styleId="6DFCA6F7E36C446895A56C76D0805B1B">
    <w:name w:val="6DFCA6F7E36C446895A56C76D0805B1B"/>
    <w:rsid w:val="00C95173"/>
  </w:style>
  <w:style w:type="paragraph" w:customStyle="1" w:styleId="43459F097874491DBC69C074405FE037">
    <w:name w:val="43459F097874491DBC69C074405FE037"/>
    <w:rsid w:val="00C95173"/>
  </w:style>
  <w:style w:type="paragraph" w:customStyle="1" w:styleId="14DD227F7768438DA800E0F4053331B1">
    <w:name w:val="14DD227F7768438DA800E0F4053331B1"/>
    <w:rsid w:val="00C95173"/>
  </w:style>
  <w:style w:type="paragraph" w:customStyle="1" w:styleId="1E3C4B7A4455415386C0F48706037F9F">
    <w:name w:val="1E3C4B7A4455415386C0F48706037F9F"/>
    <w:rsid w:val="00C95173"/>
  </w:style>
  <w:style w:type="paragraph" w:customStyle="1" w:styleId="4AFB206F3DE44D0FBABECAA20D3F2E04">
    <w:name w:val="4AFB206F3DE44D0FBABECAA20D3F2E04"/>
    <w:rsid w:val="00C95173"/>
  </w:style>
  <w:style w:type="paragraph" w:customStyle="1" w:styleId="9D25C83C7E104FCF921D4BD526784A72">
    <w:name w:val="9D25C83C7E104FCF921D4BD526784A72"/>
    <w:rsid w:val="00C95173"/>
  </w:style>
  <w:style w:type="paragraph" w:customStyle="1" w:styleId="EED095A688A04DC58FA41B5444868394">
    <w:name w:val="EED095A688A04DC58FA41B5444868394"/>
    <w:rsid w:val="00C95173"/>
  </w:style>
  <w:style w:type="paragraph" w:customStyle="1" w:styleId="925FC6A489D047DC82B544741C7B79F2">
    <w:name w:val="925FC6A489D047DC82B544741C7B79F2"/>
    <w:rsid w:val="00C95173"/>
  </w:style>
  <w:style w:type="paragraph" w:customStyle="1" w:styleId="83469168EF4B450DB022E7B0F3575C2B">
    <w:name w:val="83469168EF4B450DB022E7B0F3575C2B"/>
    <w:rsid w:val="00C95173"/>
  </w:style>
  <w:style w:type="paragraph" w:customStyle="1" w:styleId="1AF0066C1D354AE8BA9FFB839FB3C68A">
    <w:name w:val="1AF0066C1D354AE8BA9FFB839FB3C68A"/>
    <w:rsid w:val="00C95173"/>
  </w:style>
  <w:style w:type="paragraph" w:customStyle="1" w:styleId="B65C19C3115849578D758AD0D747D166">
    <w:name w:val="B65C19C3115849578D758AD0D747D166"/>
    <w:rsid w:val="00C95173"/>
  </w:style>
  <w:style w:type="paragraph" w:customStyle="1" w:styleId="E601D399A3D649F6BB7D70C06E7BD3CD">
    <w:name w:val="E601D399A3D649F6BB7D70C06E7BD3CD"/>
    <w:rsid w:val="00C95173"/>
  </w:style>
  <w:style w:type="paragraph" w:customStyle="1" w:styleId="D505C816710644EBA547A51C4C5EC892">
    <w:name w:val="D505C816710644EBA547A51C4C5EC892"/>
    <w:rsid w:val="00C95173"/>
  </w:style>
  <w:style w:type="paragraph" w:customStyle="1" w:styleId="19E4D67DC8324B91977C2963E39749AD">
    <w:name w:val="19E4D67DC8324B91977C2963E39749AD"/>
    <w:rsid w:val="00C95173"/>
  </w:style>
  <w:style w:type="paragraph" w:customStyle="1" w:styleId="EFB2DA9A503D4B088554D6EB0D30C444">
    <w:name w:val="EFB2DA9A503D4B088554D6EB0D30C444"/>
    <w:rsid w:val="00C95173"/>
  </w:style>
  <w:style w:type="paragraph" w:customStyle="1" w:styleId="9BF2D1E3A19A4BECA7727FC895939864">
    <w:name w:val="9BF2D1E3A19A4BECA7727FC895939864"/>
    <w:rsid w:val="00C95173"/>
  </w:style>
  <w:style w:type="paragraph" w:customStyle="1" w:styleId="16C9F86E04BE43D39B8E75DC6196CF3C">
    <w:name w:val="16C9F86E04BE43D39B8E75DC6196CF3C"/>
    <w:rsid w:val="00C95173"/>
  </w:style>
  <w:style w:type="paragraph" w:customStyle="1" w:styleId="852AB47C54BB49BE9A6F3B905094EEBB">
    <w:name w:val="852AB47C54BB49BE9A6F3B905094EEBB"/>
    <w:rsid w:val="00C95173"/>
  </w:style>
  <w:style w:type="paragraph" w:customStyle="1" w:styleId="D450DE2CC6D94E24A9E8D87696BB175C">
    <w:name w:val="D450DE2CC6D94E24A9E8D87696BB175C"/>
    <w:rsid w:val="00C95173"/>
  </w:style>
  <w:style w:type="paragraph" w:customStyle="1" w:styleId="2238051ACB914769AAB60DFA442C4048">
    <w:name w:val="2238051ACB914769AAB60DFA442C4048"/>
    <w:rsid w:val="00C95173"/>
  </w:style>
  <w:style w:type="paragraph" w:customStyle="1" w:styleId="7563F40E22934C1BB1C1FA3F7BBCAED8">
    <w:name w:val="7563F40E22934C1BB1C1FA3F7BBCAED8"/>
    <w:rsid w:val="00C95173"/>
  </w:style>
  <w:style w:type="paragraph" w:customStyle="1" w:styleId="3F3F9018758B417683AFC36C2A8C7CBB">
    <w:name w:val="3F3F9018758B417683AFC36C2A8C7CBB"/>
    <w:rsid w:val="00C95173"/>
  </w:style>
  <w:style w:type="paragraph" w:customStyle="1" w:styleId="F6A08EC6EFC548399E0AFC70912AB655">
    <w:name w:val="F6A08EC6EFC548399E0AFC70912AB655"/>
    <w:rsid w:val="00C95173"/>
  </w:style>
  <w:style w:type="paragraph" w:customStyle="1" w:styleId="3EB0BA3C9044406EB94A38630BBCE886">
    <w:name w:val="3EB0BA3C9044406EB94A38630BBCE886"/>
    <w:rsid w:val="00C95173"/>
  </w:style>
  <w:style w:type="paragraph" w:customStyle="1" w:styleId="8E4C32EF7CCB4C7AAA5A47FA561F928B">
    <w:name w:val="8E4C32EF7CCB4C7AAA5A47FA561F928B"/>
    <w:rsid w:val="00C95173"/>
  </w:style>
  <w:style w:type="paragraph" w:customStyle="1" w:styleId="12EC550DEF854381AC1CD222182492BD">
    <w:name w:val="12EC550DEF854381AC1CD222182492BD"/>
    <w:rsid w:val="00C95173"/>
  </w:style>
  <w:style w:type="paragraph" w:customStyle="1" w:styleId="55C839830BE24E30B8A646E1A610DAE3">
    <w:name w:val="55C839830BE24E30B8A646E1A610DAE3"/>
    <w:rsid w:val="00C95173"/>
  </w:style>
  <w:style w:type="paragraph" w:customStyle="1" w:styleId="99EA38DDD4B042949A8A11532168A634">
    <w:name w:val="99EA38DDD4B042949A8A11532168A634"/>
    <w:rsid w:val="00C95173"/>
  </w:style>
  <w:style w:type="paragraph" w:customStyle="1" w:styleId="D20362E153354060B64F9A8D79C7F9D9">
    <w:name w:val="D20362E153354060B64F9A8D79C7F9D9"/>
    <w:rsid w:val="00C95173"/>
  </w:style>
  <w:style w:type="paragraph" w:customStyle="1" w:styleId="245AA08D5DEF4F97A36789BA2751DD9C">
    <w:name w:val="245AA08D5DEF4F97A36789BA2751DD9C"/>
    <w:rsid w:val="00C95173"/>
  </w:style>
  <w:style w:type="paragraph" w:customStyle="1" w:styleId="565A2A8062CF41CE9441DD172BB9DE48">
    <w:name w:val="565A2A8062CF41CE9441DD172BB9DE48"/>
    <w:rsid w:val="00C95173"/>
  </w:style>
  <w:style w:type="paragraph" w:customStyle="1" w:styleId="0D5E8F06561D42FE97230AC063EF2DAC">
    <w:name w:val="0D5E8F06561D42FE97230AC063EF2DAC"/>
    <w:rsid w:val="00C95173"/>
  </w:style>
  <w:style w:type="paragraph" w:customStyle="1" w:styleId="0F5AB7AE853C4338A81B15778F6FCD52">
    <w:name w:val="0F5AB7AE853C4338A81B15778F6FCD52"/>
    <w:rsid w:val="00C95173"/>
  </w:style>
  <w:style w:type="paragraph" w:customStyle="1" w:styleId="238C205124494540A48F3E7D373ABA15">
    <w:name w:val="238C205124494540A48F3E7D373ABA15"/>
    <w:rsid w:val="00C95173"/>
  </w:style>
  <w:style w:type="paragraph" w:customStyle="1" w:styleId="57D9BB4ED00742C1A03ECF4C0814A092">
    <w:name w:val="57D9BB4ED00742C1A03ECF4C0814A092"/>
    <w:rsid w:val="00C95173"/>
  </w:style>
  <w:style w:type="paragraph" w:customStyle="1" w:styleId="441442FF3AC54C739B41DC61C03883E2">
    <w:name w:val="441442FF3AC54C739B41DC61C03883E2"/>
    <w:rsid w:val="00C95173"/>
  </w:style>
  <w:style w:type="paragraph" w:customStyle="1" w:styleId="6E71AFA63F6D4D94A7A38B599B47277F">
    <w:name w:val="6E71AFA63F6D4D94A7A38B599B47277F"/>
    <w:rsid w:val="00C95173"/>
  </w:style>
  <w:style w:type="paragraph" w:customStyle="1" w:styleId="B7883F734E4046618AEE5BE7E2D29E49">
    <w:name w:val="B7883F734E4046618AEE5BE7E2D29E49"/>
    <w:rsid w:val="00C95173"/>
  </w:style>
  <w:style w:type="paragraph" w:customStyle="1" w:styleId="2C81186A261B44AF9CB88F266EDAE577">
    <w:name w:val="2C81186A261B44AF9CB88F266EDAE577"/>
    <w:rsid w:val="00C95173"/>
  </w:style>
  <w:style w:type="paragraph" w:customStyle="1" w:styleId="91B4753B9EF14F789340056B0E5B179F">
    <w:name w:val="91B4753B9EF14F789340056B0E5B179F"/>
    <w:rsid w:val="00C95173"/>
  </w:style>
  <w:style w:type="paragraph" w:customStyle="1" w:styleId="64E3563C41EF4024A170E6FA6C0EA2CC">
    <w:name w:val="64E3563C41EF4024A170E6FA6C0EA2CC"/>
    <w:rsid w:val="00C95173"/>
  </w:style>
  <w:style w:type="paragraph" w:customStyle="1" w:styleId="70C8FA09407049CEACF13CCAA7F93613">
    <w:name w:val="70C8FA09407049CEACF13CCAA7F93613"/>
    <w:rsid w:val="00C95173"/>
  </w:style>
  <w:style w:type="paragraph" w:customStyle="1" w:styleId="6ABF470F0D5B44FDBC96389E92CADC3D">
    <w:name w:val="6ABF470F0D5B44FDBC96389E92CADC3D"/>
    <w:rsid w:val="00C95173"/>
  </w:style>
  <w:style w:type="paragraph" w:customStyle="1" w:styleId="04A7177F8AC9447DB9ABE584D19A4C7A">
    <w:name w:val="04A7177F8AC9447DB9ABE584D19A4C7A"/>
    <w:rsid w:val="00C95173"/>
  </w:style>
  <w:style w:type="paragraph" w:customStyle="1" w:styleId="2AD779EB6F4D4681A694A20DA1DA68AF">
    <w:name w:val="2AD779EB6F4D4681A694A20DA1DA68AF"/>
    <w:rsid w:val="00C95173"/>
  </w:style>
  <w:style w:type="paragraph" w:customStyle="1" w:styleId="935D426B5DDE460EAABB73E94BF2CCD6">
    <w:name w:val="935D426B5DDE460EAABB73E94BF2CCD6"/>
    <w:rsid w:val="00C95173"/>
  </w:style>
  <w:style w:type="paragraph" w:customStyle="1" w:styleId="5376606272204A9F889764C9D7BA6C93">
    <w:name w:val="5376606272204A9F889764C9D7BA6C93"/>
    <w:rsid w:val="00C95173"/>
  </w:style>
  <w:style w:type="paragraph" w:customStyle="1" w:styleId="0296C59488FC43EDAC1E8E83DBE85E27">
    <w:name w:val="0296C59488FC43EDAC1E8E83DBE85E27"/>
    <w:rsid w:val="00C95173"/>
  </w:style>
  <w:style w:type="paragraph" w:customStyle="1" w:styleId="DB3567750C3747269053B207123E1A16">
    <w:name w:val="DB3567750C3747269053B207123E1A16"/>
    <w:rsid w:val="00C95173"/>
  </w:style>
  <w:style w:type="paragraph" w:customStyle="1" w:styleId="C7749E6F35634F348F5970DA02D754BB">
    <w:name w:val="C7749E6F35634F348F5970DA02D754BB"/>
    <w:rsid w:val="00C95173"/>
  </w:style>
  <w:style w:type="paragraph" w:customStyle="1" w:styleId="CD5D98D99FCC4323807AE9AAE09166D4">
    <w:name w:val="CD5D98D99FCC4323807AE9AAE09166D4"/>
    <w:rsid w:val="00C95173"/>
  </w:style>
  <w:style w:type="paragraph" w:customStyle="1" w:styleId="A46A423D52554CE68D96D12AE802EA28">
    <w:name w:val="A46A423D52554CE68D96D12AE802EA28"/>
    <w:rsid w:val="00C95173"/>
  </w:style>
  <w:style w:type="paragraph" w:customStyle="1" w:styleId="71E22EFA178A4BB98457D167C3F3AFD1">
    <w:name w:val="71E22EFA178A4BB98457D167C3F3AFD1"/>
    <w:rsid w:val="00C95173"/>
  </w:style>
  <w:style w:type="paragraph" w:customStyle="1" w:styleId="5BD245980CB945BE82E075DECE793519">
    <w:name w:val="5BD245980CB945BE82E075DECE793519"/>
    <w:rsid w:val="00C95173"/>
  </w:style>
  <w:style w:type="paragraph" w:customStyle="1" w:styleId="96CCCBCC428C442A8E18FB914F491D51">
    <w:name w:val="96CCCBCC428C442A8E18FB914F491D51"/>
    <w:rsid w:val="00C95173"/>
  </w:style>
  <w:style w:type="paragraph" w:customStyle="1" w:styleId="452AE3863C97487D9C6FF779D81AA00D">
    <w:name w:val="452AE3863C97487D9C6FF779D81AA00D"/>
    <w:rsid w:val="00C95173"/>
  </w:style>
  <w:style w:type="paragraph" w:customStyle="1" w:styleId="8E222CA73AE444FC9AB2776B302CE41C">
    <w:name w:val="8E222CA73AE444FC9AB2776B302CE41C"/>
    <w:rsid w:val="00C95173"/>
  </w:style>
  <w:style w:type="paragraph" w:customStyle="1" w:styleId="2BA9C8842C4548E48212B9B348C7F136">
    <w:name w:val="2BA9C8842C4548E48212B9B348C7F136"/>
    <w:rsid w:val="00C95173"/>
  </w:style>
  <w:style w:type="paragraph" w:customStyle="1" w:styleId="7DACE27B3A464C319A302E9889E9C025">
    <w:name w:val="7DACE27B3A464C319A302E9889E9C025"/>
    <w:rsid w:val="00C95173"/>
  </w:style>
  <w:style w:type="paragraph" w:customStyle="1" w:styleId="514CEFCE3D884113B8E444F33DBC9BBE">
    <w:name w:val="514CEFCE3D884113B8E444F33DBC9BBE"/>
    <w:rsid w:val="00C95173"/>
  </w:style>
  <w:style w:type="paragraph" w:customStyle="1" w:styleId="2778B6F37E17469D800BD1A50F547BBD">
    <w:name w:val="2778B6F37E17469D800BD1A50F547BBD"/>
    <w:rsid w:val="00C95173"/>
  </w:style>
  <w:style w:type="paragraph" w:customStyle="1" w:styleId="2FE1E2399CCE463DA3E4E030C2EA296E">
    <w:name w:val="2FE1E2399CCE463DA3E4E030C2EA296E"/>
    <w:rsid w:val="00C95173"/>
  </w:style>
  <w:style w:type="paragraph" w:customStyle="1" w:styleId="05B56ECBA70049ACA28516F8F8C0A57F">
    <w:name w:val="05B56ECBA70049ACA28516F8F8C0A57F"/>
    <w:rsid w:val="00C95173"/>
  </w:style>
  <w:style w:type="paragraph" w:customStyle="1" w:styleId="8F2D616703544260B90073B7084595F7">
    <w:name w:val="8F2D616703544260B90073B7084595F7"/>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 w:type="paragraph" w:customStyle="1" w:styleId="C3524E31E77C4A9BBBABEFBF76BB193B">
    <w:name w:val="C3524E31E77C4A9BBBABEFBF76BB193B"/>
    <w:rsid w:val="003774AC"/>
  </w:style>
  <w:style w:type="paragraph" w:customStyle="1" w:styleId="A7969641A590419B83D152EE030B48A7">
    <w:name w:val="A7969641A590419B83D152EE030B48A7"/>
    <w:rsid w:val="003774AC"/>
  </w:style>
  <w:style w:type="paragraph" w:customStyle="1" w:styleId="A721CAC3F96F43BDA05E6CD2AB7CBC89">
    <w:name w:val="A721CAC3F96F43BDA05E6CD2AB7CBC89"/>
    <w:rsid w:val="003774AC"/>
  </w:style>
  <w:style w:type="paragraph" w:customStyle="1" w:styleId="BE097F75C6B94CFB9E8672A711A6D919">
    <w:name w:val="BE097F75C6B94CFB9E8672A711A6D919"/>
    <w:rsid w:val="003774AC"/>
  </w:style>
  <w:style w:type="paragraph" w:customStyle="1" w:styleId="95FF96E2FF9E4714811709D5D3E4050E">
    <w:name w:val="95FF96E2FF9E4714811709D5D3E4050E"/>
    <w:rsid w:val="003774AC"/>
  </w:style>
  <w:style w:type="paragraph" w:customStyle="1" w:styleId="3C29B9102E6C4B178B2DFA7C911AFB36">
    <w:name w:val="3C29B9102E6C4B178B2DFA7C911AFB36"/>
    <w:rsid w:val="003774AC"/>
  </w:style>
  <w:style w:type="paragraph" w:customStyle="1" w:styleId="7B56A51379774EA49008F093C750B10A">
    <w:name w:val="7B56A51379774EA49008F093C750B10A"/>
    <w:rsid w:val="003774AC"/>
  </w:style>
  <w:style w:type="paragraph" w:customStyle="1" w:styleId="734965BCB25A4D6D8AA82F55DB540A1A">
    <w:name w:val="734965BCB25A4D6D8AA82F55DB540A1A"/>
    <w:rsid w:val="003774AC"/>
  </w:style>
  <w:style w:type="paragraph" w:customStyle="1" w:styleId="DB8D6E2FAAA34394A28CD28863B95498">
    <w:name w:val="DB8D6E2FAAA34394A28CD28863B95498"/>
    <w:rsid w:val="003774AC"/>
  </w:style>
  <w:style w:type="paragraph" w:customStyle="1" w:styleId="80A54CA1F2B345AD944A34350D6D6B2A">
    <w:name w:val="80A54CA1F2B345AD944A34350D6D6B2A"/>
    <w:rsid w:val="003774AC"/>
  </w:style>
  <w:style w:type="paragraph" w:customStyle="1" w:styleId="02500C42C3BD4D61B6310F8C434F0E16">
    <w:name w:val="02500C42C3BD4D61B6310F8C434F0E16"/>
    <w:rsid w:val="003774AC"/>
  </w:style>
  <w:style w:type="paragraph" w:customStyle="1" w:styleId="157207DD78FC44F1B1E96799D9F292C5">
    <w:name w:val="157207DD78FC44F1B1E96799D9F292C5"/>
    <w:rsid w:val="003774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900</Words>
  <Characters>1083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2045, bursar</cp:lastModifiedBy>
  <cp:revision>2</cp:revision>
  <dcterms:created xsi:type="dcterms:W3CDTF">2022-05-17T09:39:00Z</dcterms:created>
  <dcterms:modified xsi:type="dcterms:W3CDTF">2022-05-17T09:39:00Z</dcterms:modified>
</cp:coreProperties>
</file>